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E1037E" w14:textId="77777777" w:rsidR="00B20AA6" w:rsidRPr="00810523" w:rsidRDefault="00B20AA6" w:rsidP="00BE0B19">
      <w:pPr>
        <w:jc w:val="both"/>
        <w:rPr>
          <w:rFonts w:ascii="Verdana" w:hAnsi="Verdana"/>
          <w:b/>
          <w:sz w:val="20"/>
          <w:lang w:val="es-ES"/>
        </w:rPr>
      </w:pPr>
      <w:bookmarkStart w:id="0" w:name="_GoBack"/>
      <w:bookmarkEnd w:id="0"/>
    </w:p>
    <w:p w14:paraId="724FBA2F" w14:textId="77777777" w:rsidR="00B20AA6" w:rsidRDefault="00521D7D" w:rsidP="00D149A1">
      <w:pPr>
        <w:ind w:left="709" w:right="879"/>
        <w:jc w:val="both"/>
        <w:rPr>
          <w:rFonts w:ascii="Verdana" w:hAnsi="Verdana"/>
          <w:sz w:val="20"/>
          <w:lang w:val="es-ES_tradnl"/>
        </w:rPr>
      </w:pPr>
      <w:r w:rsidRPr="000E016E">
        <w:rPr>
          <w:rFonts w:ascii="Verdana" w:hAnsi="Verdana"/>
          <w:sz w:val="20"/>
          <w:lang w:val="es-ES"/>
        </w:rPr>
        <w:t xml:space="preserve">Describa </w:t>
      </w:r>
      <w:r>
        <w:rPr>
          <w:rFonts w:ascii="Verdana" w:hAnsi="Verdana"/>
          <w:sz w:val="20"/>
          <w:lang w:val="es-ES"/>
        </w:rPr>
        <w:t>cada uno de los</w:t>
      </w:r>
      <w:r w:rsidRPr="000E016E">
        <w:rPr>
          <w:rFonts w:ascii="Verdana" w:hAnsi="Verdana"/>
          <w:sz w:val="20"/>
          <w:lang w:val="es-ES"/>
        </w:rPr>
        <w:t xml:space="preserve"> puntos </w:t>
      </w:r>
      <w:r>
        <w:rPr>
          <w:rFonts w:ascii="Verdana" w:hAnsi="Verdana"/>
          <w:sz w:val="20"/>
          <w:lang w:val="es-ES"/>
        </w:rPr>
        <w:t>señalados a continuación</w:t>
      </w:r>
      <w:r w:rsidRPr="000E016E">
        <w:rPr>
          <w:rFonts w:ascii="Verdana" w:hAnsi="Verdana"/>
          <w:color w:val="000000"/>
          <w:sz w:val="20"/>
          <w:lang w:val="es-ES"/>
        </w:rPr>
        <w:t xml:space="preserve"> </w:t>
      </w:r>
      <w:r w:rsidRPr="006D689E">
        <w:rPr>
          <w:rFonts w:ascii="Verdana" w:hAnsi="Verdana"/>
          <w:sz w:val="20"/>
          <w:lang w:val="es-ES_tradnl"/>
        </w:rPr>
        <w:t>(</w:t>
      </w:r>
      <w:r w:rsidRPr="00505F9E">
        <w:rPr>
          <w:rFonts w:ascii="Verdana" w:hAnsi="Verdana"/>
          <w:sz w:val="20"/>
          <w:lang w:val="es-ES_tradnl"/>
        </w:rPr>
        <w:t xml:space="preserve">utilizar formato tamaño carta, fuente </w:t>
      </w:r>
      <w:proofErr w:type="spellStart"/>
      <w:r w:rsidRPr="00505F9E">
        <w:rPr>
          <w:rFonts w:ascii="Verdana" w:hAnsi="Verdana"/>
          <w:sz w:val="20"/>
          <w:lang w:val="es-ES_tradnl"/>
        </w:rPr>
        <w:t>Verdana</w:t>
      </w:r>
      <w:proofErr w:type="spellEnd"/>
      <w:r w:rsidRPr="00505F9E">
        <w:rPr>
          <w:rFonts w:ascii="Verdana" w:hAnsi="Verdana"/>
          <w:sz w:val="20"/>
          <w:lang w:val="es-ES_tradnl"/>
        </w:rPr>
        <w:t xml:space="preserve"> tamaño 10 o similar</w:t>
      </w:r>
      <w:r w:rsidRPr="006D689E">
        <w:rPr>
          <w:rFonts w:ascii="Verdana" w:hAnsi="Verdana"/>
          <w:sz w:val="20"/>
          <w:lang w:val="es-ES_tradnl"/>
        </w:rPr>
        <w:t>)</w:t>
      </w:r>
      <w:r>
        <w:rPr>
          <w:rFonts w:ascii="Verdana" w:hAnsi="Verdana"/>
          <w:sz w:val="20"/>
          <w:lang w:val="es-ES_tradnl"/>
        </w:rPr>
        <w:t>.</w:t>
      </w:r>
    </w:p>
    <w:p w14:paraId="77A68CDD" w14:textId="77777777" w:rsidR="00521D7D" w:rsidRPr="000E016E" w:rsidRDefault="00521D7D" w:rsidP="00BE0B19">
      <w:pPr>
        <w:jc w:val="both"/>
        <w:rPr>
          <w:rFonts w:ascii="Verdana" w:hAnsi="Verdana"/>
          <w:sz w:val="20"/>
          <w:lang w:val="es-ES"/>
        </w:rPr>
      </w:pPr>
    </w:p>
    <w:p w14:paraId="4B76FAC9" w14:textId="77777777" w:rsidR="0032786B" w:rsidRPr="0032786B" w:rsidRDefault="008B7EAB" w:rsidP="008B7EAB">
      <w:pPr>
        <w:pStyle w:val="Prrafodelista"/>
        <w:numPr>
          <w:ilvl w:val="0"/>
          <w:numId w:val="2"/>
        </w:numPr>
        <w:rPr>
          <w:rFonts w:ascii="Verdana" w:hAnsi="Verdana"/>
          <w:b/>
          <w:sz w:val="20"/>
        </w:rPr>
      </w:pPr>
      <w:r w:rsidRPr="008B7EAB">
        <w:rPr>
          <w:rFonts w:ascii="Verdana" w:hAnsi="Verdana"/>
          <w:b/>
          <w:sz w:val="20"/>
          <w:lang w:val="es-ES"/>
        </w:rPr>
        <w:t xml:space="preserve">Antecedente </w:t>
      </w:r>
      <w:r w:rsidR="00DF35C5">
        <w:rPr>
          <w:rFonts w:ascii="Verdana" w:hAnsi="Verdana"/>
          <w:b/>
          <w:sz w:val="20"/>
          <w:lang w:val="es-ES"/>
        </w:rPr>
        <w:t>Postulante</w:t>
      </w:r>
      <w:r w:rsidR="0032786B">
        <w:rPr>
          <w:rFonts w:ascii="Verdana" w:hAnsi="Verdana"/>
          <w:b/>
          <w:sz w:val="20"/>
          <w:lang w:val="es-ES"/>
        </w:rPr>
        <w:t xml:space="preserve">: </w:t>
      </w:r>
    </w:p>
    <w:p w14:paraId="2E7FDEA4" w14:textId="77777777" w:rsidR="00EC5513" w:rsidRPr="0032786B" w:rsidRDefault="0032786B" w:rsidP="0032786B">
      <w:pPr>
        <w:pStyle w:val="Prrafodelista"/>
        <w:rPr>
          <w:rFonts w:ascii="Verdana" w:hAnsi="Verdana"/>
          <w:color w:val="0070C0"/>
          <w:sz w:val="18"/>
          <w:szCs w:val="18"/>
          <w:lang w:val="es-ES"/>
        </w:rPr>
      </w:pPr>
      <w:r w:rsidRPr="0032786B">
        <w:rPr>
          <w:rFonts w:ascii="Verdana" w:hAnsi="Verdana"/>
          <w:color w:val="0070C0"/>
          <w:sz w:val="18"/>
          <w:szCs w:val="18"/>
          <w:lang w:val="es-ES"/>
        </w:rPr>
        <w:t>Esta sección del formulario debe ser completada por el postulante a la beca de post-doctorado.</w:t>
      </w:r>
    </w:p>
    <w:p w14:paraId="7A8D0973" w14:textId="77777777" w:rsidR="008B7EAB" w:rsidRPr="008B7EAB" w:rsidRDefault="008B7EAB" w:rsidP="008B7EAB">
      <w:pPr>
        <w:pStyle w:val="Prrafodelista"/>
        <w:rPr>
          <w:rFonts w:ascii="Verdana" w:hAnsi="Verdana"/>
          <w:b/>
          <w:sz w:val="20"/>
        </w:rPr>
      </w:pPr>
    </w:p>
    <w:tbl>
      <w:tblPr>
        <w:tblStyle w:val="Tablaconcuadrcula"/>
        <w:tblW w:w="9198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2931"/>
        <w:gridCol w:w="709"/>
        <w:gridCol w:w="567"/>
        <w:gridCol w:w="425"/>
        <w:gridCol w:w="284"/>
        <w:gridCol w:w="67"/>
        <w:gridCol w:w="1237"/>
        <w:gridCol w:w="142"/>
        <w:gridCol w:w="397"/>
        <w:gridCol w:w="171"/>
        <w:gridCol w:w="991"/>
        <w:gridCol w:w="10"/>
        <w:gridCol w:w="274"/>
        <w:gridCol w:w="142"/>
        <w:gridCol w:w="141"/>
        <w:gridCol w:w="425"/>
        <w:gridCol w:w="285"/>
      </w:tblGrid>
      <w:tr w:rsidR="00DE1388" w14:paraId="7F2EC780" w14:textId="77777777" w:rsidTr="00CD1B23">
        <w:trPr>
          <w:gridAfter w:val="16"/>
          <w:wAfter w:w="6267" w:type="dxa"/>
        </w:trPr>
        <w:tc>
          <w:tcPr>
            <w:tcW w:w="2931" w:type="dxa"/>
            <w:shd w:val="clear" w:color="auto" w:fill="F2F2F2" w:themeFill="background1" w:themeFillShade="F2"/>
          </w:tcPr>
          <w:p w14:paraId="0FB072BF" w14:textId="77777777" w:rsidR="00DE1388" w:rsidRPr="008B7EAB" w:rsidRDefault="008B7EAB" w:rsidP="008B7EAB">
            <w:pPr>
              <w:widowControl/>
              <w:spacing w:line="259" w:lineRule="auto"/>
              <w:rPr>
                <w:rFonts w:ascii="Verdana" w:hAnsi="Verdana"/>
                <w:b/>
                <w:sz w:val="20"/>
                <w:lang w:val="es-ES"/>
              </w:rPr>
            </w:pPr>
            <w:r>
              <w:rPr>
                <w:rFonts w:ascii="Verdana" w:hAnsi="Verdana"/>
                <w:b/>
                <w:sz w:val="20"/>
                <w:lang w:val="es-ES"/>
              </w:rPr>
              <w:t>P</w:t>
            </w:r>
            <w:r w:rsidR="00DE1388" w:rsidRPr="008B7EAB">
              <w:rPr>
                <w:rFonts w:ascii="Verdana" w:hAnsi="Verdana"/>
                <w:b/>
                <w:sz w:val="20"/>
                <w:lang w:val="es-ES"/>
              </w:rPr>
              <w:t>ersonales</w:t>
            </w:r>
            <w:r w:rsidR="00DF35C5" w:rsidRPr="008B7EAB">
              <w:rPr>
                <w:rFonts w:ascii="Verdana" w:hAnsi="Verdana"/>
                <w:b/>
                <w:sz w:val="20"/>
                <w:lang w:val="es-ES"/>
              </w:rPr>
              <w:t xml:space="preserve"> </w:t>
            </w:r>
          </w:p>
        </w:tc>
      </w:tr>
      <w:tr w:rsidR="00DE1388" w14:paraId="301F10B6" w14:textId="77777777" w:rsidTr="00CD1B23">
        <w:tc>
          <w:tcPr>
            <w:tcW w:w="2931" w:type="dxa"/>
          </w:tcPr>
          <w:p w14:paraId="40A86998" w14:textId="4C3C2F73" w:rsidR="00DE1388" w:rsidRDefault="00DF35C5" w:rsidP="00D72ED4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Nombre</w:t>
            </w:r>
            <w:r w:rsidR="00D149A1">
              <w:rPr>
                <w:rFonts w:ascii="Verdana" w:hAnsi="Verdana"/>
                <w:sz w:val="20"/>
                <w:lang w:val="es-ES"/>
              </w:rPr>
              <w:t xml:space="preserve"> Completo</w:t>
            </w:r>
          </w:p>
        </w:tc>
        <w:tc>
          <w:tcPr>
            <w:tcW w:w="6267" w:type="dxa"/>
            <w:gridSpan w:val="16"/>
          </w:tcPr>
          <w:p w14:paraId="17E7BBDF" w14:textId="77777777" w:rsidR="00DE1388" w:rsidRDefault="00DE1388" w:rsidP="00D72ED4">
            <w:pPr>
              <w:pStyle w:val="Prrafodelista"/>
              <w:widowControl/>
              <w:spacing w:line="259" w:lineRule="auto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514937" w14:paraId="50035158" w14:textId="77777777" w:rsidTr="00CD1B23">
        <w:tc>
          <w:tcPr>
            <w:tcW w:w="2931" w:type="dxa"/>
          </w:tcPr>
          <w:p w14:paraId="32D0E086" w14:textId="77777777" w:rsidR="00514937" w:rsidRPr="00DE1388" w:rsidRDefault="00514937" w:rsidP="00D72ED4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Nacionalidad</w:t>
            </w:r>
          </w:p>
        </w:tc>
        <w:tc>
          <w:tcPr>
            <w:tcW w:w="3431" w:type="dxa"/>
            <w:gridSpan w:val="7"/>
          </w:tcPr>
          <w:p w14:paraId="12423652" w14:textId="77777777" w:rsidR="00514937" w:rsidRDefault="00514937" w:rsidP="00D72ED4">
            <w:pPr>
              <w:pStyle w:val="Prrafodelista"/>
              <w:widowControl/>
              <w:spacing w:line="259" w:lineRule="auto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1559" w:type="dxa"/>
            <w:gridSpan w:val="3"/>
          </w:tcPr>
          <w:p w14:paraId="112A9FC4" w14:textId="77777777" w:rsidR="00514937" w:rsidRDefault="00514937" w:rsidP="00CA71D8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Género</w:t>
            </w:r>
          </w:p>
        </w:tc>
        <w:tc>
          <w:tcPr>
            <w:tcW w:w="284" w:type="dxa"/>
            <w:gridSpan w:val="2"/>
          </w:tcPr>
          <w:p w14:paraId="2B3FC99E" w14:textId="77777777" w:rsidR="00514937" w:rsidRDefault="00514937" w:rsidP="00D149A1">
            <w:pPr>
              <w:pStyle w:val="Prrafodelista"/>
              <w:widowControl/>
              <w:spacing w:line="259" w:lineRule="auto"/>
              <w:ind w:left="0"/>
              <w:jc w:val="center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F</w:t>
            </w:r>
          </w:p>
        </w:tc>
        <w:tc>
          <w:tcPr>
            <w:tcW w:w="283" w:type="dxa"/>
            <w:gridSpan w:val="2"/>
          </w:tcPr>
          <w:p w14:paraId="49267AB4" w14:textId="77777777" w:rsidR="00514937" w:rsidRDefault="00514937" w:rsidP="00D149A1">
            <w:pPr>
              <w:pStyle w:val="Prrafodelista"/>
              <w:widowControl/>
              <w:spacing w:line="259" w:lineRule="auto"/>
              <w:ind w:left="0"/>
              <w:jc w:val="center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425" w:type="dxa"/>
          </w:tcPr>
          <w:p w14:paraId="643E3018" w14:textId="77777777" w:rsidR="00514937" w:rsidRDefault="00514937" w:rsidP="00D149A1">
            <w:pPr>
              <w:pStyle w:val="Prrafodelista"/>
              <w:widowControl/>
              <w:spacing w:line="259" w:lineRule="auto"/>
              <w:ind w:left="0"/>
              <w:jc w:val="center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M</w:t>
            </w:r>
          </w:p>
        </w:tc>
        <w:tc>
          <w:tcPr>
            <w:tcW w:w="285" w:type="dxa"/>
          </w:tcPr>
          <w:p w14:paraId="40C7E75A" w14:textId="77777777" w:rsidR="00514937" w:rsidRDefault="00514937" w:rsidP="00D149A1">
            <w:pPr>
              <w:pStyle w:val="Prrafodelista"/>
              <w:widowControl/>
              <w:spacing w:line="259" w:lineRule="auto"/>
              <w:ind w:left="0"/>
              <w:jc w:val="center"/>
              <w:rPr>
                <w:rFonts w:ascii="Verdana" w:hAnsi="Verdana"/>
                <w:sz w:val="20"/>
                <w:lang w:val="es-ES"/>
              </w:rPr>
            </w:pPr>
          </w:p>
        </w:tc>
      </w:tr>
      <w:tr w:rsidR="00DE1388" w14:paraId="1941A610" w14:textId="77777777" w:rsidTr="00CD1B23">
        <w:tc>
          <w:tcPr>
            <w:tcW w:w="2931" w:type="dxa"/>
          </w:tcPr>
          <w:p w14:paraId="2A547B28" w14:textId="07BBB456" w:rsidR="00DE1388" w:rsidRPr="00DE1388" w:rsidRDefault="00D149A1" w:rsidP="00D72ED4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Dirección</w:t>
            </w:r>
          </w:p>
        </w:tc>
        <w:tc>
          <w:tcPr>
            <w:tcW w:w="6267" w:type="dxa"/>
            <w:gridSpan w:val="16"/>
          </w:tcPr>
          <w:p w14:paraId="06056D60" w14:textId="77777777" w:rsidR="00DE1388" w:rsidRDefault="00DE1388" w:rsidP="00D72ED4">
            <w:pPr>
              <w:pStyle w:val="Prrafodelista"/>
              <w:widowControl/>
              <w:spacing w:line="259" w:lineRule="auto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CA71D8" w14:paraId="282860C0" w14:textId="77777777" w:rsidTr="00CD1B23">
        <w:trPr>
          <w:gridAfter w:val="3"/>
          <w:wAfter w:w="851" w:type="dxa"/>
        </w:trPr>
        <w:tc>
          <w:tcPr>
            <w:tcW w:w="2931" w:type="dxa"/>
          </w:tcPr>
          <w:p w14:paraId="068C7168" w14:textId="77777777" w:rsidR="00CA71D8" w:rsidRPr="00DE1388" w:rsidRDefault="00CA71D8" w:rsidP="00D72ED4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20"/>
                <w:lang w:val="es-ES"/>
              </w:rPr>
            </w:pPr>
            <w:r w:rsidRPr="00D33404">
              <w:rPr>
                <w:rFonts w:ascii="Verdana" w:hAnsi="Verdana"/>
                <w:sz w:val="20"/>
                <w:lang w:val="es-ES"/>
              </w:rPr>
              <w:t xml:space="preserve">Fecha de </w:t>
            </w:r>
            <w:r>
              <w:rPr>
                <w:rFonts w:ascii="Verdana" w:hAnsi="Verdana"/>
                <w:sz w:val="20"/>
                <w:lang w:val="es-ES"/>
              </w:rPr>
              <w:t>Nacimiento</w:t>
            </w:r>
          </w:p>
        </w:tc>
        <w:tc>
          <w:tcPr>
            <w:tcW w:w="709" w:type="dxa"/>
          </w:tcPr>
          <w:p w14:paraId="54E76218" w14:textId="77777777" w:rsidR="00CA71D8" w:rsidRDefault="00CA71D8" w:rsidP="00CA71D8">
            <w:pPr>
              <w:pStyle w:val="Prrafodelista"/>
              <w:widowControl/>
              <w:spacing w:line="259" w:lineRule="auto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Día</w:t>
            </w:r>
          </w:p>
        </w:tc>
        <w:tc>
          <w:tcPr>
            <w:tcW w:w="567" w:type="dxa"/>
          </w:tcPr>
          <w:p w14:paraId="4BAB1F37" w14:textId="77777777" w:rsidR="00CA71D8" w:rsidRDefault="00CA71D8" w:rsidP="00CA71D8">
            <w:pPr>
              <w:pStyle w:val="Prrafodelista"/>
              <w:widowControl/>
              <w:spacing w:line="259" w:lineRule="auto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709" w:type="dxa"/>
            <w:gridSpan w:val="2"/>
          </w:tcPr>
          <w:p w14:paraId="7ED95B6A" w14:textId="77777777" w:rsidR="00CA71D8" w:rsidRDefault="00CA71D8" w:rsidP="00CA71D8">
            <w:pPr>
              <w:pStyle w:val="Prrafodelista"/>
              <w:widowControl/>
              <w:spacing w:line="259" w:lineRule="auto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Mes</w:t>
            </w:r>
          </w:p>
        </w:tc>
        <w:tc>
          <w:tcPr>
            <w:tcW w:w="1304" w:type="dxa"/>
            <w:gridSpan w:val="2"/>
          </w:tcPr>
          <w:p w14:paraId="7394FAEC" w14:textId="77777777" w:rsidR="00CA71D8" w:rsidRDefault="00CA71D8" w:rsidP="00CA71D8">
            <w:pPr>
              <w:pStyle w:val="Prrafodelista"/>
              <w:widowControl/>
              <w:spacing w:line="259" w:lineRule="auto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710" w:type="dxa"/>
            <w:gridSpan w:val="3"/>
          </w:tcPr>
          <w:p w14:paraId="356B3508" w14:textId="77777777" w:rsidR="00CA71D8" w:rsidRDefault="00CA71D8" w:rsidP="00CA71D8">
            <w:pPr>
              <w:pStyle w:val="Prrafodelista"/>
              <w:widowControl/>
              <w:spacing w:line="259" w:lineRule="auto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Año</w:t>
            </w:r>
          </w:p>
        </w:tc>
        <w:tc>
          <w:tcPr>
            <w:tcW w:w="1417" w:type="dxa"/>
            <w:gridSpan w:val="4"/>
          </w:tcPr>
          <w:p w14:paraId="6CDE5323" w14:textId="77777777" w:rsidR="00CA71D8" w:rsidRDefault="00CA71D8" w:rsidP="00D72ED4">
            <w:pPr>
              <w:pStyle w:val="Prrafodelista"/>
              <w:widowControl/>
              <w:spacing w:line="259" w:lineRule="auto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DE1388" w14:paraId="2E398F04" w14:textId="77777777" w:rsidTr="00CD1B23">
        <w:trPr>
          <w:gridAfter w:val="3"/>
          <w:wAfter w:w="851" w:type="dxa"/>
        </w:trPr>
        <w:tc>
          <w:tcPr>
            <w:tcW w:w="2931" w:type="dxa"/>
          </w:tcPr>
          <w:p w14:paraId="3014631E" w14:textId="77777777" w:rsidR="00DE1388" w:rsidRDefault="00DE1388" w:rsidP="00D72ED4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Estado Civil</w:t>
            </w:r>
          </w:p>
        </w:tc>
        <w:tc>
          <w:tcPr>
            <w:tcW w:w="1701" w:type="dxa"/>
            <w:gridSpan w:val="3"/>
          </w:tcPr>
          <w:p w14:paraId="192B46AD" w14:textId="77777777" w:rsidR="00DE1388" w:rsidRDefault="00DE1388" w:rsidP="00CA71D8">
            <w:pPr>
              <w:pStyle w:val="Prrafodelista"/>
              <w:widowControl/>
              <w:spacing w:line="259" w:lineRule="auto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Casado(a)</w:t>
            </w:r>
          </w:p>
        </w:tc>
        <w:tc>
          <w:tcPr>
            <w:tcW w:w="351" w:type="dxa"/>
            <w:gridSpan w:val="2"/>
          </w:tcPr>
          <w:p w14:paraId="2C4306FB" w14:textId="77777777" w:rsidR="00DE1388" w:rsidRDefault="00DE1388" w:rsidP="00CA71D8">
            <w:pPr>
              <w:pStyle w:val="Prrafodelista"/>
              <w:widowControl/>
              <w:spacing w:line="259" w:lineRule="auto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1237" w:type="dxa"/>
          </w:tcPr>
          <w:p w14:paraId="226FA480" w14:textId="77777777" w:rsidR="00DE1388" w:rsidRDefault="00DE1388" w:rsidP="00CA71D8">
            <w:pPr>
              <w:pStyle w:val="Prrafodelista"/>
              <w:widowControl/>
              <w:spacing w:line="259" w:lineRule="auto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Soltero(a)</w:t>
            </w:r>
          </w:p>
        </w:tc>
        <w:tc>
          <w:tcPr>
            <w:tcW w:w="539" w:type="dxa"/>
            <w:gridSpan w:val="2"/>
          </w:tcPr>
          <w:p w14:paraId="300689C2" w14:textId="77777777" w:rsidR="00DE1388" w:rsidRDefault="00DE1388" w:rsidP="00CA71D8">
            <w:pPr>
              <w:pStyle w:val="Prrafodelista"/>
              <w:widowControl/>
              <w:spacing w:line="259" w:lineRule="auto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1172" w:type="dxa"/>
            <w:gridSpan w:val="3"/>
          </w:tcPr>
          <w:p w14:paraId="05DFA75B" w14:textId="77777777" w:rsidR="00DE1388" w:rsidRDefault="00DE1388" w:rsidP="00CA71D8">
            <w:pPr>
              <w:pStyle w:val="Prrafodelista"/>
              <w:widowControl/>
              <w:spacing w:line="259" w:lineRule="auto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N° Hijos</w:t>
            </w:r>
          </w:p>
        </w:tc>
        <w:tc>
          <w:tcPr>
            <w:tcW w:w="416" w:type="dxa"/>
            <w:gridSpan w:val="2"/>
          </w:tcPr>
          <w:p w14:paraId="7023F34C" w14:textId="77777777" w:rsidR="00DE1388" w:rsidRDefault="00DE1388" w:rsidP="00CA71D8">
            <w:pPr>
              <w:pStyle w:val="Prrafodelista"/>
              <w:widowControl/>
              <w:spacing w:line="259" w:lineRule="auto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</w:p>
        </w:tc>
      </w:tr>
    </w:tbl>
    <w:p w14:paraId="71304F36" w14:textId="77777777" w:rsidR="00DE1388" w:rsidRPr="00DF35C5" w:rsidRDefault="00DE1388" w:rsidP="00DF35C5">
      <w:pPr>
        <w:rPr>
          <w:rFonts w:ascii="Verdana" w:hAnsi="Verdana"/>
          <w:sz w:val="20"/>
          <w:lang w:val="es-ES"/>
        </w:rPr>
      </w:pPr>
    </w:p>
    <w:tbl>
      <w:tblPr>
        <w:tblStyle w:val="Tablaconcuadrcula"/>
        <w:tblW w:w="9198" w:type="dxa"/>
        <w:tblInd w:w="720" w:type="dxa"/>
        <w:tblLook w:val="04A0" w:firstRow="1" w:lastRow="0" w:firstColumn="1" w:lastColumn="0" w:noHBand="0" w:noVBand="1"/>
      </w:tblPr>
      <w:tblGrid>
        <w:gridCol w:w="2932"/>
        <w:gridCol w:w="1872"/>
        <w:gridCol w:w="821"/>
        <w:gridCol w:w="608"/>
        <w:gridCol w:w="526"/>
        <w:gridCol w:w="728"/>
        <w:gridCol w:w="832"/>
        <w:gridCol w:w="879"/>
      </w:tblGrid>
      <w:tr w:rsidR="00DE1388" w14:paraId="0C97D697" w14:textId="77777777" w:rsidTr="0072611D">
        <w:trPr>
          <w:gridAfter w:val="7"/>
          <w:wAfter w:w="6266" w:type="dxa"/>
        </w:trPr>
        <w:tc>
          <w:tcPr>
            <w:tcW w:w="2932" w:type="dxa"/>
            <w:shd w:val="clear" w:color="auto" w:fill="F2F2F2" w:themeFill="background1" w:themeFillShade="F2"/>
          </w:tcPr>
          <w:p w14:paraId="655BC4C0" w14:textId="77777777" w:rsidR="00DE1388" w:rsidRPr="008B7EAB" w:rsidRDefault="008B7EAB" w:rsidP="008B7EAB">
            <w:pPr>
              <w:widowControl/>
              <w:spacing w:line="259" w:lineRule="auto"/>
              <w:rPr>
                <w:rFonts w:ascii="Verdana" w:hAnsi="Verdana"/>
                <w:b/>
                <w:sz w:val="20"/>
                <w:lang w:val="es-ES"/>
              </w:rPr>
            </w:pPr>
            <w:r>
              <w:rPr>
                <w:rFonts w:ascii="Verdana" w:hAnsi="Verdana"/>
                <w:b/>
                <w:sz w:val="20"/>
                <w:lang w:val="es-ES"/>
              </w:rPr>
              <w:t>A</w:t>
            </w:r>
            <w:r w:rsidR="00DF35C5" w:rsidRPr="008B7EAB">
              <w:rPr>
                <w:rFonts w:ascii="Verdana" w:hAnsi="Verdana"/>
                <w:b/>
                <w:sz w:val="20"/>
                <w:lang w:val="es-ES"/>
              </w:rPr>
              <w:t>cadémicos</w:t>
            </w:r>
          </w:p>
        </w:tc>
      </w:tr>
      <w:tr w:rsidR="008C2EAB" w14:paraId="77A0D9F4" w14:textId="77777777" w:rsidTr="0072611D">
        <w:trPr>
          <w:gridAfter w:val="1"/>
          <w:wAfter w:w="879" w:type="dxa"/>
        </w:trPr>
        <w:tc>
          <w:tcPr>
            <w:tcW w:w="5625" w:type="dxa"/>
            <w:gridSpan w:val="3"/>
          </w:tcPr>
          <w:p w14:paraId="2FD3DDA9" w14:textId="000C1EE6" w:rsidR="008C2EAB" w:rsidRDefault="008C2EAB" w:rsidP="008C2EAB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Obtención del grado de Doctor</w:t>
            </w:r>
          </w:p>
        </w:tc>
        <w:tc>
          <w:tcPr>
            <w:tcW w:w="608" w:type="dxa"/>
          </w:tcPr>
          <w:p w14:paraId="6DEB74BC" w14:textId="77777777" w:rsidR="008C2EAB" w:rsidRDefault="008C2EAB" w:rsidP="00BF2741">
            <w:pPr>
              <w:pStyle w:val="Prrafodelista"/>
              <w:widowControl/>
              <w:spacing w:line="259" w:lineRule="auto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Mes</w:t>
            </w:r>
          </w:p>
        </w:tc>
        <w:tc>
          <w:tcPr>
            <w:tcW w:w="526" w:type="dxa"/>
          </w:tcPr>
          <w:p w14:paraId="7CEA300D" w14:textId="77777777" w:rsidR="008C2EAB" w:rsidRDefault="008C2EAB" w:rsidP="00BF2741">
            <w:pPr>
              <w:pStyle w:val="Prrafodelista"/>
              <w:widowControl/>
              <w:spacing w:line="259" w:lineRule="auto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728" w:type="dxa"/>
          </w:tcPr>
          <w:p w14:paraId="3F426852" w14:textId="77777777" w:rsidR="008C2EAB" w:rsidRDefault="008C2EAB" w:rsidP="00BF2741">
            <w:pPr>
              <w:pStyle w:val="Prrafodelista"/>
              <w:widowControl/>
              <w:spacing w:line="259" w:lineRule="auto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Año</w:t>
            </w:r>
          </w:p>
        </w:tc>
        <w:tc>
          <w:tcPr>
            <w:tcW w:w="832" w:type="dxa"/>
          </w:tcPr>
          <w:p w14:paraId="71A8E688" w14:textId="77777777" w:rsidR="008C2EAB" w:rsidRDefault="008C2EAB" w:rsidP="00BF2741">
            <w:pPr>
              <w:pStyle w:val="Prrafodelista"/>
              <w:widowControl/>
              <w:spacing w:line="259" w:lineRule="auto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</w:p>
        </w:tc>
      </w:tr>
      <w:tr w:rsidR="00D13695" w14:paraId="5880F2C6" w14:textId="77777777" w:rsidTr="0072611D">
        <w:tc>
          <w:tcPr>
            <w:tcW w:w="4804" w:type="dxa"/>
            <w:gridSpan w:val="2"/>
          </w:tcPr>
          <w:p w14:paraId="70D64ADE" w14:textId="77777777" w:rsidR="00D13695" w:rsidRPr="00D33404" w:rsidRDefault="00D13695" w:rsidP="008C2EAB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Grado de Doctor obtenido</w:t>
            </w:r>
          </w:p>
        </w:tc>
        <w:tc>
          <w:tcPr>
            <w:tcW w:w="4394" w:type="dxa"/>
            <w:gridSpan w:val="6"/>
          </w:tcPr>
          <w:p w14:paraId="68030FC5" w14:textId="77777777" w:rsidR="00D13695" w:rsidRDefault="00D13695" w:rsidP="00D72ED4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7902FD" w14:paraId="1191EF3B" w14:textId="77777777" w:rsidTr="0072611D">
        <w:tc>
          <w:tcPr>
            <w:tcW w:w="4804" w:type="dxa"/>
            <w:gridSpan w:val="2"/>
          </w:tcPr>
          <w:p w14:paraId="65EE7995" w14:textId="4DF5DCE3" w:rsidR="007902FD" w:rsidRPr="00DE1388" w:rsidRDefault="0072611D" w:rsidP="0072611D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Universidad en</w:t>
            </w:r>
            <w:r w:rsidR="007902FD" w:rsidRPr="00D33404">
              <w:rPr>
                <w:rFonts w:ascii="Verdana" w:hAnsi="Verdana"/>
                <w:sz w:val="20"/>
                <w:lang w:val="es-ES"/>
              </w:rPr>
              <w:t xml:space="preserve"> que </w:t>
            </w:r>
            <w:r w:rsidR="007902FD">
              <w:rPr>
                <w:rFonts w:ascii="Verdana" w:hAnsi="Verdana"/>
                <w:sz w:val="20"/>
                <w:lang w:val="es-ES"/>
              </w:rPr>
              <w:t>realizó su</w:t>
            </w:r>
            <w:r>
              <w:rPr>
                <w:rFonts w:ascii="Verdana" w:hAnsi="Verdana"/>
                <w:sz w:val="20"/>
                <w:lang w:val="es-ES"/>
              </w:rPr>
              <w:t xml:space="preserve"> doctorado</w:t>
            </w:r>
          </w:p>
        </w:tc>
        <w:tc>
          <w:tcPr>
            <w:tcW w:w="4394" w:type="dxa"/>
            <w:gridSpan w:val="6"/>
          </w:tcPr>
          <w:p w14:paraId="08BB394D" w14:textId="77777777" w:rsidR="007902FD" w:rsidRDefault="007902FD" w:rsidP="00D72ED4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72611D" w14:paraId="63E356CA" w14:textId="6477D80C" w:rsidTr="0072611D">
        <w:tc>
          <w:tcPr>
            <w:tcW w:w="4804" w:type="dxa"/>
            <w:gridSpan w:val="2"/>
          </w:tcPr>
          <w:p w14:paraId="5E685720" w14:textId="06EE4989" w:rsidR="0072611D" w:rsidRPr="0072611D" w:rsidRDefault="0072611D" w:rsidP="0072611D">
            <w:pPr>
              <w:pStyle w:val="Prrafodelista"/>
              <w:numPr>
                <w:ilvl w:val="0"/>
                <w:numId w:val="7"/>
              </w:numPr>
              <w:ind w:left="449" w:hanging="449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País donde realizó el doctorado</w:t>
            </w:r>
          </w:p>
        </w:tc>
        <w:tc>
          <w:tcPr>
            <w:tcW w:w="4394" w:type="dxa"/>
            <w:gridSpan w:val="6"/>
          </w:tcPr>
          <w:p w14:paraId="64A8423D" w14:textId="77777777" w:rsidR="0072611D" w:rsidRDefault="0072611D" w:rsidP="0072611D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7902FD" w14:paraId="60E4D259" w14:textId="77777777" w:rsidTr="0072611D">
        <w:tc>
          <w:tcPr>
            <w:tcW w:w="4804" w:type="dxa"/>
            <w:gridSpan w:val="2"/>
          </w:tcPr>
          <w:p w14:paraId="2385805E" w14:textId="77777777" w:rsidR="007902FD" w:rsidRPr="003F10DC" w:rsidRDefault="007902FD" w:rsidP="008C2EAB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20"/>
                <w:lang w:val="es-ES"/>
              </w:rPr>
            </w:pPr>
            <w:r w:rsidRPr="00DE1388">
              <w:rPr>
                <w:rFonts w:ascii="Verdana" w:hAnsi="Verdana"/>
                <w:sz w:val="20"/>
                <w:lang w:val="es-ES"/>
              </w:rPr>
              <w:t>Nombre</w:t>
            </w:r>
            <w:r w:rsidR="001D2A46">
              <w:rPr>
                <w:rFonts w:ascii="Verdana" w:hAnsi="Verdana"/>
                <w:sz w:val="20"/>
                <w:lang w:val="es-ES"/>
              </w:rPr>
              <w:t>(s)</w:t>
            </w:r>
            <w:r w:rsidRPr="00DE1388">
              <w:rPr>
                <w:rFonts w:ascii="Verdana" w:hAnsi="Verdana"/>
                <w:sz w:val="20"/>
                <w:lang w:val="es-ES"/>
              </w:rPr>
              <w:t xml:space="preserve"> </w:t>
            </w:r>
            <w:r w:rsidR="001D2A46">
              <w:rPr>
                <w:rFonts w:ascii="Verdana" w:hAnsi="Verdana"/>
                <w:sz w:val="20"/>
                <w:lang w:val="es-ES"/>
              </w:rPr>
              <w:t>director(es) de tesis Doctoral</w:t>
            </w:r>
          </w:p>
        </w:tc>
        <w:tc>
          <w:tcPr>
            <w:tcW w:w="4394" w:type="dxa"/>
            <w:gridSpan w:val="6"/>
          </w:tcPr>
          <w:p w14:paraId="539A48B9" w14:textId="77777777" w:rsidR="007902FD" w:rsidRDefault="007902FD" w:rsidP="00D72ED4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1D2A46" w14:paraId="295FB1E6" w14:textId="77777777" w:rsidTr="0072611D">
        <w:tc>
          <w:tcPr>
            <w:tcW w:w="4804" w:type="dxa"/>
            <w:gridSpan w:val="2"/>
          </w:tcPr>
          <w:p w14:paraId="456684D0" w14:textId="77777777" w:rsidR="001D2A46" w:rsidRPr="00DE1388" w:rsidRDefault="001D2A46" w:rsidP="008C2EAB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F</w:t>
            </w:r>
            <w:r w:rsidRPr="00DE1388">
              <w:rPr>
                <w:rFonts w:ascii="Verdana" w:hAnsi="Verdana"/>
                <w:sz w:val="20"/>
                <w:lang w:val="es-ES"/>
              </w:rPr>
              <w:t>iliación de su(s)</w:t>
            </w:r>
            <w:r>
              <w:rPr>
                <w:rFonts w:ascii="Verdana" w:hAnsi="Verdana"/>
                <w:sz w:val="20"/>
                <w:lang w:val="es-ES"/>
              </w:rPr>
              <w:t xml:space="preserve"> director(es) de tesis Doctoral</w:t>
            </w:r>
          </w:p>
        </w:tc>
        <w:tc>
          <w:tcPr>
            <w:tcW w:w="4394" w:type="dxa"/>
            <w:gridSpan w:val="6"/>
          </w:tcPr>
          <w:p w14:paraId="0901E94C" w14:textId="77777777" w:rsidR="001D2A46" w:rsidRDefault="001D2A46" w:rsidP="00D72ED4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7902FD" w:rsidRPr="003F10DC" w14:paraId="04774C7B" w14:textId="77777777" w:rsidTr="0072611D">
        <w:tc>
          <w:tcPr>
            <w:tcW w:w="9198" w:type="dxa"/>
            <w:gridSpan w:val="8"/>
          </w:tcPr>
          <w:p w14:paraId="57387B40" w14:textId="77777777" w:rsidR="007902FD" w:rsidRDefault="007902FD" w:rsidP="008C2EAB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Título</w:t>
            </w:r>
            <w:r w:rsidRPr="003F10DC">
              <w:rPr>
                <w:rFonts w:ascii="Verdana" w:hAnsi="Verdana"/>
                <w:sz w:val="20"/>
                <w:lang w:val="es-ES"/>
              </w:rPr>
              <w:t xml:space="preserve"> de la Tesis Doctoral</w:t>
            </w:r>
            <w:r>
              <w:rPr>
                <w:rFonts w:ascii="Verdana" w:hAnsi="Verdana"/>
                <w:sz w:val="20"/>
                <w:lang w:val="es-ES"/>
              </w:rPr>
              <w:t>:</w:t>
            </w:r>
          </w:p>
          <w:p w14:paraId="2CDD3705" w14:textId="77777777" w:rsidR="007902FD" w:rsidRDefault="007902FD" w:rsidP="00CA71D8">
            <w:pPr>
              <w:widowControl/>
              <w:spacing w:line="259" w:lineRule="auto"/>
              <w:rPr>
                <w:rFonts w:ascii="Verdana" w:hAnsi="Verdana"/>
                <w:sz w:val="20"/>
                <w:lang w:val="es-ES"/>
              </w:rPr>
            </w:pPr>
          </w:p>
          <w:p w14:paraId="3D947C74" w14:textId="77777777" w:rsidR="007902FD" w:rsidRPr="00CA71D8" w:rsidRDefault="007902FD" w:rsidP="00CA71D8">
            <w:pPr>
              <w:widowControl/>
              <w:spacing w:line="259" w:lineRule="auto"/>
              <w:rPr>
                <w:rFonts w:ascii="Verdana" w:hAnsi="Verdana"/>
                <w:sz w:val="20"/>
                <w:lang w:val="es-ES"/>
              </w:rPr>
            </w:pPr>
          </w:p>
        </w:tc>
      </w:tr>
      <w:tr w:rsidR="007902FD" w:rsidRPr="003F10DC" w14:paraId="55BCE8C0" w14:textId="77777777" w:rsidTr="0072611D">
        <w:tc>
          <w:tcPr>
            <w:tcW w:w="9198" w:type="dxa"/>
            <w:gridSpan w:val="8"/>
          </w:tcPr>
          <w:p w14:paraId="6FBDB218" w14:textId="77777777" w:rsidR="007902FD" w:rsidRDefault="007902FD" w:rsidP="008C2EAB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20"/>
                <w:lang w:val="es-ES"/>
              </w:rPr>
            </w:pPr>
            <w:r w:rsidRPr="003F10DC">
              <w:rPr>
                <w:rFonts w:ascii="Verdana" w:hAnsi="Verdana"/>
                <w:sz w:val="20"/>
                <w:lang w:val="es-ES"/>
              </w:rPr>
              <w:t>Resumen de la Tesis Doctoral</w:t>
            </w:r>
            <w:r>
              <w:rPr>
                <w:rFonts w:ascii="Verdana" w:hAnsi="Verdana"/>
                <w:sz w:val="20"/>
                <w:lang w:val="es-ES"/>
              </w:rPr>
              <w:t>:</w:t>
            </w:r>
          </w:p>
          <w:p w14:paraId="5B663163" w14:textId="77777777" w:rsidR="007902FD" w:rsidRDefault="007902FD" w:rsidP="00D72ED4">
            <w:pPr>
              <w:pStyle w:val="Prrafodelista"/>
              <w:widowControl/>
              <w:spacing w:line="259" w:lineRule="auto"/>
              <w:ind w:left="360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  <w:r w:rsidRPr="003F10D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(Máximo 300 palabras)</w:t>
            </w:r>
          </w:p>
          <w:p w14:paraId="7A8187BD" w14:textId="77777777" w:rsidR="007902FD" w:rsidRDefault="007902FD" w:rsidP="00D72ED4">
            <w:pPr>
              <w:pStyle w:val="Prrafodelista"/>
              <w:widowControl/>
              <w:spacing w:line="259" w:lineRule="auto"/>
              <w:ind w:left="360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564169A0" w14:textId="1556CEA4" w:rsidR="007902FD" w:rsidRPr="00D149A1" w:rsidRDefault="007902FD" w:rsidP="00D149A1">
            <w:pPr>
              <w:widowControl/>
              <w:spacing w:line="259" w:lineRule="auto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3E422DFD" w14:textId="7E87D0BA" w:rsidR="00764F81" w:rsidRDefault="00764F81" w:rsidP="00D72ED4">
            <w:pPr>
              <w:pStyle w:val="Prrafodelista"/>
              <w:widowControl/>
              <w:spacing w:line="259" w:lineRule="auto"/>
              <w:ind w:left="360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3B5F661C" w14:textId="77777777" w:rsidR="0072611D" w:rsidRDefault="0072611D" w:rsidP="00D72ED4">
            <w:pPr>
              <w:pStyle w:val="Prrafodelista"/>
              <w:widowControl/>
              <w:spacing w:line="259" w:lineRule="auto"/>
              <w:ind w:left="360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54CC2E28" w14:textId="77777777" w:rsidR="00764F81" w:rsidRDefault="00764F81" w:rsidP="00D72ED4">
            <w:pPr>
              <w:pStyle w:val="Prrafodelista"/>
              <w:widowControl/>
              <w:spacing w:line="259" w:lineRule="auto"/>
              <w:ind w:left="360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267E04A8" w14:textId="77777777" w:rsidR="007902FD" w:rsidRDefault="007902FD" w:rsidP="00D72ED4">
            <w:pPr>
              <w:pStyle w:val="Prrafodelista"/>
              <w:widowControl/>
              <w:spacing w:line="259" w:lineRule="auto"/>
              <w:ind w:left="360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4B85593A" w14:textId="77777777" w:rsidR="007902FD" w:rsidRPr="003F10DC" w:rsidRDefault="007902FD" w:rsidP="00D72ED4">
            <w:pPr>
              <w:pStyle w:val="Prrafodelista"/>
              <w:widowControl/>
              <w:spacing w:line="259" w:lineRule="auto"/>
              <w:ind w:left="36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7902FD" w:rsidRPr="003F10DC" w14:paraId="3CCFC83A" w14:textId="77777777" w:rsidTr="0072611D">
        <w:tc>
          <w:tcPr>
            <w:tcW w:w="9198" w:type="dxa"/>
            <w:gridSpan w:val="8"/>
          </w:tcPr>
          <w:p w14:paraId="4B39F00E" w14:textId="77777777" w:rsidR="007902FD" w:rsidRDefault="007902FD" w:rsidP="008C2EAB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Trayectoria académica:</w:t>
            </w:r>
          </w:p>
          <w:p w14:paraId="08BB2EEB" w14:textId="77777777" w:rsidR="007902FD" w:rsidRDefault="007902FD" w:rsidP="00D527A0">
            <w:pPr>
              <w:pStyle w:val="Prrafodelista"/>
              <w:widowControl/>
              <w:spacing w:line="259" w:lineRule="auto"/>
              <w:ind w:left="360"/>
              <w:jc w:val="both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  <w:r w:rsidRPr="003F10D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Presente una reseña de su trayectoria académica y de investigación, enfatizando hasta 5 productos que estime relevantes para la investigación propuesta. Ellos podrán incluir publicación(es), proyectos, cursos de especialización, patentes, actividades de difusión científica, transferencia tecnológica, participación en congresos, premios o distinciones, 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docencia de pre y post-grado, </w:t>
            </w:r>
            <w:r w:rsidRPr="003F10D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u otros que usted estime pertinentes. La información debe ser respaldada en los Anexos. Aquellos productos que no cuenten con el respaldo o medio de verificación correspondiente, no serán </w:t>
            </w:r>
            <w:r w:rsidR="00893E67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considerados para la evaluación</w:t>
            </w:r>
            <w:r w:rsidRPr="003F10D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(Máximo 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1</w:t>
            </w:r>
            <w:r w:rsidRPr="003F10D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página)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.</w:t>
            </w:r>
          </w:p>
          <w:p w14:paraId="10039B15" w14:textId="77777777" w:rsidR="007902FD" w:rsidRDefault="007902FD" w:rsidP="002C515F">
            <w:pPr>
              <w:pStyle w:val="Prrafodelista"/>
              <w:widowControl/>
              <w:spacing w:line="259" w:lineRule="auto"/>
              <w:ind w:left="360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75612076" w14:textId="38138AB3" w:rsidR="007902FD" w:rsidRDefault="007902FD" w:rsidP="002C515F">
            <w:pPr>
              <w:pStyle w:val="Prrafodelista"/>
              <w:widowControl/>
              <w:spacing w:line="259" w:lineRule="auto"/>
              <w:ind w:left="360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60BCCA85" w14:textId="77777777" w:rsidR="00764F81" w:rsidRDefault="00764F81" w:rsidP="002C515F">
            <w:pPr>
              <w:pStyle w:val="Prrafodelista"/>
              <w:widowControl/>
              <w:spacing w:line="259" w:lineRule="auto"/>
              <w:ind w:left="360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2A2732AC" w14:textId="77777777" w:rsidR="007902FD" w:rsidRPr="003F10DC" w:rsidRDefault="007902FD" w:rsidP="002C515F">
            <w:pPr>
              <w:pStyle w:val="Prrafodelista"/>
              <w:widowControl/>
              <w:spacing w:line="259" w:lineRule="auto"/>
              <w:ind w:left="360"/>
              <w:rPr>
                <w:rFonts w:ascii="Verdana" w:hAnsi="Verdana"/>
                <w:sz w:val="18"/>
                <w:szCs w:val="18"/>
                <w:lang w:val="es-ES"/>
              </w:rPr>
            </w:pPr>
          </w:p>
        </w:tc>
      </w:tr>
      <w:tr w:rsidR="007902FD" w:rsidRPr="003F10DC" w14:paraId="546B87A6" w14:textId="77777777" w:rsidTr="0072611D">
        <w:tc>
          <w:tcPr>
            <w:tcW w:w="9198" w:type="dxa"/>
            <w:gridSpan w:val="8"/>
          </w:tcPr>
          <w:p w14:paraId="0A412773" w14:textId="5806972C" w:rsidR="007902FD" w:rsidRPr="003F10DC" w:rsidRDefault="007902FD" w:rsidP="008C2EAB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18"/>
                <w:szCs w:val="18"/>
                <w:lang w:val="es-ES"/>
              </w:rPr>
            </w:pPr>
            <w:r w:rsidRPr="00D33404">
              <w:rPr>
                <w:rFonts w:ascii="Verdana" w:hAnsi="Verdana"/>
                <w:sz w:val="20"/>
                <w:lang w:val="es-ES"/>
              </w:rPr>
              <w:lastRenderedPageBreak/>
              <w:t xml:space="preserve">Justificación de la Elección del(de la) Investigador(a) </w:t>
            </w:r>
            <w:proofErr w:type="spellStart"/>
            <w:r w:rsidRPr="00D33404">
              <w:rPr>
                <w:rFonts w:ascii="Verdana" w:hAnsi="Verdana"/>
                <w:sz w:val="20"/>
                <w:lang w:val="es-ES"/>
              </w:rPr>
              <w:t>Patrocinante</w:t>
            </w:r>
            <w:proofErr w:type="spellEnd"/>
            <w:r w:rsidR="00AD35CD">
              <w:rPr>
                <w:rFonts w:ascii="Verdana" w:hAnsi="Verdana"/>
                <w:sz w:val="20"/>
                <w:lang w:val="es-ES"/>
              </w:rPr>
              <w:t xml:space="preserve"> (IP)</w:t>
            </w:r>
            <w:r>
              <w:rPr>
                <w:rFonts w:ascii="Verdana" w:hAnsi="Verdana"/>
                <w:sz w:val="20"/>
                <w:lang w:val="es-ES"/>
              </w:rPr>
              <w:t>:</w:t>
            </w:r>
            <w:r w:rsidRPr="00D33404">
              <w:rPr>
                <w:rFonts w:ascii="Verdana" w:hAnsi="Verdana"/>
                <w:sz w:val="20"/>
                <w:lang w:val="es-ES"/>
              </w:rPr>
              <w:t xml:space="preserve"> </w:t>
            </w:r>
          </w:p>
          <w:p w14:paraId="00931A1C" w14:textId="77777777" w:rsidR="007902FD" w:rsidRDefault="00213CB9" w:rsidP="00D527A0">
            <w:pPr>
              <w:pStyle w:val="Prrafodelista"/>
              <w:widowControl/>
              <w:spacing w:line="259" w:lineRule="auto"/>
              <w:ind w:left="360"/>
              <w:jc w:val="both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Explique las razones por las cuales ha elegido trabajar con el  investigador responsable en esta propuesta </w:t>
            </w:r>
            <w:r w:rsidR="007902FD" w:rsidRPr="003F10D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(Máximo 1/2 Página)</w:t>
            </w:r>
          </w:p>
          <w:p w14:paraId="265D418C" w14:textId="77777777" w:rsidR="007902FD" w:rsidRDefault="007902FD" w:rsidP="00D72ED4">
            <w:pPr>
              <w:pStyle w:val="Prrafodelista"/>
              <w:widowControl/>
              <w:spacing w:line="259" w:lineRule="auto"/>
              <w:ind w:left="360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62A85321" w14:textId="77777777" w:rsidR="007902FD" w:rsidRDefault="007902FD" w:rsidP="00D72ED4">
            <w:pPr>
              <w:pStyle w:val="Prrafodelista"/>
              <w:widowControl/>
              <w:spacing w:line="259" w:lineRule="auto"/>
              <w:ind w:left="360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6E89F1F7" w14:textId="77777777" w:rsidR="007902FD" w:rsidRDefault="007902FD" w:rsidP="00D72ED4">
            <w:pPr>
              <w:pStyle w:val="Prrafodelista"/>
              <w:widowControl/>
              <w:spacing w:line="259" w:lineRule="auto"/>
              <w:ind w:left="360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3D147223" w14:textId="77777777" w:rsidR="007902FD" w:rsidRPr="003F10DC" w:rsidRDefault="007902FD" w:rsidP="00D72ED4">
            <w:pPr>
              <w:pStyle w:val="Prrafodelista"/>
              <w:widowControl/>
              <w:spacing w:line="259" w:lineRule="auto"/>
              <w:ind w:left="360"/>
              <w:rPr>
                <w:rFonts w:ascii="Verdana" w:hAnsi="Verdana"/>
                <w:sz w:val="18"/>
                <w:szCs w:val="18"/>
                <w:lang w:val="es-ES"/>
              </w:rPr>
            </w:pPr>
          </w:p>
        </w:tc>
      </w:tr>
    </w:tbl>
    <w:p w14:paraId="3C3FCA77" w14:textId="77777777" w:rsidR="00DF31E9" w:rsidRDefault="00DF31E9" w:rsidP="003F10DC">
      <w:pPr>
        <w:pStyle w:val="Prrafodelista"/>
        <w:widowControl/>
        <w:spacing w:after="160" w:line="259" w:lineRule="auto"/>
        <w:rPr>
          <w:rFonts w:ascii="Verdana" w:hAnsi="Verdana"/>
          <w:sz w:val="20"/>
          <w:lang w:val="es-ES"/>
        </w:rPr>
      </w:pPr>
    </w:p>
    <w:tbl>
      <w:tblPr>
        <w:tblStyle w:val="Tablaconcuadrcula"/>
        <w:tblW w:w="8234" w:type="dxa"/>
        <w:tblInd w:w="720" w:type="dxa"/>
        <w:tblLook w:val="04A0" w:firstRow="1" w:lastRow="0" w:firstColumn="1" w:lastColumn="0" w:noHBand="0" w:noVBand="1"/>
      </w:tblPr>
      <w:tblGrid>
        <w:gridCol w:w="2680"/>
        <w:gridCol w:w="1851"/>
        <w:gridCol w:w="1851"/>
        <w:gridCol w:w="1852"/>
      </w:tblGrid>
      <w:tr w:rsidR="00EC2353" w14:paraId="44A61854" w14:textId="77777777" w:rsidTr="006F3CF3">
        <w:trPr>
          <w:trHeight w:val="452"/>
        </w:trPr>
        <w:tc>
          <w:tcPr>
            <w:tcW w:w="2680" w:type="dxa"/>
          </w:tcPr>
          <w:p w14:paraId="4D7D5CDA" w14:textId="3277A1AA" w:rsidR="00EC2353" w:rsidRDefault="00EC2353" w:rsidP="00A008ED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Inicio de la beca</w:t>
            </w:r>
          </w:p>
        </w:tc>
        <w:tc>
          <w:tcPr>
            <w:tcW w:w="1851" w:type="dxa"/>
          </w:tcPr>
          <w:p w14:paraId="15C8697E" w14:textId="556E7759" w:rsidR="00EC2353" w:rsidRDefault="00EC2353" w:rsidP="003F10DC">
            <w:pPr>
              <w:pStyle w:val="Prrafodelista"/>
              <w:widowControl/>
              <w:spacing w:after="160" w:line="259" w:lineRule="auto"/>
              <w:ind w:left="0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Día:</w:t>
            </w:r>
          </w:p>
        </w:tc>
        <w:tc>
          <w:tcPr>
            <w:tcW w:w="1851" w:type="dxa"/>
          </w:tcPr>
          <w:p w14:paraId="4483D539" w14:textId="24ED8B6F" w:rsidR="00EC2353" w:rsidRDefault="00EC2353" w:rsidP="003F10DC">
            <w:pPr>
              <w:pStyle w:val="Prrafodelista"/>
              <w:widowControl/>
              <w:spacing w:after="160" w:line="259" w:lineRule="auto"/>
              <w:ind w:left="0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Mes:</w:t>
            </w:r>
          </w:p>
        </w:tc>
        <w:tc>
          <w:tcPr>
            <w:tcW w:w="1852" w:type="dxa"/>
          </w:tcPr>
          <w:p w14:paraId="5D5FF0CF" w14:textId="480AF458" w:rsidR="00EC2353" w:rsidRDefault="00EC2353" w:rsidP="003F10DC">
            <w:pPr>
              <w:pStyle w:val="Prrafodelista"/>
              <w:widowControl/>
              <w:spacing w:after="160" w:line="259" w:lineRule="auto"/>
              <w:ind w:left="0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Año:</w:t>
            </w:r>
          </w:p>
        </w:tc>
      </w:tr>
      <w:tr w:rsidR="00EC2353" w14:paraId="5F602FF0" w14:textId="77777777" w:rsidTr="006F3CF3">
        <w:trPr>
          <w:trHeight w:val="459"/>
        </w:trPr>
        <w:tc>
          <w:tcPr>
            <w:tcW w:w="2680" w:type="dxa"/>
          </w:tcPr>
          <w:p w14:paraId="33003445" w14:textId="34CB41B1" w:rsidR="00EC2353" w:rsidRDefault="00EC2353" w:rsidP="00A008ED">
            <w:pPr>
              <w:pStyle w:val="Prrafodelista"/>
              <w:widowControl/>
              <w:numPr>
                <w:ilvl w:val="0"/>
                <w:numId w:val="7"/>
              </w:numPr>
              <w:spacing w:line="259" w:lineRule="auto"/>
              <w:ind w:left="414" w:hanging="414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Termino de la beca</w:t>
            </w:r>
          </w:p>
        </w:tc>
        <w:tc>
          <w:tcPr>
            <w:tcW w:w="1851" w:type="dxa"/>
          </w:tcPr>
          <w:p w14:paraId="71047484" w14:textId="674CB7B2" w:rsidR="00EC2353" w:rsidRDefault="00EC2353" w:rsidP="003F10DC">
            <w:pPr>
              <w:pStyle w:val="Prrafodelista"/>
              <w:widowControl/>
              <w:spacing w:after="160" w:line="259" w:lineRule="auto"/>
              <w:ind w:left="0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Día:</w:t>
            </w:r>
          </w:p>
        </w:tc>
        <w:tc>
          <w:tcPr>
            <w:tcW w:w="1851" w:type="dxa"/>
          </w:tcPr>
          <w:p w14:paraId="52F6D29B" w14:textId="05301ECE" w:rsidR="00EC2353" w:rsidRDefault="00EC2353" w:rsidP="003F10DC">
            <w:pPr>
              <w:pStyle w:val="Prrafodelista"/>
              <w:widowControl/>
              <w:spacing w:after="160" w:line="259" w:lineRule="auto"/>
              <w:ind w:left="0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Mes:</w:t>
            </w:r>
          </w:p>
        </w:tc>
        <w:tc>
          <w:tcPr>
            <w:tcW w:w="1852" w:type="dxa"/>
          </w:tcPr>
          <w:p w14:paraId="29E2082B" w14:textId="221A70F9" w:rsidR="00EC2353" w:rsidRDefault="00EC2353" w:rsidP="003F10DC">
            <w:pPr>
              <w:pStyle w:val="Prrafodelista"/>
              <w:widowControl/>
              <w:spacing w:after="160" w:line="259" w:lineRule="auto"/>
              <w:ind w:left="0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Año:</w:t>
            </w:r>
          </w:p>
        </w:tc>
      </w:tr>
    </w:tbl>
    <w:p w14:paraId="1D95062A" w14:textId="77777777" w:rsidR="00B20AA6" w:rsidRPr="001D15CE" w:rsidRDefault="00B20AA6" w:rsidP="001D15CE">
      <w:pPr>
        <w:widowControl/>
        <w:spacing w:after="160" w:line="259" w:lineRule="auto"/>
        <w:rPr>
          <w:rFonts w:ascii="Verdana" w:hAnsi="Verdana"/>
          <w:sz w:val="20"/>
          <w:lang w:val="es-ES"/>
        </w:rPr>
      </w:pPr>
    </w:p>
    <w:p w14:paraId="791A3BB7" w14:textId="77777777" w:rsidR="00405EF6" w:rsidRPr="00150DC4" w:rsidRDefault="00405EF6" w:rsidP="00405EF6">
      <w:pPr>
        <w:pStyle w:val="Prrafodelista"/>
        <w:numPr>
          <w:ilvl w:val="0"/>
          <w:numId w:val="2"/>
        </w:numPr>
        <w:rPr>
          <w:rFonts w:ascii="Verdana" w:hAnsi="Verdana"/>
          <w:b/>
          <w:sz w:val="20"/>
        </w:rPr>
      </w:pPr>
      <w:r w:rsidRPr="008B7EAB">
        <w:rPr>
          <w:rFonts w:ascii="Verdana" w:hAnsi="Verdana"/>
          <w:b/>
          <w:sz w:val="20"/>
          <w:lang w:val="es-ES"/>
        </w:rPr>
        <w:t>Antecedente</w:t>
      </w:r>
      <w:r>
        <w:rPr>
          <w:rFonts w:ascii="Verdana" w:hAnsi="Verdana"/>
          <w:b/>
          <w:sz w:val="20"/>
          <w:lang w:val="es-ES"/>
        </w:rPr>
        <w:t>s</w:t>
      </w:r>
      <w:r w:rsidRPr="008B7EAB">
        <w:rPr>
          <w:rFonts w:ascii="Verdana" w:hAnsi="Verdana"/>
          <w:b/>
          <w:sz w:val="20"/>
          <w:lang w:val="es-ES"/>
        </w:rPr>
        <w:t xml:space="preserve"> </w:t>
      </w:r>
      <w:r>
        <w:rPr>
          <w:rFonts w:ascii="Verdana" w:hAnsi="Verdana"/>
          <w:b/>
          <w:sz w:val="20"/>
          <w:lang w:val="es-ES"/>
        </w:rPr>
        <w:t>del Programa</w:t>
      </w:r>
      <w:r w:rsidR="00150DC4">
        <w:rPr>
          <w:rFonts w:ascii="Verdana" w:hAnsi="Verdana"/>
          <w:b/>
          <w:sz w:val="20"/>
          <w:lang w:val="es-ES"/>
        </w:rPr>
        <w:t>:</w:t>
      </w:r>
    </w:p>
    <w:p w14:paraId="7E71E01A" w14:textId="7DE13212" w:rsidR="00150DC4" w:rsidRPr="00150DC4" w:rsidRDefault="00150DC4" w:rsidP="002D37A4">
      <w:pPr>
        <w:pStyle w:val="Prrafodelista"/>
        <w:ind w:right="879"/>
        <w:jc w:val="both"/>
        <w:rPr>
          <w:rFonts w:ascii="Verdana" w:hAnsi="Verdana"/>
          <w:color w:val="0070C0"/>
          <w:sz w:val="18"/>
          <w:szCs w:val="18"/>
          <w:lang w:val="es-ES"/>
        </w:rPr>
      </w:pPr>
      <w:r w:rsidRPr="00150DC4">
        <w:rPr>
          <w:rFonts w:ascii="Verdana" w:hAnsi="Verdana"/>
          <w:color w:val="0070C0"/>
          <w:sz w:val="18"/>
          <w:szCs w:val="18"/>
          <w:lang w:val="es-ES"/>
        </w:rPr>
        <w:t xml:space="preserve">Esta sección de la postulación debe ser completada por el programa que solicita el apoyo para </w:t>
      </w:r>
      <w:r w:rsidR="008C2EAB">
        <w:rPr>
          <w:rFonts w:ascii="Verdana" w:hAnsi="Verdana"/>
          <w:color w:val="0070C0"/>
          <w:sz w:val="18"/>
          <w:szCs w:val="18"/>
          <w:lang w:val="es-ES"/>
        </w:rPr>
        <w:t>incorporar</w:t>
      </w:r>
      <w:r w:rsidRPr="00150DC4">
        <w:rPr>
          <w:rFonts w:ascii="Verdana" w:hAnsi="Verdana"/>
          <w:color w:val="0070C0"/>
          <w:sz w:val="18"/>
          <w:szCs w:val="18"/>
          <w:lang w:val="es-ES"/>
        </w:rPr>
        <w:t xml:space="preserve"> un post-</w:t>
      </w:r>
      <w:proofErr w:type="spellStart"/>
      <w:r w:rsidRPr="00150DC4">
        <w:rPr>
          <w:rFonts w:ascii="Verdana" w:hAnsi="Verdana"/>
          <w:color w:val="0070C0"/>
          <w:sz w:val="18"/>
          <w:szCs w:val="18"/>
          <w:lang w:val="es-ES"/>
        </w:rPr>
        <w:t>doctorante</w:t>
      </w:r>
      <w:proofErr w:type="spellEnd"/>
      <w:r w:rsidRPr="00150DC4">
        <w:rPr>
          <w:rFonts w:ascii="Verdana" w:hAnsi="Verdana"/>
          <w:color w:val="0070C0"/>
          <w:sz w:val="18"/>
          <w:szCs w:val="18"/>
          <w:lang w:val="es-ES"/>
        </w:rPr>
        <w:t>.</w:t>
      </w:r>
    </w:p>
    <w:p w14:paraId="71AF32C3" w14:textId="77777777" w:rsidR="00DF31E9" w:rsidRPr="00150DC4" w:rsidRDefault="00DF31E9" w:rsidP="00DF31E9">
      <w:pPr>
        <w:rPr>
          <w:rFonts w:ascii="Verdana" w:hAnsi="Verdana"/>
          <w:color w:val="0070C0"/>
          <w:sz w:val="18"/>
          <w:szCs w:val="18"/>
          <w:lang w:val="es-ES"/>
        </w:rPr>
      </w:pPr>
    </w:p>
    <w:tbl>
      <w:tblPr>
        <w:tblStyle w:val="Tablaconcuadrcula"/>
        <w:tblW w:w="9198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2814"/>
        <w:gridCol w:w="138"/>
        <w:gridCol w:w="857"/>
        <w:gridCol w:w="248"/>
        <w:gridCol w:w="425"/>
        <w:gridCol w:w="745"/>
        <w:gridCol w:w="283"/>
        <w:gridCol w:w="1133"/>
        <w:gridCol w:w="143"/>
        <w:gridCol w:w="284"/>
        <w:gridCol w:w="136"/>
        <w:gridCol w:w="572"/>
        <w:gridCol w:w="285"/>
        <w:gridCol w:w="277"/>
        <w:gridCol w:w="573"/>
        <w:gridCol w:w="285"/>
      </w:tblGrid>
      <w:tr w:rsidR="00761577" w14:paraId="266A6DB6" w14:textId="77777777" w:rsidTr="001D15CE">
        <w:trPr>
          <w:gridAfter w:val="11"/>
          <w:wAfter w:w="4716" w:type="dxa"/>
        </w:trPr>
        <w:tc>
          <w:tcPr>
            <w:tcW w:w="4482" w:type="dxa"/>
            <w:gridSpan w:val="5"/>
            <w:shd w:val="clear" w:color="auto" w:fill="F2F2F2" w:themeFill="background1" w:themeFillShade="F2"/>
          </w:tcPr>
          <w:p w14:paraId="693B63A4" w14:textId="77777777" w:rsidR="00761577" w:rsidRPr="00761577" w:rsidRDefault="00761577" w:rsidP="00A4037F">
            <w:pPr>
              <w:pStyle w:val="Prrafodelista"/>
              <w:ind w:left="0"/>
              <w:rPr>
                <w:rFonts w:ascii="Verdana" w:hAnsi="Verdana"/>
                <w:b/>
                <w:sz w:val="20"/>
                <w:lang w:val="es-ES"/>
              </w:rPr>
            </w:pPr>
            <w:r w:rsidRPr="00761577">
              <w:rPr>
                <w:rFonts w:ascii="Verdana" w:hAnsi="Verdana"/>
                <w:b/>
                <w:sz w:val="20"/>
                <w:lang w:val="es-ES"/>
              </w:rPr>
              <w:t>Datos Programa</w:t>
            </w:r>
            <w:r w:rsidR="00EA673B">
              <w:rPr>
                <w:rFonts w:ascii="Verdana" w:hAnsi="Verdana"/>
                <w:b/>
                <w:sz w:val="20"/>
                <w:lang w:val="es-ES"/>
              </w:rPr>
              <w:t xml:space="preserve"> / </w:t>
            </w:r>
            <w:proofErr w:type="spellStart"/>
            <w:r w:rsidR="00EA673B">
              <w:rPr>
                <w:rFonts w:ascii="Verdana" w:hAnsi="Verdana"/>
                <w:b/>
                <w:sz w:val="20"/>
                <w:lang w:val="es-ES"/>
              </w:rPr>
              <w:t>Patrocinante</w:t>
            </w:r>
            <w:proofErr w:type="spellEnd"/>
          </w:p>
        </w:tc>
      </w:tr>
      <w:tr w:rsidR="00DF31E9" w14:paraId="15DCA2D6" w14:textId="77777777" w:rsidTr="001D15CE">
        <w:tc>
          <w:tcPr>
            <w:tcW w:w="3809" w:type="dxa"/>
            <w:gridSpan w:val="3"/>
          </w:tcPr>
          <w:p w14:paraId="5BFF9E81" w14:textId="77777777" w:rsidR="00DF31E9" w:rsidRPr="00DE1388" w:rsidRDefault="00DF31E9" w:rsidP="00A4037F">
            <w:pPr>
              <w:pStyle w:val="Prrafodelista"/>
              <w:widowControl/>
              <w:numPr>
                <w:ilvl w:val="0"/>
                <w:numId w:val="11"/>
              </w:numPr>
              <w:spacing w:line="259" w:lineRule="auto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Programa de Doctorado</w:t>
            </w:r>
          </w:p>
        </w:tc>
        <w:tc>
          <w:tcPr>
            <w:tcW w:w="5389" w:type="dxa"/>
            <w:gridSpan w:val="13"/>
          </w:tcPr>
          <w:p w14:paraId="7870AE53" w14:textId="10942198" w:rsidR="00DF31E9" w:rsidRDefault="00DF31E9" w:rsidP="00A4037F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BF58A3" w14:paraId="6B71D9D8" w14:textId="77777777" w:rsidTr="001D15CE">
        <w:tc>
          <w:tcPr>
            <w:tcW w:w="3809" w:type="dxa"/>
            <w:gridSpan w:val="3"/>
          </w:tcPr>
          <w:p w14:paraId="4C5FA8CF" w14:textId="77777777" w:rsidR="00BF58A3" w:rsidRDefault="00BF58A3" w:rsidP="00DF31E9">
            <w:pPr>
              <w:pStyle w:val="Prrafodelista"/>
              <w:widowControl/>
              <w:numPr>
                <w:ilvl w:val="0"/>
                <w:numId w:val="11"/>
              </w:numPr>
              <w:spacing w:line="259" w:lineRule="auto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Fecha de próxima acreditación</w:t>
            </w:r>
          </w:p>
        </w:tc>
        <w:tc>
          <w:tcPr>
            <w:tcW w:w="5389" w:type="dxa"/>
            <w:gridSpan w:val="13"/>
          </w:tcPr>
          <w:p w14:paraId="0CDBE877" w14:textId="77777777" w:rsidR="00BF58A3" w:rsidRDefault="00BF58A3" w:rsidP="003D0012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871E61" w14:paraId="54ECF9C3" w14:textId="77777777" w:rsidTr="001D15CE">
        <w:tc>
          <w:tcPr>
            <w:tcW w:w="2814" w:type="dxa"/>
          </w:tcPr>
          <w:p w14:paraId="09BF31A7" w14:textId="3812ACCA" w:rsidR="00DF31E9" w:rsidRPr="00DE1388" w:rsidRDefault="00DF31E9" w:rsidP="00C76C91">
            <w:pPr>
              <w:pStyle w:val="Prrafodelista"/>
              <w:widowControl/>
              <w:numPr>
                <w:ilvl w:val="0"/>
                <w:numId w:val="11"/>
              </w:numPr>
              <w:spacing w:line="259" w:lineRule="auto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 xml:space="preserve">Nombre </w:t>
            </w:r>
            <w:r w:rsidR="00C76C91">
              <w:rPr>
                <w:rFonts w:ascii="Verdana" w:hAnsi="Verdana"/>
                <w:sz w:val="20"/>
                <w:lang w:val="es-ES"/>
              </w:rPr>
              <w:t>IP</w:t>
            </w:r>
          </w:p>
        </w:tc>
        <w:tc>
          <w:tcPr>
            <w:tcW w:w="3829" w:type="dxa"/>
            <w:gridSpan w:val="7"/>
          </w:tcPr>
          <w:p w14:paraId="06E082A7" w14:textId="77777777" w:rsidR="00DF31E9" w:rsidRDefault="00DF31E9" w:rsidP="003D0012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1135" w:type="dxa"/>
            <w:gridSpan w:val="4"/>
          </w:tcPr>
          <w:p w14:paraId="6E00EFDF" w14:textId="77777777" w:rsidR="00DF31E9" w:rsidRDefault="00DF31E9" w:rsidP="003D0012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Claustro</w:t>
            </w:r>
          </w:p>
        </w:tc>
        <w:tc>
          <w:tcPr>
            <w:tcW w:w="285" w:type="dxa"/>
          </w:tcPr>
          <w:p w14:paraId="34FF287C" w14:textId="77777777" w:rsidR="00DF31E9" w:rsidRDefault="00DF31E9" w:rsidP="003D0012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850" w:type="dxa"/>
            <w:gridSpan w:val="2"/>
          </w:tcPr>
          <w:p w14:paraId="3BC0FB3B" w14:textId="0FB2FF5F" w:rsidR="00DF31E9" w:rsidRDefault="002D37A4" w:rsidP="003D0012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  <w:proofErr w:type="spellStart"/>
            <w:r>
              <w:rPr>
                <w:rFonts w:ascii="Verdana" w:hAnsi="Verdana"/>
                <w:sz w:val="20"/>
                <w:lang w:val="es-ES"/>
              </w:rPr>
              <w:t>Colab</w:t>
            </w:r>
            <w:proofErr w:type="spellEnd"/>
            <w:r>
              <w:rPr>
                <w:rFonts w:ascii="Verdana" w:hAnsi="Verdana"/>
                <w:sz w:val="20"/>
                <w:lang w:val="es-ES"/>
              </w:rPr>
              <w:t>.</w:t>
            </w:r>
          </w:p>
        </w:tc>
        <w:tc>
          <w:tcPr>
            <w:tcW w:w="285" w:type="dxa"/>
          </w:tcPr>
          <w:p w14:paraId="7572ECA2" w14:textId="77777777" w:rsidR="00DF31E9" w:rsidRDefault="00DF31E9" w:rsidP="003D0012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871E61" w14:paraId="6FAEB43D" w14:textId="77777777" w:rsidTr="001D15CE">
        <w:tc>
          <w:tcPr>
            <w:tcW w:w="2814" w:type="dxa"/>
          </w:tcPr>
          <w:p w14:paraId="223691DF" w14:textId="77777777" w:rsidR="00DF31E9" w:rsidRPr="00DE1388" w:rsidRDefault="00DF31E9" w:rsidP="00DF31E9">
            <w:pPr>
              <w:pStyle w:val="Prrafodelista"/>
              <w:widowControl/>
              <w:numPr>
                <w:ilvl w:val="0"/>
                <w:numId w:val="11"/>
              </w:numPr>
              <w:spacing w:line="259" w:lineRule="auto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Jerarquía Académica</w:t>
            </w:r>
          </w:p>
        </w:tc>
        <w:tc>
          <w:tcPr>
            <w:tcW w:w="995" w:type="dxa"/>
            <w:gridSpan w:val="2"/>
          </w:tcPr>
          <w:p w14:paraId="2286DE4C" w14:textId="77777777" w:rsidR="00DF31E9" w:rsidRDefault="00DF31E9" w:rsidP="002F0AB4">
            <w:pPr>
              <w:pStyle w:val="Prrafodelista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Titular</w:t>
            </w:r>
          </w:p>
        </w:tc>
        <w:tc>
          <w:tcPr>
            <w:tcW w:w="248" w:type="dxa"/>
          </w:tcPr>
          <w:p w14:paraId="2B0ACB9F" w14:textId="77777777" w:rsidR="00DF31E9" w:rsidRDefault="00DF31E9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1170" w:type="dxa"/>
            <w:gridSpan w:val="2"/>
          </w:tcPr>
          <w:p w14:paraId="58326D93" w14:textId="77777777" w:rsidR="00DF31E9" w:rsidRDefault="00DF31E9" w:rsidP="002F0AB4">
            <w:pPr>
              <w:pStyle w:val="Prrafodelista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Asociado</w:t>
            </w:r>
          </w:p>
        </w:tc>
        <w:tc>
          <w:tcPr>
            <w:tcW w:w="283" w:type="dxa"/>
          </w:tcPr>
          <w:p w14:paraId="21A27FF0" w14:textId="77777777" w:rsidR="00DF31E9" w:rsidRDefault="00DF31E9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1276" w:type="dxa"/>
            <w:gridSpan w:val="2"/>
          </w:tcPr>
          <w:p w14:paraId="7212E45D" w14:textId="77777777" w:rsidR="00DF31E9" w:rsidRDefault="00DF31E9" w:rsidP="002F0AB4">
            <w:pPr>
              <w:pStyle w:val="Prrafodelista"/>
              <w:ind w:left="0"/>
              <w:jc w:val="right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Asistente</w:t>
            </w:r>
          </w:p>
        </w:tc>
        <w:tc>
          <w:tcPr>
            <w:tcW w:w="284" w:type="dxa"/>
          </w:tcPr>
          <w:p w14:paraId="59CFBD3E" w14:textId="77777777" w:rsidR="00DF31E9" w:rsidRDefault="00DF31E9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708" w:type="dxa"/>
            <w:gridSpan w:val="2"/>
          </w:tcPr>
          <w:p w14:paraId="119BDE4D" w14:textId="277981A1" w:rsidR="00DF31E9" w:rsidRDefault="00DF31E9" w:rsidP="008C2EAB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Otr</w:t>
            </w:r>
            <w:r w:rsidR="008C2EAB">
              <w:rPr>
                <w:rFonts w:ascii="Verdana" w:hAnsi="Verdana"/>
                <w:sz w:val="20"/>
                <w:lang w:val="es-ES"/>
              </w:rPr>
              <w:t>a</w:t>
            </w:r>
          </w:p>
        </w:tc>
        <w:tc>
          <w:tcPr>
            <w:tcW w:w="285" w:type="dxa"/>
          </w:tcPr>
          <w:p w14:paraId="23ABDD3B" w14:textId="77777777" w:rsidR="00DF31E9" w:rsidRDefault="00DF31E9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1135" w:type="dxa"/>
            <w:gridSpan w:val="3"/>
          </w:tcPr>
          <w:p w14:paraId="1352EF30" w14:textId="77777777" w:rsidR="00DF31E9" w:rsidRDefault="00DF31E9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¿Cuál?</w:t>
            </w:r>
          </w:p>
        </w:tc>
      </w:tr>
      <w:tr w:rsidR="002D37A4" w14:paraId="35B30D2B" w14:textId="77777777" w:rsidTr="001D15CE">
        <w:trPr>
          <w:trHeight w:val="134"/>
        </w:trPr>
        <w:tc>
          <w:tcPr>
            <w:tcW w:w="2952" w:type="dxa"/>
            <w:gridSpan w:val="2"/>
            <w:vMerge w:val="restart"/>
          </w:tcPr>
          <w:p w14:paraId="1C458405" w14:textId="26F15B5D" w:rsidR="002D37A4" w:rsidRPr="00DE1388" w:rsidRDefault="002D37A4" w:rsidP="001D15CE">
            <w:pPr>
              <w:pStyle w:val="Prrafodelista"/>
              <w:widowControl/>
              <w:numPr>
                <w:ilvl w:val="0"/>
                <w:numId w:val="11"/>
              </w:numPr>
              <w:spacing w:line="259" w:lineRule="auto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Otros programas de Postgrado en que el IP es miembro de Claustro (Doctorados y Magister)</w:t>
            </w:r>
          </w:p>
        </w:tc>
        <w:tc>
          <w:tcPr>
            <w:tcW w:w="4254" w:type="dxa"/>
            <w:gridSpan w:val="9"/>
            <w:shd w:val="clear" w:color="auto" w:fill="F2F2F2" w:themeFill="background1" w:themeFillShade="F2"/>
          </w:tcPr>
          <w:p w14:paraId="31E67109" w14:textId="2D512D6D" w:rsidR="002D37A4" w:rsidRPr="002D37A4" w:rsidRDefault="002D37A4" w:rsidP="002D37A4">
            <w:pPr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Nombre Programa</w:t>
            </w:r>
          </w:p>
        </w:tc>
        <w:tc>
          <w:tcPr>
            <w:tcW w:w="1134" w:type="dxa"/>
            <w:gridSpan w:val="3"/>
            <w:shd w:val="clear" w:color="auto" w:fill="F2F2F2" w:themeFill="background1" w:themeFillShade="F2"/>
          </w:tcPr>
          <w:p w14:paraId="25B4CB8C" w14:textId="3B4BDDD0" w:rsidR="002D37A4" w:rsidRDefault="002D37A4" w:rsidP="00AA1504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Claustro</w:t>
            </w:r>
          </w:p>
        </w:tc>
        <w:tc>
          <w:tcPr>
            <w:tcW w:w="858" w:type="dxa"/>
            <w:gridSpan w:val="2"/>
            <w:shd w:val="clear" w:color="auto" w:fill="F2F2F2" w:themeFill="background1" w:themeFillShade="F2"/>
          </w:tcPr>
          <w:p w14:paraId="058E0DC6" w14:textId="206F0808" w:rsidR="002D37A4" w:rsidRDefault="002D37A4" w:rsidP="00AA1504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  <w:proofErr w:type="spellStart"/>
            <w:r>
              <w:rPr>
                <w:rFonts w:ascii="Verdana" w:hAnsi="Verdana"/>
                <w:sz w:val="20"/>
                <w:lang w:val="es-ES"/>
              </w:rPr>
              <w:t>Colab</w:t>
            </w:r>
            <w:proofErr w:type="spellEnd"/>
            <w:r>
              <w:rPr>
                <w:rFonts w:ascii="Verdana" w:hAnsi="Verdana"/>
                <w:sz w:val="20"/>
                <w:lang w:val="es-ES"/>
              </w:rPr>
              <w:t>.</w:t>
            </w:r>
          </w:p>
        </w:tc>
      </w:tr>
      <w:tr w:rsidR="002D37A4" w14:paraId="32D23295" w14:textId="77777777" w:rsidTr="001D15CE">
        <w:trPr>
          <w:trHeight w:val="131"/>
        </w:trPr>
        <w:tc>
          <w:tcPr>
            <w:tcW w:w="2952" w:type="dxa"/>
            <w:gridSpan w:val="2"/>
            <w:vMerge/>
          </w:tcPr>
          <w:p w14:paraId="47EF9699" w14:textId="77777777" w:rsidR="002D37A4" w:rsidRDefault="002D37A4" w:rsidP="002D37A4">
            <w:pPr>
              <w:pStyle w:val="Prrafodelista"/>
              <w:widowControl/>
              <w:numPr>
                <w:ilvl w:val="0"/>
                <w:numId w:val="11"/>
              </w:numPr>
              <w:spacing w:line="259" w:lineRule="auto"/>
              <w:jc w:val="both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4254" w:type="dxa"/>
            <w:gridSpan w:val="9"/>
          </w:tcPr>
          <w:p w14:paraId="4D7145A5" w14:textId="1654D5EE" w:rsidR="002D37A4" w:rsidRDefault="002D37A4" w:rsidP="00AA1504">
            <w:pPr>
              <w:pStyle w:val="Prrafodelista"/>
              <w:numPr>
                <w:ilvl w:val="0"/>
                <w:numId w:val="14"/>
              </w:numPr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1134" w:type="dxa"/>
            <w:gridSpan w:val="3"/>
          </w:tcPr>
          <w:p w14:paraId="766C0857" w14:textId="77777777" w:rsidR="002D37A4" w:rsidRDefault="002D37A4" w:rsidP="00AA1504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858" w:type="dxa"/>
            <w:gridSpan w:val="2"/>
          </w:tcPr>
          <w:p w14:paraId="041EF60E" w14:textId="77777777" w:rsidR="002D37A4" w:rsidRDefault="002D37A4" w:rsidP="00AA1504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2D37A4" w14:paraId="66F9F378" w14:textId="77777777" w:rsidTr="001D15CE">
        <w:tc>
          <w:tcPr>
            <w:tcW w:w="2952" w:type="dxa"/>
            <w:gridSpan w:val="2"/>
            <w:vMerge/>
          </w:tcPr>
          <w:p w14:paraId="310CF2DA" w14:textId="77777777" w:rsidR="002D37A4" w:rsidRPr="00AA1504" w:rsidRDefault="002D37A4" w:rsidP="002D37A4">
            <w:pPr>
              <w:widowControl/>
              <w:spacing w:line="259" w:lineRule="auto"/>
              <w:jc w:val="both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4254" w:type="dxa"/>
            <w:gridSpan w:val="9"/>
          </w:tcPr>
          <w:p w14:paraId="58CD72EE" w14:textId="77777777" w:rsidR="002D37A4" w:rsidRDefault="002D37A4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 xml:space="preserve">2. </w:t>
            </w:r>
          </w:p>
        </w:tc>
        <w:tc>
          <w:tcPr>
            <w:tcW w:w="1134" w:type="dxa"/>
            <w:gridSpan w:val="3"/>
          </w:tcPr>
          <w:p w14:paraId="251EE242" w14:textId="6A87E033" w:rsidR="002D37A4" w:rsidRDefault="002D37A4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858" w:type="dxa"/>
            <w:gridSpan w:val="2"/>
          </w:tcPr>
          <w:p w14:paraId="5E04533B" w14:textId="02E3718D" w:rsidR="002D37A4" w:rsidRDefault="002D37A4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2D37A4" w14:paraId="2E66B83C" w14:textId="77777777" w:rsidTr="001D15CE">
        <w:tc>
          <w:tcPr>
            <w:tcW w:w="2952" w:type="dxa"/>
            <w:gridSpan w:val="2"/>
            <w:vMerge/>
          </w:tcPr>
          <w:p w14:paraId="1DFE3829" w14:textId="77777777" w:rsidR="002D37A4" w:rsidRPr="00AA1504" w:rsidRDefault="002D37A4" w:rsidP="002D37A4">
            <w:pPr>
              <w:widowControl/>
              <w:spacing w:line="259" w:lineRule="auto"/>
              <w:jc w:val="both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4254" w:type="dxa"/>
            <w:gridSpan w:val="9"/>
          </w:tcPr>
          <w:p w14:paraId="3CBD3025" w14:textId="77777777" w:rsidR="002D37A4" w:rsidRDefault="002D37A4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 xml:space="preserve">3. </w:t>
            </w:r>
          </w:p>
        </w:tc>
        <w:tc>
          <w:tcPr>
            <w:tcW w:w="1134" w:type="dxa"/>
            <w:gridSpan w:val="3"/>
          </w:tcPr>
          <w:p w14:paraId="5A236CCA" w14:textId="1232BA9C" w:rsidR="002D37A4" w:rsidRDefault="002D37A4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858" w:type="dxa"/>
            <w:gridSpan w:val="2"/>
          </w:tcPr>
          <w:p w14:paraId="64BC7F26" w14:textId="79B0E449" w:rsidR="002D37A4" w:rsidRDefault="002D37A4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2D37A4" w14:paraId="1F97E21A" w14:textId="77777777" w:rsidTr="001D15CE">
        <w:tc>
          <w:tcPr>
            <w:tcW w:w="2952" w:type="dxa"/>
            <w:gridSpan w:val="2"/>
            <w:vMerge/>
          </w:tcPr>
          <w:p w14:paraId="35B6B10F" w14:textId="77777777" w:rsidR="002D37A4" w:rsidRPr="00AA1504" w:rsidRDefault="002D37A4" w:rsidP="002D37A4">
            <w:pPr>
              <w:widowControl/>
              <w:spacing w:line="259" w:lineRule="auto"/>
              <w:jc w:val="both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4254" w:type="dxa"/>
            <w:gridSpan w:val="9"/>
          </w:tcPr>
          <w:p w14:paraId="3CB36F6E" w14:textId="77777777" w:rsidR="002D37A4" w:rsidRDefault="002D37A4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 xml:space="preserve">4. </w:t>
            </w:r>
          </w:p>
        </w:tc>
        <w:tc>
          <w:tcPr>
            <w:tcW w:w="1134" w:type="dxa"/>
            <w:gridSpan w:val="3"/>
          </w:tcPr>
          <w:p w14:paraId="41F8F5A3" w14:textId="56D2BFE3" w:rsidR="002D37A4" w:rsidRDefault="002D37A4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858" w:type="dxa"/>
            <w:gridSpan w:val="2"/>
          </w:tcPr>
          <w:p w14:paraId="63D93A21" w14:textId="3F2DB057" w:rsidR="002D37A4" w:rsidRDefault="002D37A4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2D37A4" w14:paraId="66A39C9D" w14:textId="77777777" w:rsidTr="001D15CE">
        <w:tc>
          <w:tcPr>
            <w:tcW w:w="2952" w:type="dxa"/>
            <w:gridSpan w:val="2"/>
            <w:vMerge/>
          </w:tcPr>
          <w:p w14:paraId="20C9B851" w14:textId="77777777" w:rsidR="002D37A4" w:rsidRPr="00AA1504" w:rsidRDefault="002D37A4" w:rsidP="002D37A4">
            <w:pPr>
              <w:widowControl/>
              <w:spacing w:line="259" w:lineRule="auto"/>
              <w:jc w:val="both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4254" w:type="dxa"/>
            <w:gridSpan w:val="9"/>
          </w:tcPr>
          <w:p w14:paraId="75B0D018" w14:textId="5E4BE221" w:rsidR="002D37A4" w:rsidRPr="00B823B0" w:rsidRDefault="002D37A4" w:rsidP="00B823B0">
            <w:pPr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5.</w:t>
            </w:r>
          </w:p>
        </w:tc>
        <w:tc>
          <w:tcPr>
            <w:tcW w:w="1134" w:type="dxa"/>
            <w:gridSpan w:val="3"/>
          </w:tcPr>
          <w:p w14:paraId="03E0A8E3" w14:textId="35BBC5EB" w:rsidR="002D37A4" w:rsidRDefault="002D37A4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858" w:type="dxa"/>
            <w:gridSpan w:val="2"/>
          </w:tcPr>
          <w:p w14:paraId="2AED24A5" w14:textId="6E184FD6" w:rsidR="002D37A4" w:rsidRDefault="002D37A4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1D15CE" w14:paraId="14C171B0" w14:textId="77777777" w:rsidTr="001D15CE">
        <w:tc>
          <w:tcPr>
            <w:tcW w:w="2952" w:type="dxa"/>
            <w:gridSpan w:val="2"/>
            <w:vMerge w:val="restart"/>
          </w:tcPr>
          <w:p w14:paraId="4872EB4F" w14:textId="22E7DA11" w:rsidR="001D15CE" w:rsidRPr="002A0EF4" w:rsidRDefault="001D15CE" w:rsidP="00C76C91">
            <w:pPr>
              <w:pStyle w:val="Prrafodelista"/>
              <w:widowControl/>
              <w:numPr>
                <w:ilvl w:val="0"/>
                <w:numId w:val="11"/>
              </w:numPr>
              <w:spacing w:line="259" w:lineRule="auto"/>
              <w:jc w:val="both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Cargos administrativos que el IP desempeña actualmente</w:t>
            </w:r>
          </w:p>
        </w:tc>
        <w:tc>
          <w:tcPr>
            <w:tcW w:w="6246" w:type="dxa"/>
            <w:gridSpan w:val="14"/>
          </w:tcPr>
          <w:p w14:paraId="3D66330E" w14:textId="08C79D59" w:rsidR="001D15CE" w:rsidRDefault="001D15CE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1.</w:t>
            </w:r>
          </w:p>
        </w:tc>
      </w:tr>
      <w:tr w:rsidR="001D15CE" w14:paraId="702C2EA6" w14:textId="77777777" w:rsidTr="001D15CE">
        <w:trPr>
          <w:trHeight w:val="123"/>
        </w:trPr>
        <w:tc>
          <w:tcPr>
            <w:tcW w:w="2952" w:type="dxa"/>
            <w:gridSpan w:val="2"/>
            <w:vMerge/>
          </w:tcPr>
          <w:p w14:paraId="1A2C0957" w14:textId="77777777" w:rsidR="001D15CE" w:rsidRDefault="001D15CE" w:rsidP="002A0EF4">
            <w:pPr>
              <w:pStyle w:val="Prrafodelista"/>
              <w:widowControl/>
              <w:numPr>
                <w:ilvl w:val="0"/>
                <w:numId w:val="11"/>
              </w:numPr>
              <w:spacing w:line="259" w:lineRule="auto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6246" w:type="dxa"/>
            <w:gridSpan w:val="14"/>
          </w:tcPr>
          <w:p w14:paraId="718AAD6D" w14:textId="3849EAAC" w:rsidR="001D15CE" w:rsidRDefault="001D15CE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2.</w:t>
            </w:r>
          </w:p>
        </w:tc>
      </w:tr>
      <w:tr w:rsidR="001D15CE" w14:paraId="33EEE421" w14:textId="77777777" w:rsidTr="001D15CE">
        <w:trPr>
          <w:trHeight w:val="123"/>
        </w:trPr>
        <w:tc>
          <w:tcPr>
            <w:tcW w:w="2952" w:type="dxa"/>
            <w:gridSpan w:val="2"/>
            <w:vMerge/>
          </w:tcPr>
          <w:p w14:paraId="080B5F93" w14:textId="77777777" w:rsidR="001D15CE" w:rsidRDefault="001D15CE" w:rsidP="002A0EF4">
            <w:pPr>
              <w:pStyle w:val="Prrafodelista"/>
              <w:widowControl/>
              <w:numPr>
                <w:ilvl w:val="0"/>
                <w:numId w:val="11"/>
              </w:numPr>
              <w:spacing w:line="259" w:lineRule="auto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6246" w:type="dxa"/>
            <w:gridSpan w:val="14"/>
          </w:tcPr>
          <w:p w14:paraId="375E339D" w14:textId="285E781A" w:rsidR="001D15CE" w:rsidRDefault="001D15CE" w:rsidP="00BF2741">
            <w:pPr>
              <w:pStyle w:val="Prrafodelista"/>
              <w:ind w:left="0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3.</w:t>
            </w:r>
          </w:p>
        </w:tc>
      </w:tr>
    </w:tbl>
    <w:p w14:paraId="2DBC2899" w14:textId="77777777" w:rsidR="00EA673B" w:rsidRDefault="00EA673B" w:rsidP="00D273F1">
      <w:pPr>
        <w:widowControl/>
        <w:spacing w:after="160" w:line="259" w:lineRule="auto"/>
        <w:rPr>
          <w:rFonts w:ascii="Verdana" w:hAnsi="Verdana"/>
          <w:sz w:val="20"/>
          <w:lang w:val="es-ES"/>
        </w:rPr>
      </w:pPr>
    </w:p>
    <w:tbl>
      <w:tblPr>
        <w:tblStyle w:val="Tablaconcuadrcula1"/>
        <w:tblW w:w="0" w:type="auto"/>
        <w:tblInd w:w="720" w:type="dxa"/>
        <w:tblLook w:val="04A0" w:firstRow="1" w:lastRow="0" w:firstColumn="1" w:lastColumn="0" w:noHBand="0" w:noVBand="1"/>
      </w:tblPr>
      <w:tblGrid>
        <w:gridCol w:w="6490"/>
        <w:gridCol w:w="2708"/>
      </w:tblGrid>
      <w:tr w:rsidR="00D13695" w:rsidRPr="003F10DC" w14:paraId="3991AD3C" w14:textId="77777777" w:rsidTr="00F95C3E">
        <w:trPr>
          <w:gridAfter w:val="1"/>
          <w:wAfter w:w="2708" w:type="dxa"/>
        </w:trPr>
        <w:tc>
          <w:tcPr>
            <w:tcW w:w="6490" w:type="dxa"/>
            <w:shd w:val="clear" w:color="auto" w:fill="F2F2F2" w:themeFill="background1" w:themeFillShade="F2"/>
          </w:tcPr>
          <w:p w14:paraId="7596E9BB" w14:textId="3E576E56" w:rsidR="00D13695" w:rsidRPr="00D527A0" w:rsidRDefault="00D13695" w:rsidP="00D527A0">
            <w:pPr>
              <w:widowControl/>
              <w:spacing w:line="259" w:lineRule="auto"/>
              <w:rPr>
                <w:rFonts w:ascii="Verdana" w:hAnsi="Verdana"/>
                <w:b/>
                <w:sz w:val="20"/>
                <w:lang w:val="es-ES"/>
              </w:rPr>
            </w:pPr>
            <w:r w:rsidRPr="00D527A0">
              <w:rPr>
                <w:rFonts w:ascii="Verdana" w:hAnsi="Verdana"/>
                <w:b/>
                <w:sz w:val="20"/>
                <w:lang w:val="es-ES"/>
              </w:rPr>
              <w:t>Impactos esperados de la propuesta</w:t>
            </w:r>
            <w:r w:rsidR="00BA16C1">
              <w:rPr>
                <w:rFonts w:ascii="Verdana" w:hAnsi="Verdana"/>
                <w:b/>
                <w:sz w:val="20"/>
                <w:lang w:val="es-ES"/>
              </w:rPr>
              <w:t xml:space="preserve"> en el Programa</w:t>
            </w:r>
          </w:p>
        </w:tc>
      </w:tr>
      <w:tr w:rsidR="00D13695" w:rsidRPr="003F10DC" w14:paraId="497F5829" w14:textId="77777777" w:rsidTr="00F95C3E">
        <w:tc>
          <w:tcPr>
            <w:tcW w:w="9198" w:type="dxa"/>
            <w:gridSpan w:val="2"/>
          </w:tcPr>
          <w:p w14:paraId="24AFABD8" w14:textId="62391CD7" w:rsidR="00D13695" w:rsidRDefault="00B854C6" w:rsidP="00D13695">
            <w:pPr>
              <w:pStyle w:val="Prrafodelista"/>
              <w:widowControl/>
              <w:numPr>
                <w:ilvl w:val="0"/>
                <w:numId w:val="17"/>
              </w:numPr>
              <w:spacing w:line="259" w:lineRule="auto"/>
              <w:rPr>
                <w:rFonts w:ascii="Verdana" w:hAnsi="Verdana"/>
                <w:sz w:val="20"/>
                <w:lang w:val="es-ES"/>
              </w:rPr>
            </w:pPr>
            <w:r w:rsidRPr="009C05CE">
              <w:rPr>
                <w:rFonts w:ascii="Verdana" w:hAnsi="Verdana"/>
                <w:sz w:val="20"/>
                <w:lang w:val="es-ES"/>
              </w:rPr>
              <w:t xml:space="preserve">Debilidades </w:t>
            </w:r>
            <w:r w:rsidR="00030D08" w:rsidRPr="009C05CE">
              <w:rPr>
                <w:rFonts w:ascii="Verdana" w:hAnsi="Verdana"/>
                <w:sz w:val="20"/>
                <w:lang w:val="es-ES"/>
              </w:rPr>
              <w:t xml:space="preserve">o amenazas </w:t>
            </w:r>
            <w:r w:rsidRPr="009C05CE">
              <w:rPr>
                <w:rFonts w:ascii="Verdana" w:hAnsi="Verdana"/>
                <w:sz w:val="20"/>
                <w:lang w:val="es-ES"/>
              </w:rPr>
              <w:t>a abordar</w:t>
            </w:r>
            <w:r w:rsidR="00D13695">
              <w:rPr>
                <w:rFonts w:ascii="Verdana" w:hAnsi="Verdana"/>
                <w:sz w:val="20"/>
                <w:lang w:val="es-ES"/>
              </w:rPr>
              <w:t>:</w:t>
            </w:r>
            <w:r w:rsidR="00D13695" w:rsidRPr="00D33404">
              <w:rPr>
                <w:rFonts w:ascii="Verdana" w:hAnsi="Verdana"/>
                <w:sz w:val="20"/>
                <w:lang w:val="es-ES"/>
              </w:rPr>
              <w:t xml:space="preserve"> </w:t>
            </w:r>
          </w:p>
          <w:p w14:paraId="6A214F56" w14:textId="72EC0DCD" w:rsidR="00D13695" w:rsidRDefault="00B854C6" w:rsidP="008D52D0">
            <w:pPr>
              <w:widowControl/>
              <w:spacing w:line="259" w:lineRule="auto"/>
              <w:jc w:val="both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Indique las debilidades o amenazas </w:t>
            </w:r>
            <w:r w:rsidR="00030D08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identificadas para el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</w:t>
            </w:r>
            <w:r w:rsid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P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rograma</w:t>
            </w:r>
            <w:r w:rsidR="00030D08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</w:t>
            </w:r>
            <w:r w:rsidR="00541729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en la </w:t>
            </w:r>
            <w:r w:rsidR="008935B0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última </w:t>
            </w:r>
            <w:r w:rsidR="00541729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acreditaci</w:t>
            </w:r>
            <w:r w:rsidR="00FA42D7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ón, en los procesos de autoevaluación</w:t>
            </w:r>
            <w:r w:rsidR="007927F3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,</w:t>
            </w:r>
            <w:r w:rsidR="00FA42D7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</w:t>
            </w:r>
            <w:r w:rsidR="008935B0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en </w:t>
            </w:r>
            <w:r w:rsidR="00FA42D7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auditorías</w:t>
            </w:r>
            <w:r w:rsidR="007927F3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o como efecto de los cambios en los criterios de acreditación que impulsa la CNA</w:t>
            </w:r>
            <w:r w:rsid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, </w:t>
            </w:r>
            <w:r w:rsidR="007927F3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en especial referidos a los estándares mínimos </w:t>
            </w:r>
            <w:r w:rsidR="00676827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de productividad </w:t>
            </w:r>
            <w:r w:rsidR="007927F3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para la constitución de claustros académicos para programas de post-grado</w:t>
            </w:r>
            <w:r w:rsid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, u otr</w:t>
            </w:r>
            <w:r w:rsidR="00BA16C1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o factor</w:t>
            </w:r>
            <w:r w:rsid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como el Plan de Recambio de Personal de la UCN</w:t>
            </w:r>
            <w:r w:rsidR="00541729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. Señale cuales de ellas 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se pretende abordar mediante la incorporación de</w:t>
            </w:r>
            <w:r w:rsidR="008935B0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l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po</w:t>
            </w:r>
            <w:r w:rsidR="00BB24E9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s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t-</w:t>
            </w:r>
            <w:proofErr w:type="spellStart"/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doctorante</w:t>
            </w:r>
            <w:proofErr w:type="spellEnd"/>
            <w:r w:rsidR="007D6489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. Explicitar cómo esto se vincula con las prioridades estratégicas definidas en las bases de la convocatoria</w:t>
            </w:r>
            <w:r w:rsidR="00EC6F35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(1 </w:t>
            </w:r>
            <w:proofErr w:type="spellStart"/>
            <w:r w:rsidR="00EC6F35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Pag</w:t>
            </w:r>
            <w:proofErr w:type="spellEnd"/>
            <w:r w:rsidR="00EC6F35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. Max.)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.</w:t>
            </w:r>
          </w:p>
          <w:p w14:paraId="1AED7568" w14:textId="77777777" w:rsidR="00B854C6" w:rsidRDefault="00B854C6" w:rsidP="008D52D0">
            <w:pPr>
              <w:widowControl/>
              <w:spacing w:line="259" w:lineRule="auto"/>
              <w:jc w:val="both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22BDD520" w14:textId="77777777" w:rsidR="00B854C6" w:rsidRDefault="00B854C6" w:rsidP="00B854C6">
            <w:pPr>
              <w:widowControl/>
              <w:spacing w:line="259" w:lineRule="auto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67A5E4E5" w14:textId="77777777" w:rsidR="00B854C6" w:rsidRDefault="00B854C6" w:rsidP="00B854C6">
            <w:pPr>
              <w:widowControl/>
              <w:spacing w:line="259" w:lineRule="auto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32BCDAD7" w14:textId="77777777" w:rsidR="001D15CE" w:rsidRDefault="001D15CE" w:rsidP="00B854C6">
            <w:pPr>
              <w:widowControl/>
              <w:spacing w:line="259" w:lineRule="auto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36DFF9CF" w14:textId="22F7F47E" w:rsidR="00B854C6" w:rsidRPr="00D527A0" w:rsidRDefault="00B854C6" w:rsidP="00B854C6">
            <w:pPr>
              <w:widowControl/>
              <w:spacing w:line="259" w:lineRule="auto"/>
              <w:rPr>
                <w:rFonts w:ascii="Verdana" w:hAnsi="Verdana"/>
                <w:b/>
                <w:sz w:val="20"/>
                <w:lang w:val="es-ES"/>
              </w:rPr>
            </w:pPr>
          </w:p>
        </w:tc>
      </w:tr>
      <w:tr w:rsidR="00B854C6" w:rsidRPr="003F10DC" w14:paraId="5B083338" w14:textId="77777777" w:rsidTr="00F95C3E">
        <w:tc>
          <w:tcPr>
            <w:tcW w:w="9198" w:type="dxa"/>
            <w:gridSpan w:val="2"/>
          </w:tcPr>
          <w:p w14:paraId="3CBD4FCC" w14:textId="77777777" w:rsidR="00B854C6" w:rsidRPr="002B4FD6" w:rsidRDefault="00B854C6" w:rsidP="009C05CE">
            <w:pPr>
              <w:pStyle w:val="Prrafodelista"/>
              <w:widowControl/>
              <w:numPr>
                <w:ilvl w:val="0"/>
                <w:numId w:val="17"/>
              </w:numPr>
              <w:spacing w:line="259" w:lineRule="auto"/>
              <w:rPr>
                <w:rFonts w:ascii="Verdana" w:hAnsi="Verdana"/>
                <w:sz w:val="20"/>
                <w:lang w:val="es-ES"/>
              </w:rPr>
            </w:pPr>
            <w:r w:rsidRPr="009C05CE">
              <w:rPr>
                <w:rFonts w:ascii="Verdana" w:hAnsi="Verdana"/>
                <w:sz w:val="20"/>
                <w:lang w:val="es-ES"/>
              </w:rPr>
              <w:lastRenderedPageBreak/>
              <w:t>Mecanismo de acción</w:t>
            </w:r>
            <w:r w:rsidRPr="002B4FD6">
              <w:rPr>
                <w:rFonts w:ascii="Verdana" w:hAnsi="Verdana"/>
                <w:sz w:val="20"/>
                <w:lang w:val="es-ES"/>
              </w:rPr>
              <w:t>:</w:t>
            </w:r>
          </w:p>
          <w:p w14:paraId="30EE498C" w14:textId="150776E9" w:rsidR="00B854C6" w:rsidRPr="002B4FD6" w:rsidRDefault="00B854C6" w:rsidP="008D52D0">
            <w:pPr>
              <w:widowControl/>
              <w:spacing w:line="259" w:lineRule="auto"/>
              <w:jc w:val="both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  <w:r w:rsidRPr="002B4FD6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Explicite el mecanismo de acción y estrategias a utilizar para asegurar el logro efectivo de los resultados previstos de acuerdo a las bases del concurso y </w:t>
            </w:r>
            <w:r w:rsidR="00940D23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para abordar </w:t>
            </w:r>
            <w:r w:rsidR="00800E27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las debilidades/</w:t>
            </w:r>
            <w:r w:rsidRPr="002B4FD6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amenazas </w:t>
            </w:r>
            <w:r w:rsidR="00541729" w:rsidRPr="002B4FD6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identificadas para el</w:t>
            </w:r>
            <w:r w:rsidRPr="002B4FD6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programa.</w:t>
            </w:r>
            <w:r w:rsidR="009C05CE" w:rsidRPr="002B4FD6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Especialmente, destaque </w:t>
            </w:r>
            <w:r w:rsidR="00617310" w:rsidRPr="002B4FD6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el rol de la asociación entre el Investigador </w:t>
            </w:r>
            <w:proofErr w:type="spellStart"/>
            <w:r w:rsidR="00617310" w:rsidRPr="002B4FD6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Patrocinante</w:t>
            </w:r>
            <w:proofErr w:type="spellEnd"/>
            <w:r w:rsidR="00617310" w:rsidRPr="002B4FD6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y el </w:t>
            </w:r>
            <w:r w:rsid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p</w:t>
            </w:r>
            <w:r w:rsidR="00617310" w:rsidRPr="002B4FD6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ost-</w:t>
            </w:r>
            <w:proofErr w:type="spellStart"/>
            <w:r w:rsid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d</w:t>
            </w:r>
            <w:r w:rsidR="00617310" w:rsidRPr="002B4FD6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octorante</w:t>
            </w:r>
            <w:proofErr w:type="spellEnd"/>
            <w:r w:rsidR="00617310" w:rsidRPr="002B4FD6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para el logro de esos objetivos</w:t>
            </w:r>
            <w:r w:rsidR="00EC6F35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(1 </w:t>
            </w:r>
            <w:proofErr w:type="spellStart"/>
            <w:r w:rsidR="00EC6F35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Pag</w:t>
            </w:r>
            <w:proofErr w:type="spellEnd"/>
            <w:r w:rsidR="00EC6F35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. Max.).</w:t>
            </w:r>
          </w:p>
          <w:p w14:paraId="2CFAAC52" w14:textId="77777777" w:rsidR="00B854C6" w:rsidRDefault="00B854C6" w:rsidP="008D52D0">
            <w:pPr>
              <w:widowControl/>
              <w:spacing w:line="259" w:lineRule="auto"/>
              <w:jc w:val="both"/>
              <w:rPr>
                <w:rFonts w:ascii="Verdana" w:hAnsi="Verdana"/>
                <w:sz w:val="20"/>
                <w:lang w:val="es-ES"/>
              </w:rPr>
            </w:pPr>
          </w:p>
          <w:p w14:paraId="27B18375" w14:textId="77777777" w:rsidR="00B854C6" w:rsidRDefault="00B854C6" w:rsidP="008D52D0">
            <w:pPr>
              <w:widowControl/>
              <w:spacing w:line="259" w:lineRule="auto"/>
              <w:jc w:val="both"/>
              <w:rPr>
                <w:rFonts w:ascii="Verdana" w:hAnsi="Verdana"/>
                <w:sz w:val="20"/>
                <w:lang w:val="es-ES"/>
              </w:rPr>
            </w:pPr>
          </w:p>
          <w:p w14:paraId="600CE5C9" w14:textId="77777777" w:rsidR="00B854C6" w:rsidRDefault="00B854C6" w:rsidP="008D52D0">
            <w:pPr>
              <w:widowControl/>
              <w:spacing w:line="259" w:lineRule="auto"/>
              <w:jc w:val="both"/>
              <w:rPr>
                <w:rFonts w:ascii="Verdana" w:hAnsi="Verdana"/>
                <w:sz w:val="20"/>
                <w:lang w:val="es-ES"/>
              </w:rPr>
            </w:pPr>
          </w:p>
          <w:p w14:paraId="3A514671" w14:textId="0FF7CFDF" w:rsidR="00B854C6" w:rsidRPr="009C05CE" w:rsidRDefault="00B854C6" w:rsidP="00B854C6">
            <w:pPr>
              <w:widowControl/>
              <w:spacing w:line="259" w:lineRule="auto"/>
              <w:rPr>
                <w:rFonts w:ascii="Verdana" w:hAnsi="Verdana"/>
                <w:sz w:val="20"/>
                <w:lang w:val="es-ES"/>
              </w:rPr>
            </w:pPr>
          </w:p>
        </w:tc>
      </w:tr>
      <w:tr w:rsidR="007927F3" w:rsidRPr="003F10DC" w14:paraId="014DB3D0" w14:textId="77777777" w:rsidTr="00F95C3E">
        <w:tc>
          <w:tcPr>
            <w:tcW w:w="9198" w:type="dxa"/>
            <w:gridSpan w:val="2"/>
          </w:tcPr>
          <w:p w14:paraId="56E6EF54" w14:textId="74784D8B" w:rsidR="007927F3" w:rsidRDefault="00857AC0" w:rsidP="009C05CE">
            <w:pPr>
              <w:pStyle w:val="Prrafodelista"/>
              <w:widowControl/>
              <w:numPr>
                <w:ilvl w:val="0"/>
                <w:numId w:val="17"/>
              </w:numPr>
              <w:spacing w:line="259" w:lineRule="auto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Resultados esperados:</w:t>
            </w:r>
          </w:p>
          <w:p w14:paraId="5BDB1081" w14:textId="7506FFCA" w:rsidR="00785246" w:rsidRPr="001B424C" w:rsidRDefault="00357AAD" w:rsidP="008D52D0">
            <w:pPr>
              <w:widowControl/>
              <w:spacing w:line="259" w:lineRule="auto"/>
              <w:jc w:val="both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  <w:r w:rsidRP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Explicite el grado de progreso que se espera obtener en la superación de las debilidades/amenazas </w:t>
            </w:r>
            <w:r w:rsidR="00785246" w:rsidRP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definidas </w:t>
            </w:r>
            <w:r w:rsid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en el punto II.7</w:t>
            </w:r>
            <w:r w:rsidR="00BA16C1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, usando una escala de 0-100%</w:t>
            </w:r>
            <w:r w:rsidR="00785246" w:rsidRP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. Distinga </w:t>
            </w:r>
            <w:r w:rsidR="00854A68" w:rsidRPr="00854A68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dos escenarios</w:t>
            </w:r>
            <w:r w:rsidR="00854A68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,</w:t>
            </w:r>
            <w:r w:rsidR="00785246" w:rsidRP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uno </w:t>
            </w:r>
            <w:r w:rsidR="008118AD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con</w:t>
            </w:r>
            <w:r w:rsidR="008118AD" w:rsidRP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</w:t>
            </w:r>
            <w:r w:rsidR="00785246" w:rsidRP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el supuesto de que hay continuidad para el post-</w:t>
            </w:r>
            <w:proofErr w:type="spellStart"/>
            <w:r w:rsidR="00785246" w:rsidRP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doctorante</w:t>
            </w:r>
            <w:proofErr w:type="spellEnd"/>
            <w:r w:rsidR="00785246" w:rsidRP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mediante otro instrumento</w:t>
            </w:r>
            <w:r w:rsidR="008118AD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de financiamiento</w:t>
            </w:r>
            <w:r w:rsidR="00785246" w:rsidRP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(Beca CONICYT; Proyecto de investigación</w:t>
            </w:r>
            <w:r w:rsidR="008118AD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, etc.</w:t>
            </w:r>
            <w:r w:rsidR="00F36D74" w:rsidRP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)</w:t>
            </w:r>
            <w:r w:rsidR="001B424C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,</w:t>
            </w:r>
            <w:r w:rsidR="00854A68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y otro bajo el supuesto que no hay continuidad</w:t>
            </w:r>
            <w:r w:rsidR="00854A68" w:rsidRPr="00854A68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.</w:t>
            </w:r>
            <w:r w:rsidR="00FA112B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Especificar indicadores e hitos para cada dimensión</w:t>
            </w:r>
            <w:r w:rsidR="00EC6F35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(1 </w:t>
            </w:r>
            <w:proofErr w:type="spellStart"/>
            <w:r w:rsidR="00EC6F35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Pag</w:t>
            </w:r>
            <w:proofErr w:type="spellEnd"/>
            <w:r w:rsidR="00EC6F35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. Max.)</w:t>
            </w:r>
            <w:r w:rsidR="00FA112B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.</w:t>
            </w:r>
          </w:p>
          <w:p w14:paraId="09C92B0B" w14:textId="77777777" w:rsidR="00785246" w:rsidRDefault="00785246" w:rsidP="00785246">
            <w:pPr>
              <w:widowControl/>
              <w:spacing w:line="259" w:lineRule="auto"/>
              <w:rPr>
                <w:rFonts w:ascii="Verdana" w:hAnsi="Verdana"/>
                <w:sz w:val="20"/>
                <w:lang w:val="es-ES"/>
              </w:rPr>
            </w:pPr>
          </w:p>
          <w:p w14:paraId="5851AFB4" w14:textId="77777777" w:rsidR="009D4867" w:rsidRDefault="009D4867" w:rsidP="00785246">
            <w:pPr>
              <w:widowControl/>
              <w:spacing w:line="259" w:lineRule="auto"/>
              <w:rPr>
                <w:rFonts w:ascii="Verdana" w:hAnsi="Verdana"/>
                <w:sz w:val="20"/>
                <w:lang w:val="es-ES"/>
              </w:rPr>
            </w:pPr>
          </w:p>
          <w:p w14:paraId="6C8339CF" w14:textId="7E1514BA" w:rsidR="00857AC0" w:rsidRPr="009C05CE" w:rsidRDefault="00357AAD" w:rsidP="00785246">
            <w:pPr>
              <w:widowControl/>
              <w:spacing w:line="259" w:lineRule="auto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 xml:space="preserve"> </w:t>
            </w:r>
          </w:p>
        </w:tc>
      </w:tr>
    </w:tbl>
    <w:p w14:paraId="5F54F983" w14:textId="7594F795" w:rsidR="004A2BCD" w:rsidRDefault="004A2BCD">
      <w:pPr>
        <w:widowControl/>
        <w:spacing w:after="160" w:line="259" w:lineRule="auto"/>
        <w:rPr>
          <w:rFonts w:ascii="Verdana" w:hAnsi="Verdana"/>
          <w:sz w:val="20"/>
          <w:lang w:val="es-ES"/>
        </w:rPr>
      </w:pPr>
    </w:p>
    <w:p w14:paraId="2858F3DD" w14:textId="77777777" w:rsidR="00B20AA6" w:rsidRDefault="00B20AA6" w:rsidP="00F95C3E">
      <w:pPr>
        <w:pStyle w:val="Prrafodelista"/>
        <w:numPr>
          <w:ilvl w:val="0"/>
          <w:numId w:val="2"/>
        </w:numPr>
        <w:tabs>
          <w:tab w:val="left" w:pos="709"/>
        </w:tabs>
        <w:ind w:left="709" w:right="879" w:firstLine="0"/>
        <w:jc w:val="both"/>
        <w:rPr>
          <w:rFonts w:ascii="Verdana" w:hAnsi="Verdana"/>
          <w:b/>
          <w:sz w:val="20"/>
        </w:rPr>
      </w:pPr>
      <w:r w:rsidRPr="00810523">
        <w:rPr>
          <w:rFonts w:ascii="Verdana" w:hAnsi="Verdana"/>
          <w:b/>
          <w:sz w:val="20"/>
        </w:rPr>
        <w:t>Investigación Propuesta</w:t>
      </w:r>
    </w:p>
    <w:p w14:paraId="779023EC" w14:textId="77777777" w:rsidR="002E187A" w:rsidRPr="002E187A" w:rsidRDefault="002E187A" w:rsidP="00F95C3E">
      <w:pPr>
        <w:pStyle w:val="Prrafodelista"/>
        <w:tabs>
          <w:tab w:val="left" w:pos="709"/>
        </w:tabs>
        <w:ind w:left="709" w:right="879"/>
        <w:jc w:val="both"/>
        <w:rPr>
          <w:rFonts w:ascii="Verdana" w:hAnsi="Verdana"/>
          <w:color w:val="0070C0"/>
          <w:sz w:val="18"/>
          <w:szCs w:val="18"/>
          <w:lang w:val="es-ES"/>
        </w:rPr>
      </w:pPr>
      <w:r w:rsidRPr="002E187A">
        <w:rPr>
          <w:rFonts w:ascii="Verdana" w:hAnsi="Verdana"/>
          <w:color w:val="0070C0"/>
          <w:sz w:val="18"/>
          <w:szCs w:val="18"/>
          <w:lang w:val="es-ES"/>
        </w:rPr>
        <w:t xml:space="preserve">Esta sección debe ser completada por el postulante, en colaboración con el Investigador </w:t>
      </w:r>
      <w:proofErr w:type="spellStart"/>
      <w:r w:rsidRPr="002E187A">
        <w:rPr>
          <w:rFonts w:ascii="Verdana" w:hAnsi="Verdana"/>
          <w:color w:val="0070C0"/>
          <w:sz w:val="18"/>
          <w:szCs w:val="18"/>
          <w:lang w:val="es-ES"/>
        </w:rPr>
        <w:t>Patrocinante</w:t>
      </w:r>
      <w:proofErr w:type="spellEnd"/>
      <w:r w:rsidRPr="002E187A">
        <w:rPr>
          <w:rFonts w:ascii="Verdana" w:hAnsi="Verdana"/>
          <w:color w:val="0070C0"/>
          <w:sz w:val="18"/>
          <w:szCs w:val="18"/>
          <w:lang w:val="es-ES"/>
        </w:rPr>
        <w:t>.</w:t>
      </w:r>
    </w:p>
    <w:p w14:paraId="0FB896C4" w14:textId="77777777" w:rsidR="004A2BCD" w:rsidRDefault="004A2BCD" w:rsidP="00521D7D">
      <w:pPr>
        <w:rPr>
          <w:b/>
          <w:szCs w:val="24"/>
        </w:rPr>
      </w:pPr>
    </w:p>
    <w:tbl>
      <w:tblPr>
        <w:tblStyle w:val="Tablaconcuadrcula"/>
        <w:tblW w:w="9214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2904"/>
        <w:gridCol w:w="611"/>
        <w:gridCol w:w="326"/>
        <w:gridCol w:w="1829"/>
        <w:gridCol w:w="1134"/>
        <w:gridCol w:w="2410"/>
      </w:tblGrid>
      <w:tr w:rsidR="004A2BCD" w14:paraId="42B59EA4" w14:textId="77777777" w:rsidTr="00F95C3E">
        <w:trPr>
          <w:gridAfter w:val="4"/>
          <w:wAfter w:w="5699" w:type="dxa"/>
        </w:trPr>
        <w:tc>
          <w:tcPr>
            <w:tcW w:w="3515" w:type="dxa"/>
            <w:gridSpan w:val="2"/>
            <w:shd w:val="clear" w:color="auto" w:fill="F2F2F2" w:themeFill="background1" w:themeFillShade="F2"/>
          </w:tcPr>
          <w:p w14:paraId="377C9D91" w14:textId="77777777" w:rsidR="004A2BCD" w:rsidRPr="004A2BCD" w:rsidRDefault="004A2BCD" w:rsidP="00F95C3E">
            <w:pPr>
              <w:widowControl/>
              <w:spacing w:after="160" w:line="259" w:lineRule="auto"/>
              <w:ind w:left="-94" w:right="-137"/>
              <w:rPr>
                <w:rFonts w:ascii="Verdana" w:hAnsi="Verdana"/>
                <w:b/>
                <w:sz w:val="20"/>
                <w:lang w:val="es-ES"/>
              </w:rPr>
            </w:pPr>
            <w:r>
              <w:rPr>
                <w:rFonts w:ascii="Verdana" w:hAnsi="Verdana"/>
                <w:b/>
                <w:sz w:val="20"/>
                <w:lang w:val="es-ES"/>
              </w:rPr>
              <w:t>Identificación proyecto</w:t>
            </w:r>
          </w:p>
        </w:tc>
      </w:tr>
      <w:tr w:rsidR="00EA3F50" w14:paraId="3C0D2238" w14:textId="77777777" w:rsidTr="00F95C3E">
        <w:tc>
          <w:tcPr>
            <w:tcW w:w="9214" w:type="dxa"/>
            <w:gridSpan w:val="6"/>
          </w:tcPr>
          <w:p w14:paraId="4C93C0AF" w14:textId="77777777" w:rsidR="00EA3F50" w:rsidRPr="00810523" w:rsidRDefault="00EA3F50" w:rsidP="00F95C3E">
            <w:pPr>
              <w:pStyle w:val="Prrafodelista"/>
              <w:widowControl/>
              <w:numPr>
                <w:ilvl w:val="0"/>
                <w:numId w:val="4"/>
              </w:numPr>
              <w:spacing w:after="160" w:line="259" w:lineRule="auto"/>
              <w:ind w:left="-94" w:right="-137"/>
              <w:rPr>
                <w:rFonts w:ascii="Verdana" w:hAnsi="Verdana"/>
                <w:sz w:val="20"/>
                <w:lang w:val="es-ES"/>
              </w:rPr>
            </w:pPr>
            <w:r w:rsidRPr="007027F1">
              <w:rPr>
                <w:rFonts w:ascii="Verdana" w:hAnsi="Verdana"/>
                <w:b/>
                <w:sz w:val="20"/>
                <w:lang w:val="es-ES"/>
              </w:rPr>
              <w:t>Título</w:t>
            </w:r>
            <w:r w:rsidRPr="00810523">
              <w:rPr>
                <w:rFonts w:ascii="Verdana" w:hAnsi="Verdana"/>
                <w:sz w:val="20"/>
                <w:lang w:val="es-ES"/>
              </w:rPr>
              <w:t>:</w:t>
            </w:r>
          </w:p>
          <w:p w14:paraId="5B53E1E0" w14:textId="77777777" w:rsidR="00EA3F50" w:rsidRDefault="00EA3F50" w:rsidP="00F95C3E">
            <w:pPr>
              <w:ind w:left="-94" w:right="-137"/>
              <w:rPr>
                <w:b/>
                <w:szCs w:val="24"/>
              </w:rPr>
            </w:pPr>
          </w:p>
        </w:tc>
      </w:tr>
      <w:tr w:rsidR="004A2BCD" w14:paraId="7BE27921" w14:textId="77777777" w:rsidTr="00F95C3E">
        <w:tc>
          <w:tcPr>
            <w:tcW w:w="2904" w:type="dxa"/>
          </w:tcPr>
          <w:p w14:paraId="5EE6A1FF" w14:textId="77777777" w:rsidR="004A2BCD" w:rsidRPr="007027F1" w:rsidRDefault="004A2BCD" w:rsidP="00F95C3E">
            <w:pPr>
              <w:pStyle w:val="Prrafodelista"/>
              <w:widowControl/>
              <w:numPr>
                <w:ilvl w:val="0"/>
                <w:numId w:val="4"/>
              </w:numPr>
              <w:spacing w:after="160" w:line="259" w:lineRule="auto"/>
              <w:ind w:left="-94" w:right="-137"/>
              <w:rPr>
                <w:rFonts w:ascii="Verdana" w:hAnsi="Verdana"/>
                <w:b/>
                <w:sz w:val="20"/>
                <w:lang w:val="es-ES"/>
              </w:rPr>
            </w:pPr>
            <w:r w:rsidRPr="007027F1">
              <w:rPr>
                <w:rFonts w:ascii="Verdana" w:hAnsi="Verdana"/>
                <w:b/>
                <w:sz w:val="20"/>
                <w:lang w:val="es-ES"/>
              </w:rPr>
              <w:t>Áreas de conocimiento</w:t>
            </w:r>
          </w:p>
        </w:tc>
        <w:tc>
          <w:tcPr>
            <w:tcW w:w="937" w:type="dxa"/>
            <w:gridSpan w:val="2"/>
          </w:tcPr>
          <w:p w14:paraId="50E1A3CE" w14:textId="67F8BA59" w:rsidR="004A2BCD" w:rsidRPr="001B114E" w:rsidRDefault="00F95C3E" w:rsidP="00F95C3E">
            <w:pPr>
              <w:widowControl/>
              <w:spacing w:after="160" w:line="259" w:lineRule="auto"/>
              <w:ind w:left="-94" w:right="-137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lang w:val="es-ES"/>
              </w:rPr>
              <w:t>OC</w:t>
            </w:r>
            <w:r w:rsidR="004A2BCD" w:rsidRPr="001B114E">
              <w:rPr>
                <w:rFonts w:ascii="Verdana" w:hAnsi="Verdana"/>
                <w:sz w:val="20"/>
                <w:lang w:val="es-ES"/>
              </w:rPr>
              <w:t>DE</w:t>
            </w:r>
          </w:p>
        </w:tc>
        <w:tc>
          <w:tcPr>
            <w:tcW w:w="1829" w:type="dxa"/>
          </w:tcPr>
          <w:p w14:paraId="7B55EC73" w14:textId="77777777" w:rsidR="004A2BCD" w:rsidRPr="00EA3F50" w:rsidRDefault="004A2BCD" w:rsidP="00F95C3E">
            <w:pPr>
              <w:pStyle w:val="Prrafodelista"/>
              <w:widowControl/>
              <w:spacing w:after="160" w:line="259" w:lineRule="auto"/>
              <w:ind w:left="-94" w:right="-137"/>
              <w:rPr>
                <w:rFonts w:ascii="Verdana" w:hAnsi="Verdana"/>
                <w:sz w:val="20"/>
                <w:lang w:val="es-ES"/>
              </w:rPr>
            </w:pPr>
          </w:p>
        </w:tc>
        <w:tc>
          <w:tcPr>
            <w:tcW w:w="1134" w:type="dxa"/>
          </w:tcPr>
          <w:p w14:paraId="2A5CF715" w14:textId="77777777" w:rsidR="004A2BCD" w:rsidRPr="001B114E" w:rsidRDefault="004A2BCD" w:rsidP="00F95C3E">
            <w:pPr>
              <w:widowControl/>
              <w:spacing w:after="160" w:line="259" w:lineRule="auto"/>
              <w:ind w:left="-94" w:right="-137"/>
              <w:rPr>
                <w:rFonts w:ascii="Verdana" w:hAnsi="Verdana"/>
                <w:sz w:val="20"/>
                <w:lang w:val="es-ES"/>
              </w:rPr>
            </w:pPr>
            <w:r w:rsidRPr="001B114E">
              <w:rPr>
                <w:rFonts w:ascii="Verdana" w:hAnsi="Verdana"/>
                <w:sz w:val="20"/>
                <w:lang w:val="es-ES"/>
              </w:rPr>
              <w:t>CONICYT</w:t>
            </w:r>
          </w:p>
        </w:tc>
        <w:tc>
          <w:tcPr>
            <w:tcW w:w="2410" w:type="dxa"/>
          </w:tcPr>
          <w:p w14:paraId="4B7FAB7B" w14:textId="77777777" w:rsidR="004A2BCD" w:rsidRPr="00EA3F50" w:rsidRDefault="004A2BCD" w:rsidP="00F95C3E">
            <w:pPr>
              <w:pStyle w:val="Prrafodelista"/>
              <w:widowControl/>
              <w:spacing w:after="160" w:line="259" w:lineRule="auto"/>
              <w:ind w:left="-94" w:right="-137"/>
              <w:rPr>
                <w:rFonts w:ascii="Verdana" w:hAnsi="Verdana"/>
                <w:sz w:val="20"/>
                <w:lang w:val="es-ES"/>
              </w:rPr>
            </w:pPr>
          </w:p>
        </w:tc>
      </w:tr>
      <w:tr w:rsidR="00EA3F50" w14:paraId="4C573FFF" w14:textId="77777777" w:rsidTr="00F95C3E">
        <w:tc>
          <w:tcPr>
            <w:tcW w:w="9214" w:type="dxa"/>
            <w:gridSpan w:val="6"/>
          </w:tcPr>
          <w:p w14:paraId="3A4DD2F6" w14:textId="77777777" w:rsidR="00EA3F50" w:rsidRPr="007027F1" w:rsidRDefault="00EA3F50" w:rsidP="00F95C3E">
            <w:pPr>
              <w:pStyle w:val="Prrafodelista"/>
              <w:widowControl/>
              <w:numPr>
                <w:ilvl w:val="0"/>
                <w:numId w:val="4"/>
              </w:numPr>
              <w:spacing w:after="160" w:line="259" w:lineRule="auto"/>
              <w:ind w:left="-94"/>
              <w:rPr>
                <w:rFonts w:ascii="Verdana" w:hAnsi="Verdana"/>
                <w:b/>
                <w:sz w:val="20"/>
                <w:lang w:val="es-ES"/>
              </w:rPr>
            </w:pPr>
            <w:r w:rsidRPr="007027F1">
              <w:rPr>
                <w:rFonts w:ascii="Verdana" w:hAnsi="Verdana"/>
                <w:b/>
                <w:sz w:val="20"/>
                <w:lang w:val="es-ES"/>
              </w:rPr>
              <w:t xml:space="preserve">Resumen </w:t>
            </w:r>
          </w:p>
          <w:p w14:paraId="56A2F777" w14:textId="77777777" w:rsidR="00EA3F50" w:rsidRDefault="00EA3F50" w:rsidP="00F95C3E">
            <w:pPr>
              <w:pStyle w:val="Prrafodelista"/>
              <w:widowControl/>
              <w:spacing w:after="160" w:line="259" w:lineRule="auto"/>
              <w:ind w:left="-94"/>
              <w:jc w:val="both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  <w:r w:rsidRPr="00EA3F50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Debe contener los principales elementos de la propuesta, como justificación, hipótesis, objetivos metodología y resultados esperados (Máx. 250 palabras)</w:t>
            </w:r>
          </w:p>
          <w:p w14:paraId="44FC70BD" w14:textId="2F4A3DFE" w:rsidR="004A2BCD" w:rsidRDefault="004A2BCD" w:rsidP="00F95C3E">
            <w:pPr>
              <w:pStyle w:val="Prrafodelista"/>
              <w:widowControl/>
              <w:spacing w:after="160" w:line="259" w:lineRule="auto"/>
              <w:ind w:left="-94"/>
              <w:jc w:val="both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4E38F9F0" w14:textId="77777777" w:rsidR="00B1137A" w:rsidRDefault="00B1137A" w:rsidP="00F95C3E">
            <w:pPr>
              <w:pStyle w:val="Prrafodelista"/>
              <w:widowControl/>
              <w:spacing w:after="160" w:line="259" w:lineRule="auto"/>
              <w:ind w:left="-94"/>
              <w:jc w:val="both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2E3BEF47" w14:textId="77777777" w:rsidR="004A2BCD" w:rsidRPr="00D527A0" w:rsidRDefault="004A2BCD" w:rsidP="00F95C3E">
            <w:pPr>
              <w:widowControl/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</w:p>
        </w:tc>
      </w:tr>
      <w:tr w:rsidR="00EA3F50" w14:paraId="50DC4D7E" w14:textId="77777777" w:rsidTr="00F95C3E">
        <w:tc>
          <w:tcPr>
            <w:tcW w:w="9214" w:type="dxa"/>
            <w:gridSpan w:val="6"/>
          </w:tcPr>
          <w:p w14:paraId="4A3F053C" w14:textId="77777777" w:rsidR="00AC447E" w:rsidRDefault="00302204" w:rsidP="00F95C3E">
            <w:pPr>
              <w:pStyle w:val="Prrafodelista"/>
              <w:widowControl/>
              <w:numPr>
                <w:ilvl w:val="0"/>
                <w:numId w:val="4"/>
              </w:numPr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  <w:r w:rsidRPr="007027F1">
              <w:rPr>
                <w:rFonts w:ascii="Verdana" w:hAnsi="Verdana"/>
                <w:b/>
                <w:sz w:val="20"/>
                <w:lang w:val="es-ES"/>
              </w:rPr>
              <w:t>Formulación de la propuesta</w:t>
            </w:r>
            <w:r w:rsidRPr="00810523">
              <w:rPr>
                <w:rFonts w:ascii="Verdana" w:hAnsi="Verdana"/>
                <w:sz w:val="20"/>
                <w:lang w:val="es-ES"/>
              </w:rPr>
              <w:t xml:space="preserve"> </w:t>
            </w:r>
          </w:p>
          <w:p w14:paraId="6EB8A257" w14:textId="77777777" w:rsidR="00302204" w:rsidRPr="00810523" w:rsidRDefault="00AC447E" w:rsidP="00F95C3E">
            <w:pPr>
              <w:pStyle w:val="Prrafodelista"/>
              <w:widowControl/>
              <w:spacing w:after="160" w:line="259" w:lineRule="auto"/>
              <w:ind w:left="-94"/>
              <w:jc w:val="both"/>
              <w:rPr>
                <w:rFonts w:ascii="Verdana" w:hAnsi="Verdana"/>
                <w:sz w:val="20"/>
                <w:lang w:val="es-ES"/>
              </w:rPr>
            </w:pPr>
            <w:r w:rsidRPr="00AC447E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Describa en forma sucinta el problema a abordar, sus fundamentos centrales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,</w:t>
            </w:r>
            <w:r w:rsidRPr="00AC447E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sus implicaciones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, y como </w:t>
            </w:r>
            <w:r w:rsidR="00067553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piensa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abordarlo.</w:t>
            </w:r>
            <w:r>
              <w:rPr>
                <w:rFonts w:ascii="Verdana" w:hAnsi="Verdana"/>
                <w:sz w:val="20"/>
                <w:lang w:val="es-ES"/>
              </w:rPr>
              <w:t xml:space="preserve"> </w:t>
            </w:r>
            <w:r w:rsidR="00302204" w:rsidRPr="007027F1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(Máximo 3 Páginas)</w:t>
            </w:r>
            <w:r w:rsidR="00302204" w:rsidRPr="00810523">
              <w:rPr>
                <w:rFonts w:ascii="Verdana" w:hAnsi="Verdana"/>
                <w:sz w:val="20"/>
                <w:lang w:val="es-ES"/>
              </w:rPr>
              <w:t xml:space="preserve"> </w:t>
            </w:r>
          </w:p>
          <w:p w14:paraId="3EAC19E5" w14:textId="58915A95" w:rsidR="00302204" w:rsidRDefault="00302204" w:rsidP="00F95C3E">
            <w:pPr>
              <w:widowControl/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</w:p>
          <w:p w14:paraId="5B4CE06B" w14:textId="77777777" w:rsidR="00B1137A" w:rsidRDefault="00B1137A" w:rsidP="00F95C3E">
            <w:pPr>
              <w:widowControl/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</w:p>
          <w:p w14:paraId="6AD38D30" w14:textId="77777777" w:rsidR="00502755" w:rsidRDefault="00502755" w:rsidP="00F95C3E">
            <w:pPr>
              <w:widowControl/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</w:p>
        </w:tc>
      </w:tr>
      <w:tr w:rsidR="00EA3F50" w14:paraId="0C8E65B6" w14:textId="77777777" w:rsidTr="00F95C3E">
        <w:tc>
          <w:tcPr>
            <w:tcW w:w="9214" w:type="dxa"/>
            <w:gridSpan w:val="6"/>
          </w:tcPr>
          <w:p w14:paraId="2E95B9B5" w14:textId="77777777" w:rsidR="00302204" w:rsidRDefault="00302204" w:rsidP="00F95C3E">
            <w:pPr>
              <w:pStyle w:val="Prrafodelista"/>
              <w:widowControl/>
              <w:numPr>
                <w:ilvl w:val="0"/>
                <w:numId w:val="4"/>
              </w:numPr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  <w:r w:rsidRPr="007027F1">
              <w:rPr>
                <w:rFonts w:ascii="Verdana" w:hAnsi="Verdana"/>
                <w:b/>
                <w:sz w:val="20"/>
                <w:lang w:val="es-ES"/>
              </w:rPr>
              <w:t>Hipótesis</w:t>
            </w:r>
            <w:r w:rsidRPr="00810523">
              <w:rPr>
                <w:rFonts w:ascii="Verdana" w:hAnsi="Verdana"/>
                <w:sz w:val="20"/>
                <w:lang w:val="es-ES"/>
              </w:rPr>
              <w:t>:</w:t>
            </w:r>
          </w:p>
          <w:p w14:paraId="28E3D542" w14:textId="1495C650" w:rsidR="00BA16C1" w:rsidRDefault="00BA16C1" w:rsidP="00F95C3E">
            <w:pPr>
              <w:pStyle w:val="Prrafodelista"/>
              <w:widowControl/>
              <w:spacing w:after="160" w:line="259" w:lineRule="auto"/>
              <w:ind w:left="-94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  <w:r w:rsidRPr="007027F1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(Máximo 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1/2 Página</w:t>
            </w:r>
            <w:r w:rsidRPr="007027F1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)</w:t>
            </w:r>
          </w:p>
          <w:p w14:paraId="50E5A488" w14:textId="77777777" w:rsidR="00F95C3E" w:rsidRPr="00810523" w:rsidRDefault="00F95C3E" w:rsidP="00F95C3E">
            <w:pPr>
              <w:pStyle w:val="Prrafodelista"/>
              <w:widowControl/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</w:p>
          <w:p w14:paraId="410233EA" w14:textId="77777777" w:rsidR="00EA3F50" w:rsidRDefault="00EA3F50" w:rsidP="00F95C3E">
            <w:pPr>
              <w:widowControl/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</w:p>
        </w:tc>
      </w:tr>
      <w:tr w:rsidR="00302204" w14:paraId="74570AA5" w14:textId="77777777" w:rsidTr="00F95C3E">
        <w:tc>
          <w:tcPr>
            <w:tcW w:w="9214" w:type="dxa"/>
            <w:gridSpan w:val="6"/>
          </w:tcPr>
          <w:p w14:paraId="4DE0B874" w14:textId="77777777" w:rsidR="00302204" w:rsidRPr="00810523" w:rsidRDefault="00302204" w:rsidP="00F95C3E">
            <w:pPr>
              <w:pStyle w:val="Prrafodelista"/>
              <w:widowControl/>
              <w:numPr>
                <w:ilvl w:val="0"/>
                <w:numId w:val="4"/>
              </w:numPr>
              <w:spacing w:after="160" w:line="259" w:lineRule="auto"/>
              <w:ind w:left="-94" w:right="-137"/>
              <w:rPr>
                <w:rFonts w:ascii="Verdana" w:hAnsi="Verdana"/>
                <w:sz w:val="20"/>
                <w:lang w:val="es-ES"/>
              </w:rPr>
            </w:pPr>
            <w:r w:rsidRPr="007027F1">
              <w:rPr>
                <w:rFonts w:ascii="Verdana" w:hAnsi="Verdana"/>
                <w:b/>
                <w:sz w:val="20"/>
                <w:lang w:val="es-ES"/>
              </w:rPr>
              <w:lastRenderedPageBreak/>
              <w:t>Objetivos</w:t>
            </w:r>
            <w:r w:rsidRPr="00810523">
              <w:rPr>
                <w:rFonts w:ascii="Verdana" w:hAnsi="Verdana"/>
                <w:sz w:val="20"/>
                <w:lang w:val="es-ES"/>
              </w:rPr>
              <w:t>:</w:t>
            </w:r>
          </w:p>
          <w:p w14:paraId="411122F7" w14:textId="77777777" w:rsidR="00302204" w:rsidRDefault="00302204" w:rsidP="00F95C3E">
            <w:pPr>
              <w:pStyle w:val="Prrafodelista"/>
              <w:widowControl/>
              <w:numPr>
                <w:ilvl w:val="0"/>
                <w:numId w:val="16"/>
              </w:numPr>
              <w:spacing w:after="160" w:line="259" w:lineRule="auto"/>
              <w:ind w:left="-94" w:right="-137"/>
              <w:rPr>
                <w:rFonts w:ascii="Verdana" w:hAnsi="Verdana"/>
                <w:sz w:val="20"/>
                <w:lang w:val="es-ES"/>
              </w:rPr>
            </w:pPr>
            <w:r w:rsidRPr="00810523">
              <w:rPr>
                <w:rFonts w:ascii="Verdana" w:hAnsi="Verdana"/>
                <w:sz w:val="20"/>
                <w:lang w:val="es-ES"/>
              </w:rPr>
              <w:t xml:space="preserve">General </w:t>
            </w:r>
            <w:r w:rsidRPr="007027F1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(Máximo 2)</w:t>
            </w:r>
          </w:p>
          <w:p w14:paraId="49773BFD" w14:textId="77777777" w:rsidR="00302204" w:rsidRDefault="00302204" w:rsidP="00F95C3E">
            <w:pPr>
              <w:pStyle w:val="Prrafodelista"/>
              <w:widowControl/>
              <w:spacing w:after="160" w:line="259" w:lineRule="auto"/>
              <w:ind w:left="-94" w:right="-137"/>
              <w:rPr>
                <w:rFonts w:ascii="Verdana" w:hAnsi="Verdana"/>
                <w:sz w:val="20"/>
                <w:lang w:val="es-ES"/>
              </w:rPr>
            </w:pPr>
          </w:p>
          <w:p w14:paraId="7E454614" w14:textId="77777777" w:rsidR="007027F1" w:rsidRDefault="007027F1" w:rsidP="00F95C3E">
            <w:pPr>
              <w:pStyle w:val="Prrafodelista"/>
              <w:widowControl/>
              <w:spacing w:after="160" w:line="259" w:lineRule="auto"/>
              <w:ind w:left="-94" w:right="-137"/>
              <w:rPr>
                <w:rFonts w:ascii="Verdana" w:hAnsi="Verdana"/>
                <w:sz w:val="20"/>
                <w:lang w:val="es-ES"/>
              </w:rPr>
            </w:pPr>
          </w:p>
          <w:p w14:paraId="429E600E" w14:textId="77777777" w:rsidR="00302204" w:rsidRPr="007027F1" w:rsidRDefault="00302204" w:rsidP="00F95C3E">
            <w:pPr>
              <w:pStyle w:val="Prrafodelista"/>
              <w:widowControl/>
              <w:numPr>
                <w:ilvl w:val="0"/>
                <w:numId w:val="16"/>
              </w:numPr>
              <w:spacing w:after="160" w:line="259" w:lineRule="auto"/>
              <w:ind w:left="-94" w:right="-137"/>
              <w:rPr>
                <w:rFonts w:ascii="Verdana" w:hAnsi="Verdana"/>
                <w:sz w:val="20"/>
                <w:lang w:val="es-ES"/>
              </w:rPr>
            </w:pPr>
            <w:r w:rsidRPr="00302204">
              <w:rPr>
                <w:rFonts w:ascii="Verdana" w:hAnsi="Verdana"/>
                <w:sz w:val="20"/>
                <w:lang w:val="es-ES"/>
              </w:rPr>
              <w:t xml:space="preserve">Específicos </w:t>
            </w:r>
            <w:r w:rsidRPr="007027F1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(Máximo 5)</w:t>
            </w:r>
          </w:p>
          <w:p w14:paraId="04560DAB" w14:textId="77777777" w:rsidR="007027F1" w:rsidRPr="007027F1" w:rsidRDefault="007027F1" w:rsidP="00F95C3E">
            <w:pPr>
              <w:widowControl/>
              <w:spacing w:after="160" w:line="259" w:lineRule="auto"/>
              <w:ind w:left="-94" w:right="-137"/>
              <w:rPr>
                <w:rFonts w:ascii="Verdana" w:hAnsi="Verdana"/>
                <w:sz w:val="20"/>
                <w:lang w:val="es-ES"/>
              </w:rPr>
            </w:pPr>
          </w:p>
        </w:tc>
      </w:tr>
      <w:tr w:rsidR="00302204" w14:paraId="0DCE2F16" w14:textId="77777777" w:rsidTr="00F95C3E">
        <w:tc>
          <w:tcPr>
            <w:tcW w:w="9214" w:type="dxa"/>
            <w:gridSpan w:val="6"/>
          </w:tcPr>
          <w:p w14:paraId="4A405E9E" w14:textId="77777777" w:rsidR="00302204" w:rsidRPr="00810523" w:rsidRDefault="00302204" w:rsidP="00F95C3E">
            <w:pPr>
              <w:pStyle w:val="Prrafodelista"/>
              <w:widowControl/>
              <w:numPr>
                <w:ilvl w:val="0"/>
                <w:numId w:val="4"/>
              </w:numPr>
              <w:spacing w:after="160" w:line="259" w:lineRule="auto"/>
              <w:ind w:left="-94" w:right="-137"/>
              <w:rPr>
                <w:rFonts w:ascii="Verdana" w:hAnsi="Verdana"/>
                <w:sz w:val="20"/>
                <w:lang w:val="es-ES"/>
              </w:rPr>
            </w:pPr>
            <w:r w:rsidRPr="007027F1">
              <w:rPr>
                <w:rFonts w:ascii="Verdana" w:hAnsi="Verdana"/>
                <w:b/>
                <w:sz w:val="20"/>
                <w:lang w:val="es-ES"/>
              </w:rPr>
              <w:t>Metodología</w:t>
            </w:r>
            <w:r w:rsidRPr="00810523">
              <w:rPr>
                <w:rFonts w:ascii="Verdana" w:hAnsi="Verdana"/>
                <w:sz w:val="20"/>
                <w:lang w:val="es-ES"/>
              </w:rPr>
              <w:t xml:space="preserve"> </w:t>
            </w:r>
            <w:r w:rsidRPr="007027F1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(Máximo 3 páginas)</w:t>
            </w:r>
          </w:p>
          <w:p w14:paraId="227AA4D9" w14:textId="77777777" w:rsidR="00302204" w:rsidRDefault="00302204" w:rsidP="00F95C3E">
            <w:pPr>
              <w:pStyle w:val="Prrafodelista"/>
              <w:widowControl/>
              <w:spacing w:after="160" w:line="259" w:lineRule="auto"/>
              <w:ind w:left="-94" w:right="-137"/>
              <w:rPr>
                <w:rFonts w:ascii="Verdana" w:hAnsi="Verdana"/>
                <w:sz w:val="20"/>
                <w:lang w:val="es-ES"/>
              </w:rPr>
            </w:pPr>
          </w:p>
          <w:p w14:paraId="227E9B05" w14:textId="77777777" w:rsidR="00B5442C" w:rsidRDefault="00B5442C" w:rsidP="00F95C3E">
            <w:pPr>
              <w:pStyle w:val="Prrafodelista"/>
              <w:widowControl/>
              <w:spacing w:after="160" w:line="259" w:lineRule="auto"/>
              <w:ind w:left="-94" w:right="-137"/>
              <w:rPr>
                <w:rFonts w:ascii="Verdana" w:hAnsi="Verdana"/>
                <w:sz w:val="20"/>
                <w:lang w:val="es-ES"/>
              </w:rPr>
            </w:pPr>
          </w:p>
          <w:p w14:paraId="45419FBD" w14:textId="77777777" w:rsidR="00A842F3" w:rsidRDefault="00A842F3" w:rsidP="00F95C3E">
            <w:pPr>
              <w:pStyle w:val="Prrafodelista"/>
              <w:widowControl/>
              <w:spacing w:after="160" w:line="259" w:lineRule="auto"/>
              <w:ind w:left="-94" w:right="-137"/>
              <w:rPr>
                <w:rFonts w:ascii="Verdana" w:hAnsi="Verdana"/>
                <w:sz w:val="20"/>
                <w:lang w:val="es-ES"/>
              </w:rPr>
            </w:pPr>
          </w:p>
          <w:p w14:paraId="2CC14704" w14:textId="1A5EE345" w:rsidR="00B1137A" w:rsidRPr="00810523" w:rsidRDefault="00B1137A" w:rsidP="00F95C3E">
            <w:pPr>
              <w:pStyle w:val="Prrafodelista"/>
              <w:widowControl/>
              <w:spacing w:after="160" w:line="259" w:lineRule="auto"/>
              <w:ind w:left="-94" w:right="-137"/>
              <w:rPr>
                <w:rFonts w:ascii="Verdana" w:hAnsi="Verdana"/>
                <w:sz w:val="20"/>
                <w:lang w:val="es-ES"/>
              </w:rPr>
            </w:pPr>
          </w:p>
        </w:tc>
      </w:tr>
      <w:tr w:rsidR="00302204" w14:paraId="12A7776A" w14:textId="77777777" w:rsidTr="00F95C3E">
        <w:tc>
          <w:tcPr>
            <w:tcW w:w="9214" w:type="dxa"/>
            <w:gridSpan w:val="6"/>
          </w:tcPr>
          <w:p w14:paraId="0D5FF7FB" w14:textId="77777777" w:rsidR="008604CF" w:rsidRPr="008604CF" w:rsidRDefault="008604CF" w:rsidP="00F95C3E">
            <w:pPr>
              <w:pStyle w:val="Prrafodelista"/>
              <w:widowControl/>
              <w:numPr>
                <w:ilvl w:val="0"/>
                <w:numId w:val="4"/>
              </w:numPr>
              <w:spacing w:after="160" w:line="259" w:lineRule="auto"/>
              <w:ind w:left="-94" w:right="-137"/>
              <w:rPr>
                <w:rFonts w:ascii="Verdana" w:hAnsi="Verdana"/>
                <w:b/>
                <w:sz w:val="20"/>
              </w:rPr>
            </w:pPr>
            <w:r w:rsidRPr="008604CF">
              <w:rPr>
                <w:rFonts w:ascii="Verdana" w:hAnsi="Verdana"/>
                <w:b/>
                <w:sz w:val="20"/>
                <w:lang w:val="es-ES"/>
              </w:rPr>
              <w:t>Trabajo adelantado</w:t>
            </w:r>
          </w:p>
          <w:p w14:paraId="35B90943" w14:textId="6717361A" w:rsidR="00302204" w:rsidRPr="008604CF" w:rsidRDefault="00302204" w:rsidP="00F95C3E">
            <w:pPr>
              <w:pStyle w:val="Prrafodelista"/>
              <w:widowControl/>
              <w:spacing w:after="160" w:line="259" w:lineRule="auto"/>
              <w:ind w:left="-94" w:right="-137"/>
              <w:rPr>
                <w:rFonts w:ascii="Verdana" w:hAnsi="Verdana"/>
                <w:sz w:val="20"/>
              </w:rPr>
            </w:pPr>
            <w:r w:rsidRPr="008604CF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Principales logros disponibles</w:t>
            </w:r>
            <w:r w:rsidR="003749EE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,</w:t>
            </w:r>
            <w:r w:rsidR="008604CF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si los hay</w:t>
            </w:r>
            <w:r w:rsidRPr="008604CF">
              <w:rPr>
                <w:rFonts w:ascii="Verdana" w:hAnsi="Verdana"/>
                <w:sz w:val="20"/>
                <w:lang w:val="es-ES"/>
              </w:rPr>
              <w:t xml:space="preserve"> </w:t>
            </w:r>
            <w:r w:rsidR="003749EE" w:rsidRPr="007027F1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(Máximo </w:t>
            </w:r>
            <w:r w:rsidR="003749EE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1 página</w:t>
            </w:r>
            <w:r w:rsidR="003749EE" w:rsidRPr="007027F1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)</w:t>
            </w:r>
            <w:r w:rsidR="003749EE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.</w:t>
            </w:r>
          </w:p>
          <w:p w14:paraId="16A52835" w14:textId="75036C0C" w:rsidR="00302204" w:rsidRDefault="00302204" w:rsidP="00F95C3E">
            <w:pPr>
              <w:pStyle w:val="Prrafodelista"/>
              <w:widowControl/>
              <w:spacing w:after="160" w:line="259" w:lineRule="auto"/>
              <w:ind w:left="-94" w:right="-137"/>
              <w:rPr>
                <w:rFonts w:ascii="Verdana" w:hAnsi="Verdana"/>
                <w:sz w:val="20"/>
              </w:rPr>
            </w:pPr>
          </w:p>
          <w:p w14:paraId="1F54FC47" w14:textId="77777777" w:rsidR="00B1137A" w:rsidRDefault="00B1137A" w:rsidP="00F95C3E">
            <w:pPr>
              <w:pStyle w:val="Prrafodelista"/>
              <w:widowControl/>
              <w:spacing w:after="160" w:line="259" w:lineRule="auto"/>
              <w:ind w:left="-94" w:right="-137"/>
              <w:rPr>
                <w:rFonts w:ascii="Verdana" w:hAnsi="Verdana"/>
                <w:sz w:val="20"/>
              </w:rPr>
            </w:pPr>
          </w:p>
          <w:p w14:paraId="26BB7C84" w14:textId="77777777" w:rsidR="00B5442C" w:rsidRDefault="00B5442C" w:rsidP="00F95C3E">
            <w:pPr>
              <w:pStyle w:val="Prrafodelista"/>
              <w:widowControl/>
              <w:spacing w:after="160" w:line="259" w:lineRule="auto"/>
              <w:ind w:left="-94" w:right="-137"/>
              <w:rPr>
                <w:rFonts w:ascii="Verdana" w:hAnsi="Verdana"/>
                <w:sz w:val="20"/>
              </w:rPr>
            </w:pPr>
          </w:p>
          <w:p w14:paraId="59043D10" w14:textId="77777777" w:rsidR="00A842F3" w:rsidRPr="00B5442C" w:rsidRDefault="00A842F3" w:rsidP="00F95C3E">
            <w:pPr>
              <w:pStyle w:val="Prrafodelista"/>
              <w:widowControl/>
              <w:spacing w:after="160" w:line="259" w:lineRule="auto"/>
              <w:ind w:left="-94" w:right="-137"/>
              <w:rPr>
                <w:rFonts w:ascii="Verdana" w:hAnsi="Verdana"/>
                <w:sz w:val="20"/>
              </w:rPr>
            </w:pPr>
          </w:p>
        </w:tc>
      </w:tr>
      <w:tr w:rsidR="00302204" w14:paraId="5265F82E" w14:textId="77777777" w:rsidTr="00F95C3E">
        <w:tc>
          <w:tcPr>
            <w:tcW w:w="9214" w:type="dxa"/>
            <w:gridSpan w:val="6"/>
          </w:tcPr>
          <w:p w14:paraId="3D9CE6DD" w14:textId="77777777" w:rsidR="00302204" w:rsidRPr="00810523" w:rsidRDefault="00302204" w:rsidP="00F95C3E">
            <w:pPr>
              <w:pStyle w:val="Prrafodelista"/>
              <w:widowControl/>
              <w:numPr>
                <w:ilvl w:val="0"/>
                <w:numId w:val="4"/>
              </w:numPr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  <w:r w:rsidRPr="008604CF">
              <w:rPr>
                <w:rFonts w:ascii="Verdana" w:hAnsi="Verdana"/>
                <w:b/>
                <w:sz w:val="20"/>
                <w:lang w:val="es-ES"/>
              </w:rPr>
              <w:t>Referencias bibliográficas</w:t>
            </w:r>
            <w:r w:rsidRPr="00810523">
              <w:rPr>
                <w:rFonts w:ascii="Verdana" w:hAnsi="Verdana"/>
                <w:sz w:val="20"/>
                <w:lang w:val="es-ES"/>
              </w:rPr>
              <w:t xml:space="preserve"> </w:t>
            </w:r>
            <w:r w:rsidRPr="008604CF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(Máximo 3 páginas)</w:t>
            </w:r>
          </w:p>
          <w:p w14:paraId="47517F75" w14:textId="77777777" w:rsidR="00302204" w:rsidRDefault="00302204" w:rsidP="00F95C3E">
            <w:pPr>
              <w:pStyle w:val="Prrafodelista"/>
              <w:widowControl/>
              <w:spacing w:after="160" w:line="259" w:lineRule="auto"/>
              <w:ind w:left="-94"/>
              <w:jc w:val="both"/>
              <w:rPr>
                <w:rFonts w:ascii="Verdana" w:hAnsi="Verdana"/>
                <w:sz w:val="20"/>
                <w:lang w:val="es-ES"/>
              </w:rPr>
            </w:pPr>
          </w:p>
          <w:p w14:paraId="01A49897" w14:textId="77777777" w:rsidR="00B5442C" w:rsidRDefault="00B5442C" w:rsidP="00F95C3E">
            <w:pPr>
              <w:pStyle w:val="Prrafodelista"/>
              <w:widowControl/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</w:p>
          <w:p w14:paraId="6AA5C856" w14:textId="77777777" w:rsidR="00A842F3" w:rsidRDefault="00A842F3" w:rsidP="00F95C3E">
            <w:pPr>
              <w:pStyle w:val="Prrafodelista"/>
              <w:widowControl/>
              <w:spacing w:after="160" w:line="259" w:lineRule="auto"/>
              <w:ind w:left="-94"/>
              <w:jc w:val="center"/>
              <w:rPr>
                <w:rFonts w:ascii="Verdana" w:hAnsi="Verdana"/>
                <w:sz w:val="20"/>
                <w:lang w:val="es-ES"/>
              </w:rPr>
            </w:pPr>
          </w:p>
          <w:p w14:paraId="6041ABBA" w14:textId="3CF6FF1D" w:rsidR="00B1137A" w:rsidRPr="00810523" w:rsidRDefault="00B1137A" w:rsidP="00F95C3E">
            <w:pPr>
              <w:pStyle w:val="Prrafodelista"/>
              <w:widowControl/>
              <w:spacing w:after="160" w:line="259" w:lineRule="auto"/>
              <w:ind w:left="-94"/>
              <w:jc w:val="center"/>
              <w:rPr>
                <w:rFonts w:ascii="Verdana" w:hAnsi="Verdana"/>
                <w:sz w:val="20"/>
                <w:lang w:val="es-ES"/>
              </w:rPr>
            </w:pPr>
          </w:p>
        </w:tc>
      </w:tr>
      <w:tr w:rsidR="00302204" w14:paraId="1A4F3A8C" w14:textId="77777777" w:rsidTr="00F95C3E">
        <w:tc>
          <w:tcPr>
            <w:tcW w:w="9214" w:type="dxa"/>
            <w:gridSpan w:val="6"/>
          </w:tcPr>
          <w:p w14:paraId="2CEECEFC" w14:textId="77777777" w:rsidR="00302204" w:rsidRDefault="00302204" w:rsidP="00F95C3E">
            <w:pPr>
              <w:pStyle w:val="Prrafodelista"/>
              <w:widowControl/>
              <w:numPr>
                <w:ilvl w:val="0"/>
                <w:numId w:val="4"/>
              </w:numPr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  <w:r w:rsidRPr="008604CF">
              <w:rPr>
                <w:rFonts w:ascii="Verdana" w:hAnsi="Verdana"/>
                <w:b/>
                <w:sz w:val="20"/>
                <w:lang w:val="es-ES"/>
              </w:rPr>
              <w:t>Recursos disponibles</w:t>
            </w:r>
          </w:p>
          <w:p w14:paraId="442C53A0" w14:textId="68DE5BB0" w:rsidR="00302204" w:rsidRDefault="00302204" w:rsidP="00F95C3E">
            <w:pPr>
              <w:pStyle w:val="Prrafodelista"/>
              <w:widowControl/>
              <w:spacing w:after="160" w:line="259" w:lineRule="auto"/>
              <w:ind w:left="-94"/>
              <w:jc w:val="both"/>
              <w:rPr>
                <w:rFonts w:ascii="Verdana" w:hAnsi="Verdana"/>
                <w:sz w:val="20"/>
                <w:lang w:val="es-ES"/>
              </w:rPr>
            </w:pPr>
            <w:r w:rsidRPr="00E659D0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Recursos y medios que comprometen el profesor </w:t>
            </w:r>
            <w:proofErr w:type="spellStart"/>
            <w:r w:rsidRPr="00E659D0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patrocinante</w:t>
            </w:r>
            <w:proofErr w:type="spellEnd"/>
            <w:r w:rsidRPr="00E659D0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y la unidad académica para el adecuado desarrollo de la Investigación, los cuales estarán a disposición del(de la) </w:t>
            </w:r>
            <w:r w:rsidR="00A842F3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post-</w:t>
            </w:r>
            <w:proofErr w:type="spellStart"/>
            <w:r w:rsidR="00A842F3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doc</w:t>
            </w:r>
            <w:proofErr w:type="spellEnd"/>
            <w:r w:rsidRPr="00E659D0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</w:t>
            </w:r>
            <w:r w:rsidR="00A842F3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para </w:t>
            </w:r>
            <w:r w:rsidRPr="00E659D0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la ejecución del proyecto (Máximo 1 página).</w:t>
            </w:r>
          </w:p>
          <w:p w14:paraId="139705B3" w14:textId="77777777" w:rsidR="00302204" w:rsidRDefault="00302204" w:rsidP="00F95C3E">
            <w:pPr>
              <w:pStyle w:val="Prrafodelista"/>
              <w:widowControl/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</w:p>
          <w:p w14:paraId="23C2678A" w14:textId="77777777" w:rsidR="00A842F3" w:rsidRDefault="00A842F3" w:rsidP="00F95C3E">
            <w:pPr>
              <w:pStyle w:val="Prrafodelista"/>
              <w:widowControl/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</w:p>
          <w:p w14:paraId="7390EFDF" w14:textId="77777777" w:rsidR="00A842F3" w:rsidRPr="00810523" w:rsidRDefault="00A842F3" w:rsidP="00F95C3E">
            <w:pPr>
              <w:pStyle w:val="Prrafodelista"/>
              <w:widowControl/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</w:p>
        </w:tc>
      </w:tr>
      <w:tr w:rsidR="00302204" w14:paraId="4F1C2A44" w14:textId="77777777" w:rsidTr="00F95C3E">
        <w:tc>
          <w:tcPr>
            <w:tcW w:w="9214" w:type="dxa"/>
            <w:gridSpan w:val="6"/>
          </w:tcPr>
          <w:p w14:paraId="6C85BC23" w14:textId="77777777" w:rsidR="00302204" w:rsidRDefault="00302204" w:rsidP="00F95C3E">
            <w:pPr>
              <w:pStyle w:val="Prrafodelista"/>
              <w:widowControl/>
              <w:numPr>
                <w:ilvl w:val="0"/>
                <w:numId w:val="4"/>
              </w:numPr>
              <w:spacing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  <w:r w:rsidRPr="008604CF">
              <w:rPr>
                <w:rFonts w:ascii="Verdana" w:hAnsi="Verdana"/>
                <w:b/>
                <w:sz w:val="20"/>
                <w:lang w:val="es-ES"/>
              </w:rPr>
              <w:t xml:space="preserve">Rol Investigador(a) </w:t>
            </w:r>
            <w:proofErr w:type="spellStart"/>
            <w:r w:rsidRPr="008604CF">
              <w:rPr>
                <w:rFonts w:ascii="Verdana" w:hAnsi="Verdana"/>
                <w:b/>
                <w:sz w:val="20"/>
                <w:lang w:val="es-ES"/>
              </w:rPr>
              <w:t>Patrocinante</w:t>
            </w:r>
            <w:proofErr w:type="spellEnd"/>
            <w:r w:rsidRPr="008604CF">
              <w:rPr>
                <w:rFonts w:ascii="Verdana" w:hAnsi="Verdana"/>
                <w:b/>
                <w:sz w:val="20"/>
                <w:lang w:val="es-ES"/>
              </w:rPr>
              <w:t xml:space="preserve"> en este proyecto</w:t>
            </w:r>
          </w:p>
          <w:p w14:paraId="618F7C28" w14:textId="471806E7" w:rsidR="00302204" w:rsidRDefault="00302204" w:rsidP="00F95C3E">
            <w:pPr>
              <w:pStyle w:val="Prrafodelista"/>
              <w:widowControl/>
              <w:spacing w:after="160" w:line="259" w:lineRule="auto"/>
              <w:ind w:left="-94"/>
              <w:jc w:val="both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Señale cual será el rol que el </w:t>
            </w:r>
            <w:r w:rsidR="00A842F3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Investigador </w:t>
            </w:r>
            <w:proofErr w:type="spellStart"/>
            <w:r w:rsidR="00A842F3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P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atrocinante</w:t>
            </w:r>
            <w:proofErr w:type="spellEnd"/>
            <w:r w:rsidR="00A842F3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(IP)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tendrá en el proyecto presentado por el becario y el aporte que hará </w:t>
            </w:r>
            <w:r w:rsidRPr="00384B80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(Máximo 1</w:t>
            </w:r>
            <w:r w:rsidRPr="00D33404">
              <w:rPr>
                <w:rFonts w:ascii="Verdana" w:hAnsi="Verdana"/>
                <w:sz w:val="20"/>
                <w:lang w:val="es-ES"/>
              </w:rPr>
              <w:t xml:space="preserve"> </w:t>
            </w:r>
            <w:r w:rsidRPr="00384B80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Página).</w:t>
            </w:r>
          </w:p>
          <w:p w14:paraId="589AE4AB" w14:textId="77777777" w:rsidR="00302204" w:rsidRDefault="00302204" w:rsidP="00F95C3E">
            <w:pPr>
              <w:pStyle w:val="Prrafodelista"/>
              <w:widowControl/>
              <w:spacing w:after="160" w:line="259" w:lineRule="auto"/>
              <w:ind w:left="-94"/>
              <w:jc w:val="both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</w:p>
          <w:p w14:paraId="740AE5DB" w14:textId="77777777" w:rsidR="00213CB9" w:rsidRDefault="00213CB9" w:rsidP="00F95C3E">
            <w:pPr>
              <w:pStyle w:val="Prrafodelista"/>
              <w:widowControl/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</w:p>
          <w:p w14:paraId="7AF8FC61" w14:textId="77777777" w:rsidR="00B1137A" w:rsidRDefault="00B1137A" w:rsidP="00F95C3E">
            <w:pPr>
              <w:pStyle w:val="Prrafodelista"/>
              <w:widowControl/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</w:p>
          <w:p w14:paraId="3906A607" w14:textId="77777777" w:rsidR="00A842F3" w:rsidRPr="00810523" w:rsidRDefault="00A842F3" w:rsidP="00F95C3E">
            <w:pPr>
              <w:pStyle w:val="Prrafodelista"/>
              <w:widowControl/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</w:p>
        </w:tc>
      </w:tr>
      <w:tr w:rsidR="00502755" w14:paraId="3F2662E1" w14:textId="77777777" w:rsidTr="00F95C3E">
        <w:tc>
          <w:tcPr>
            <w:tcW w:w="9214" w:type="dxa"/>
            <w:gridSpan w:val="6"/>
          </w:tcPr>
          <w:p w14:paraId="05BFA1F0" w14:textId="77777777" w:rsidR="00502755" w:rsidRDefault="00502755" w:rsidP="00F95C3E">
            <w:pPr>
              <w:pStyle w:val="Prrafodelista"/>
              <w:widowControl/>
              <w:numPr>
                <w:ilvl w:val="0"/>
                <w:numId w:val="4"/>
              </w:numPr>
              <w:spacing w:line="259" w:lineRule="auto"/>
              <w:ind w:left="-94"/>
              <w:rPr>
                <w:rFonts w:ascii="Verdana" w:hAnsi="Verdana"/>
                <w:b/>
                <w:sz w:val="20"/>
                <w:lang w:val="es-ES"/>
              </w:rPr>
            </w:pPr>
            <w:r>
              <w:rPr>
                <w:rFonts w:ascii="Verdana" w:hAnsi="Verdana"/>
                <w:b/>
                <w:sz w:val="20"/>
                <w:lang w:val="es-ES"/>
              </w:rPr>
              <w:lastRenderedPageBreak/>
              <w:t>Productos comprometidos</w:t>
            </w:r>
          </w:p>
          <w:p w14:paraId="23B434C7" w14:textId="77777777" w:rsidR="00502755" w:rsidRPr="004A2BCD" w:rsidRDefault="00502755" w:rsidP="00F95C3E">
            <w:pPr>
              <w:pStyle w:val="Prrafodelista"/>
              <w:widowControl/>
              <w:spacing w:line="259" w:lineRule="auto"/>
              <w:ind w:left="-94"/>
              <w:jc w:val="both"/>
              <w:rPr>
                <w:rFonts w:ascii="Verdana" w:hAnsi="Verdana"/>
                <w:color w:val="0070C0"/>
                <w:sz w:val="18"/>
                <w:szCs w:val="18"/>
                <w:lang w:val="es-ES"/>
              </w:rPr>
            </w:pPr>
            <w:r w:rsidRPr="004A2BCD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Indicar cuáles serán los productos comprometidos del proyecto (publicaciones, asistenci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as a congresos, proyectos, etc.. Tenga en cuenta las exigencias mínimas contenidas en las bases del concurso.</w:t>
            </w:r>
          </w:p>
          <w:p w14:paraId="53597FCC" w14:textId="77777777" w:rsidR="00502755" w:rsidRDefault="00502755" w:rsidP="00F95C3E">
            <w:pPr>
              <w:widowControl/>
              <w:spacing w:line="259" w:lineRule="auto"/>
              <w:ind w:left="-94"/>
              <w:rPr>
                <w:rFonts w:ascii="Verdana" w:hAnsi="Verdana"/>
                <w:b/>
                <w:sz w:val="20"/>
                <w:lang w:val="es-ES"/>
              </w:rPr>
            </w:pPr>
          </w:p>
          <w:p w14:paraId="2B889638" w14:textId="77777777" w:rsidR="00502755" w:rsidRDefault="00502755" w:rsidP="00F95C3E">
            <w:pPr>
              <w:widowControl/>
              <w:spacing w:line="259" w:lineRule="auto"/>
              <w:ind w:left="-94"/>
              <w:rPr>
                <w:rFonts w:ascii="Verdana" w:hAnsi="Verdana"/>
                <w:b/>
                <w:sz w:val="20"/>
                <w:lang w:val="es-ES"/>
              </w:rPr>
            </w:pPr>
          </w:p>
          <w:p w14:paraId="31F7A568" w14:textId="77777777" w:rsidR="00502755" w:rsidRDefault="00502755" w:rsidP="00F95C3E">
            <w:pPr>
              <w:widowControl/>
              <w:spacing w:line="259" w:lineRule="auto"/>
              <w:ind w:left="-94"/>
              <w:rPr>
                <w:rFonts w:ascii="Verdana" w:hAnsi="Verdana"/>
                <w:b/>
                <w:sz w:val="20"/>
                <w:lang w:val="es-ES"/>
              </w:rPr>
            </w:pPr>
          </w:p>
          <w:p w14:paraId="04915011" w14:textId="77777777" w:rsidR="00502755" w:rsidRDefault="00502755" w:rsidP="00F95C3E">
            <w:pPr>
              <w:widowControl/>
              <w:spacing w:line="259" w:lineRule="auto"/>
              <w:ind w:left="-94"/>
              <w:rPr>
                <w:rFonts w:ascii="Verdana" w:hAnsi="Verdana"/>
                <w:b/>
                <w:sz w:val="20"/>
                <w:lang w:val="es-ES"/>
              </w:rPr>
            </w:pPr>
          </w:p>
          <w:p w14:paraId="55B94203" w14:textId="77777777" w:rsidR="00502755" w:rsidRPr="004A2BCD" w:rsidRDefault="00502755" w:rsidP="00F95C3E">
            <w:pPr>
              <w:widowControl/>
              <w:spacing w:line="259" w:lineRule="auto"/>
              <w:ind w:left="-94"/>
              <w:rPr>
                <w:rFonts w:ascii="Verdana" w:hAnsi="Verdana"/>
                <w:b/>
                <w:sz w:val="20"/>
                <w:lang w:val="es-ES"/>
              </w:rPr>
            </w:pPr>
          </w:p>
        </w:tc>
      </w:tr>
      <w:tr w:rsidR="00502755" w14:paraId="06F75995" w14:textId="77777777" w:rsidTr="00F95C3E">
        <w:tc>
          <w:tcPr>
            <w:tcW w:w="9214" w:type="dxa"/>
            <w:gridSpan w:val="6"/>
          </w:tcPr>
          <w:p w14:paraId="4752BC2C" w14:textId="77777777" w:rsidR="00502755" w:rsidRDefault="00502755" w:rsidP="00F95C3E">
            <w:pPr>
              <w:pStyle w:val="Prrafodelista"/>
              <w:widowControl/>
              <w:numPr>
                <w:ilvl w:val="0"/>
                <w:numId w:val="4"/>
              </w:numPr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  <w:r w:rsidRPr="008604CF">
              <w:rPr>
                <w:rFonts w:ascii="Verdana" w:hAnsi="Verdana"/>
                <w:b/>
                <w:sz w:val="20"/>
                <w:lang w:val="es-ES"/>
              </w:rPr>
              <w:t>Plan de Trabajo</w:t>
            </w:r>
            <w:r w:rsidRPr="00810523">
              <w:rPr>
                <w:rFonts w:ascii="Verdana" w:hAnsi="Verdana"/>
                <w:sz w:val="20"/>
                <w:lang w:val="es-ES"/>
              </w:rPr>
              <w:t>:</w:t>
            </w:r>
            <w:r>
              <w:rPr>
                <w:rFonts w:ascii="Verdana" w:hAnsi="Verdana"/>
                <w:sz w:val="20"/>
                <w:lang w:val="es-ES"/>
              </w:rPr>
              <w:t xml:space="preserve"> </w:t>
            </w:r>
          </w:p>
          <w:p w14:paraId="4C09BC53" w14:textId="77777777" w:rsidR="00502755" w:rsidRPr="00CB111F" w:rsidRDefault="00502755" w:rsidP="00F95C3E">
            <w:pPr>
              <w:pStyle w:val="Prrafodelista"/>
              <w:widowControl/>
              <w:spacing w:after="160" w:line="259" w:lineRule="auto"/>
              <w:ind w:left="-94"/>
              <w:jc w:val="both"/>
              <w:rPr>
                <w:rFonts w:ascii="Verdana" w:hAnsi="Verdana"/>
                <w:sz w:val="20"/>
                <w:lang w:val="es-ES"/>
              </w:rPr>
            </w:pPr>
            <w:r w:rsidRPr="00CB111F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Adjuntar Carta Gantt. Recuerde que este proyecto tiene una duración máxima de 1 año, pero es esperable que él sea la base para una propuesta de proyecto a FONDECYT por una beca de mayor duración en la que se pueda profun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dizar o extender esta propuesta. Señale los principales hitos a lograr (publicaciones; proyecto post-doc. FONDECYT; </w:t>
            </w:r>
            <w:r w:rsidRPr="007027F1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 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congresos; etc.) </w:t>
            </w:r>
            <w:r w:rsidRPr="007027F1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 xml:space="preserve">(Máximo </w:t>
            </w:r>
            <w:r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1 página</w:t>
            </w:r>
            <w:r w:rsidRPr="007027F1">
              <w:rPr>
                <w:rFonts w:ascii="Verdana" w:hAnsi="Verdana"/>
                <w:color w:val="0070C0"/>
                <w:sz w:val="18"/>
                <w:szCs w:val="18"/>
                <w:lang w:val="es-ES"/>
              </w:rPr>
              <w:t>)</w:t>
            </w:r>
          </w:p>
          <w:p w14:paraId="2C8A9BEA" w14:textId="77777777" w:rsidR="00502755" w:rsidRDefault="00502755" w:rsidP="00F95C3E">
            <w:pPr>
              <w:pStyle w:val="Prrafodelista"/>
              <w:widowControl/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</w:p>
          <w:p w14:paraId="5C8C18BA" w14:textId="77777777" w:rsidR="00502755" w:rsidRPr="00BA16C1" w:rsidRDefault="00502755" w:rsidP="00F95C3E">
            <w:pPr>
              <w:pStyle w:val="Prrafodelista"/>
              <w:widowControl/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</w:p>
          <w:p w14:paraId="059D84AB" w14:textId="77777777" w:rsidR="00502755" w:rsidRPr="00810523" w:rsidRDefault="00502755" w:rsidP="00F95C3E">
            <w:pPr>
              <w:pStyle w:val="Prrafodelista"/>
              <w:widowControl/>
              <w:spacing w:after="160" w:line="259" w:lineRule="auto"/>
              <w:ind w:left="-94"/>
              <w:rPr>
                <w:rFonts w:ascii="Verdana" w:hAnsi="Verdana"/>
                <w:sz w:val="20"/>
                <w:lang w:val="es-ES"/>
              </w:rPr>
            </w:pPr>
          </w:p>
        </w:tc>
      </w:tr>
    </w:tbl>
    <w:p w14:paraId="2455A13E" w14:textId="77777777" w:rsidR="001E6680" w:rsidRPr="001E6680" w:rsidRDefault="001E6680" w:rsidP="001E6680">
      <w:pPr>
        <w:widowControl/>
        <w:spacing w:after="160" w:line="259" w:lineRule="auto"/>
        <w:rPr>
          <w:rFonts w:ascii="Verdana" w:hAnsi="Verdana"/>
          <w:sz w:val="16"/>
          <w:szCs w:val="16"/>
        </w:rPr>
      </w:pPr>
    </w:p>
    <w:p w14:paraId="0417948E" w14:textId="77777777" w:rsidR="00D33404" w:rsidRDefault="00D33404" w:rsidP="00F95C3E">
      <w:pPr>
        <w:pStyle w:val="Prrafodelista"/>
        <w:numPr>
          <w:ilvl w:val="0"/>
          <w:numId w:val="2"/>
        </w:numPr>
        <w:ind w:right="879" w:hanging="11"/>
        <w:jc w:val="both"/>
        <w:rPr>
          <w:rFonts w:ascii="Verdana" w:hAnsi="Verdana"/>
          <w:b/>
          <w:sz w:val="20"/>
        </w:rPr>
      </w:pPr>
      <w:r w:rsidRPr="00810523">
        <w:rPr>
          <w:rFonts w:ascii="Verdana" w:hAnsi="Verdana"/>
          <w:b/>
          <w:sz w:val="20"/>
        </w:rPr>
        <w:t>Anexos</w:t>
      </w:r>
    </w:p>
    <w:p w14:paraId="17AAB493" w14:textId="77777777" w:rsidR="00E03946" w:rsidRPr="00810523" w:rsidRDefault="00E03946" w:rsidP="00F95C3E">
      <w:pPr>
        <w:pStyle w:val="Prrafodelista"/>
        <w:ind w:right="879" w:hanging="11"/>
        <w:jc w:val="both"/>
        <w:rPr>
          <w:rFonts w:ascii="Verdana" w:hAnsi="Verdana"/>
          <w:b/>
          <w:sz w:val="20"/>
        </w:rPr>
      </w:pPr>
    </w:p>
    <w:p w14:paraId="1A0BB806" w14:textId="13C8DB46" w:rsidR="00D527A0" w:rsidRPr="00D527A0" w:rsidRDefault="00D527A0" w:rsidP="00F95C3E">
      <w:pPr>
        <w:pStyle w:val="Prrafodelista"/>
        <w:widowControl/>
        <w:numPr>
          <w:ilvl w:val="0"/>
          <w:numId w:val="18"/>
        </w:numPr>
        <w:spacing w:after="160" w:line="259" w:lineRule="auto"/>
        <w:ind w:left="993" w:right="879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Certificado de grado de Doctor (Original o copia legalizada).</w:t>
      </w:r>
    </w:p>
    <w:p w14:paraId="0ADE2C98" w14:textId="77777777" w:rsidR="00D33404" w:rsidRPr="001E6680" w:rsidRDefault="00E03946" w:rsidP="00F95C3E">
      <w:pPr>
        <w:pStyle w:val="Prrafodelista"/>
        <w:widowControl/>
        <w:numPr>
          <w:ilvl w:val="0"/>
          <w:numId w:val="18"/>
        </w:numPr>
        <w:spacing w:after="160" w:line="259" w:lineRule="auto"/>
        <w:ind w:left="993" w:right="879"/>
        <w:jc w:val="both"/>
        <w:rPr>
          <w:rFonts w:ascii="Verdana" w:hAnsi="Verdana"/>
          <w:i/>
          <w:sz w:val="20"/>
        </w:rPr>
      </w:pPr>
      <w:r w:rsidRPr="001E6680">
        <w:rPr>
          <w:rFonts w:ascii="Verdana" w:hAnsi="Verdana"/>
          <w:i/>
          <w:sz w:val="20"/>
        </w:rPr>
        <w:t>Curriculum vitae</w:t>
      </w:r>
    </w:p>
    <w:p w14:paraId="086177BF" w14:textId="77777777" w:rsidR="00E03946" w:rsidRDefault="00E03946" w:rsidP="00F95C3E">
      <w:pPr>
        <w:pStyle w:val="Prrafodelista"/>
        <w:widowControl/>
        <w:numPr>
          <w:ilvl w:val="0"/>
          <w:numId w:val="18"/>
        </w:numPr>
        <w:spacing w:after="160" w:line="259" w:lineRule="auto"/>
        <w:ind w:left="993" w:right="879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Respaldo de información</w:t>
      </w:r>
    </w:p>
    <w:p w14:paraId="1636F026" w14:textId="77777777" w:rsidR="00854510" w:rsidRDefault="002F1A83" w:rsidP="00F95C3E">
      <w:pPr>
        <w:pStyle w:val="Prrafodelista"/>
        <w:widowControl/>
        <w:numPr>
          <w:ilvl w:val="0"/>
          <w:numId w:val="18"/>
        </w:numPr>
        <w:spacing w:after="160" w:line="259" w:lineRule="auto"/>
        <w:ind w:left="993" w:right="879"/>
        <w:jc w:val="both"/>
        <w:rPr>
          <w:rFonts w:ascii="Verdana" w:hAnsi="Verdana"/>
          <w:sz w:val="20"/>
        </w:rPr>
      </w:pPr>
      <w:r w:rsidRPr="002F1A83">
        <w:rPr>
          <w:rFonts w:ascii="Verdana" w:hAnsi="Verdana"/>
          <w:sz w:val="20"/>
        </w:rPr>
        <w:t>Copia del a</w:t>
      </w:r>
      <w:r w:rsidR="00E03946" w:rsidRPr="002F1A83">
        <w:rPr>
          <w:rFonts w:ascii="Verdana" w:hAnsi="Verdana"/>
          <w:sz w:val="20"/>
        </w:rPr>
        <w:t xml:space="preserve">cta de </w:t>
      </w:r>
      <w:r w:rsidRPr="002F1A83">
        <w:rPr>
          <w:rFonts w:ascii="Verdana" w:hAnsi="Verdana"/>
          <w:sz w:val="20"/>
        </w:rPr>
        <w:t xml:space="preserve">Comité Académico del Programa de Doctorado con </w:t>
      </w:r>
      <w:r w:rsidR="00E03946" w:rsidRPr="002F1A83">
        <w:rPr>
          <w:rFonts w:ascii="Verdana" w:hAnsi="Verdana"/>
          <w:sz w:val="20"/>
        </w:rPr>
        <w:t xml:space="preserve">apoyo a la propuesta </w:t>
      </w:r>
    </w:p>
    <w:p w14:paraId="1E3B9A87" w14:textId="4E8095A8" w:rsidR="001E6680" w:rsidRDefault="001E6680" w:rsidP="00F95C3E">
      <w:pPr>
        <w:pStyle w:val="Prrafodelista"/>
        <w:widowControl/>
        <w:numPr>
          <w:ilvl w:val="0"/>
          <w:numId w:val="18"/>
        </w:numPr>
        <w:spacing w:after="160" w:line="259" w:lineRule="auto"/>
        <w:ind w:left="993" w:right="879"/>
        <w:jc w:val="both"/>
        <w:rPr>
          <w:rFonts w:ascii="Verdana" w:hAnsi="Verdana"/>
          <w:sz w:val="20"/>
        </w:rPr>
      </w:pPr>
      <w:r w:rsidRPr="002F1A83">
        <w:rPr>
          <w:rFonts w:ascii="Verdana" w:hAnsi="Verdana"/>
          <w:sz w:val="20"/>
        </w:rPr>
        <w:t xml:space="preserve">Carta de Compromiso del </w:t>
      </w:r>
      <w:r w:rsidR="006B7053">
        <w:rPr>
          <w:rFonts w:ascii="Verdana" w:hAnsi="Verdana"/>
          <w:sz w:val="20"/>
        </w:rPr>
        <w:t>IP</w:t>
      </w:r>
      <w:r w:rsidRPr="002F1A83">
        <w:rPr>
          <w:rFonts w:ascii="Verdana" w:hAnsi="Verdana"/>
          <w:sz w:val="20"/>
        </w:rPr>
        <w:t xml:space="preserve"> de recibir al becario</w:t>
      </w:r>
    </w:p>
    <w:p w14:paraId="755BD55E" w14:textId="0199EF0E" w:rsidR="00B1137A" w:rsidRDefault="00B1137A">
      <w:pPr>
        <w:widowControl/>
        <w:spacing w:after="160" w:line="259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br w:type="page"/>
      </w:r>
    </w:p>
    <w:p w14:paraId="24F9E0C9" w14:textId="7C89B44E" w:rsidR="00D47DFA" w:rsidRDefault="00D47DFA" w:rsidP="00D527A0">
      <w:pPr>
        <w:widowControl/>
        <w:spacing w:after="160" w:line="259" w:lineRule="auto"/>
        <w:jc w:val="center"/>
        <w:rPr>
          <w:rFonts w:ascii="Verdana" w:hAnsi="Verdana"/>
          <w:b/>
          <w:sz w:val="20"/>
          <w:u w:val="single"/>
        </w:rPr>
      </w:pPr>
      <w:r>
        <w:rPr>
          <w:rFonts w:ascii="Verdana" w:hAnsi="Verdana"/>
          <w:b/>
          <w:sz w:val="20"/>
          <w:u w:val="single"/>
        </w:rPr>
        <w:lastRenderedPageBreak/>
        <w:t>PATROCINIO DEL PROYECTO</w:t>
      </w:r>
    </w:p>
    <w:p w14:paraId="49D72180" w14:textId="5D2D0D6E" w:rsidR="00D47DFA" w:rsidRDefault="00D47DFA" w:rsidP="00D527A0">
      <w:pPr>
        <w:widowControl/>
        <w:spacing w:after="160" w:line="259" w:lineRule="auto"/>
        <w:jc w:val="center"/>
        <w:rPr>
          <w:rFonts w:ascii="Verdana" w:hAnsi="Verdana"/>
          <w:b/>
          <w:sz w:val="20"/>
          <w:u w:val="single"/>
        </w:rPr>
      </w:pPr>
    </w:p>
    <w:p w14:paraId="24691E50" w14:textId="55106C35" w:rsidR="00D47DFA" w:rsidRPr="00D527A0" w:rsidRDefault="00D47DFA" w:rsidP="00F95C3E">
      <w:pPr>
        <w:widowControl/>
        <w:spacing w:after="160" w:line="259" w:lineRule="auto"/>
        <w:ind w:left="709" w:right="879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Declaramos conocer la presente postulación y confirmamos que el </w:t>
      </w:r>
      <w:r w:rsidR="008C2EAB">
        <w:rPr>
          <w:rFonts w:ascii="Verdana" w:hAnsi="Verdana"/>
          <w:sz w:val="20"/>
        </w:rPr>
        <w:t>post-doctorante</w:t>
      </w:r>
      <w:r>
        <w:rPr>
          <w:rFonts w:ascii="Verdana" w:hAnsi="Verdana"/>
          <w:sz w:val="20"/>
        </w:rPr>
        <w:t xml:space="preserve"> contará con el respaldo y facilidades administrativas </w:t>
      </w:r>
      <w:r w:rsidR="00251B0B">
        <w:rPr>
          <w:rFonts w:ascii="Verdana" w:hAnsi="Verdana"/>
          <w:sz w:val="20"/>
        </w:rPr>
        <w:t>para desarrollar las actividades comprometidas en la presente propuesta</w:t>
      </w:r>
      <w:r>
        <w:rPr>
          <w:rFonts w:ascii="Verdana" w:hAnsi="Verdana"/>
          <w:sz w:val="20"/>
        </w:rPr>
        <w:t>.</w:t>
      </w:r>
    </w:p>
    <w:p w14:paraId="08CB34C8" w14:textId="76B490BA" w:rsidR="00D47DFA" w:rsidRDefault="00D47DFA" w:rsidP="00D527A0">
      <w:pPr>
        <w:widowControl/>
        <w:spacing w:after="160" w:line="259" w:lineRule="auto"/>
        <w:jc w:val="center"/>
        <w:rPr>
          <w:rFonts w:ascii="Verdana" w:hAnsi="Verdana"/>
          <w:b/>
          <w:sz w:val="20"/>
          <w:u w:val="single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809"/>
        <w:gridCol w:w="3402"/>
        <w:gridCol w:w="3686"/>
      </w:tblGrid>
      <w:tr w:rsidR="00D47DFA" w14:paraId="3904ED90" w14:textId="77777777" w:rsidTr="000E7244">
        <w:trPr>
          <w:jc w:val="center"/>
        </w:trPr>
        <w:tc>
          <w:tcPr>
            <w:tcW w:w="1809" w:type="dxa"/>
            <w:tcBorders>
              <w:bottom w:val="single" w:sz="4" w:space="0" w:color="FFFFFF" w:themeColor="background1"/>
            </w:tcBorders>
          </w:tcPr>
          <w:p w14:paraId="6D8AF002" w14:textId="430E14B0" w:rsidR="00D47DFA" w:rsidRDefault="00D47DFA" w:rsidP="00D47DFA">
            <w:pPr>
              <w:widowControl/>
              <w:spacing w:after="160" w:line="259" w:lineRule="auto"/>
              <w:jc w:val="center"/>
              <w:rPr>
                <w:rFonts w:ascii="Verdana" w:hAnsi="Verdana"/>
                <w:b/>
                <w:sz w:val="20"/>
                <w:u w:val="single"/>
              </w:rPr>
            </w:pPr>
          </w:p>
        </w:tc>
        <w:tc>
          <w:tcPr>
            <w:tcW w:w="3402" w:type="dxa"/>
          </w:tcPr>
          <w:p w14:paraId="062670B8" w14:textId="31A84DA2" w:rsidR="00D47DFA" w:rsidRPr="00D527A0" w:rsidRDefault="00D47DFA" w:rsidP="00D47DFA">
            <w:pPr>
              <w:widowControl/>
              <w:spacing w:after="160" w:line="259" w:lineRule="auto"/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Nombre</w:t>
            </w:r>
          </w:p>
        </w:tc>
        <w:tc>
          <w:tcPr>
            <w:tcW w:w="3686" w:type="dxa"/>
          </w:tcPr>
          <w:p w14:paraId="0BBEFD37" w14:textId="7F1FDC2E" w:rsidR="00D47DFA" w:rsidRPr="00D527A0" w:rsidRDefault="00D47DFA" w:rsidP="00D47DFA">
            <w:pPr>
              <w:widowControl/>
              <w:spacing w:after="160" w:line="259" w:lineRule="auto"/>
              <w:jc w:val="center"/>
              <w:rPr>
                <w:rFonts w:ascii="Verdana" w:hAnsi="Verdana"/>
                <w:b/>
                <w:sz w:val="20"/>
              </w:rPr>
            </w:pPr>
            <w:r w:rsidRPr="00D527A0">
              <w:rPr>
                <w:rFonts w:ascii="Verdana" w:hAnsi="Verdana"/>
                <w:b/>
                <w:sz w:val="20"/>
              </w:rPr>
              <w:t>Firma</w:t>
            </w:r>
          </w:p>
        </w:tc>
      </w:tr>
      <w:tr w:rsidR="00D47DFA" w14:paraId="3C864250" w14:textId="77777777" w:rsidTr="000E7244">
        <w:trPr>
          <w:trHeight w:val="1330"/>
          <w:jc w:val="center"/>
        </w:trPr>
        <w:tc>
          <w:tcPr>
            <w:tcW w:w="1809" w:type="dxa"/>
            <w:tcBorders>
              <w:top w:val="single" w:sz="4" w:space="0" w:color="FFFFFF" w:themeColor="background1"/>
              <w:bottom w:val="single" w:sz="4" w:space="0" w:color="auto"/>
            </w:tcBorders>
            <w:vAlign w:val="center"/>
          </w:tcPr>
          <w:p w14:paraId="0D1A8B33" w14:textId="2A895DA0" w:rsidR="00D47DFA" w:rsidRPr="00D527A0" w:rsidRDefault="00D47DFA" w:rsidP="00D47DFA">
            <w:pPr>
              <w:widowControl/>
              <w:spacing w:after="160" w:line="259" w:lineRule="auto"/>
              <w:jc w:val="center"/>
              <w:rPr>
                <w:rFonts w:ascii="Verdana" w:hAnsi="Verdana"/>
                <w:b/>
                <w:sz w:val="20"/>
              </w:rPr>
            </w:pPr>
            <w:r w:rsidRPr="00D527A0">
              <w:rPr>
                <w:rFonts w:ascii="Verdana" w:hAnsi="Verdana"/>
                <w:b/>
                <w:sz w:val="20"/>
              </w:rPr>
              <w:t>Profesor Patrocinante</w:t>
            </w:r>
          </w:p>
        </w:tc>
        <w:tc>
          <w:tcPr>
            <w:tcW w:w="3402" w:type="dxa"/>
            <w:vAlign w:val="center"/>
          </w:tcPr>
          <w:p w14:paraId="4E5AEDDB" w14:textId="77777777" w:rsidR="00D47DFA" w:rsidRDefault="00D47DFA" w:rsidP="00D47DFA">
            <w:pPr>
              <w:widowControl/>
              <w:spacing w:after="160" w:line="259" w:lineRule="auto"/>
              <w:jc w:val="center"/>
              <w:rPr>
                <w:rFonts w:ascii="Verdana" w:hAnsi="Verdana"/>
                <w:b/>
                <w:sz w:val="20"/>
                <w:u w:val="single"/>
              </w:rPr>
            </w:pPr>
          </w:p>
        </w:tc>
        <w:tc>
          <w:tcPr>
            <w:tcW w:w="3686" w:type="dxa"/>
            <w:vAlign w:val="center"/>
          </w:tcPr>
          <w:p w14:paraId="1163CB98" w14:textId="77777777" w:rsidR="00D47DFA" w:rsidRDefault="00D47DFA" w:rsidP="00D47DFA">
            <w:pPr>
              <w:widowControl/>
              <w:spacing w:after="160" w:line="259" w:lineRule="auto"/>
              <w:jc w:val="center"/>
              <w:rPr>
                <w:rFonts w:ascii="Verdana" w:hAnsi="Verdana"/>
                <w:b/>
                <w:sz w:val="20"/>
                <w:u w:val="single"/>
              </w:rPr>
            </w:pPr>
          </w:p>
        </w:tc>
      </w:tr>
      <w:tr w:rsidR="00936560" w14:paraId="7C7362AF" w14:textId="77777777" w:rsidTr="000E7244">
        <w:trPr>
          <w:trHeight w:val="1330"/>
          <w:jc w:val="center"/>
        </w:trPr>
        <w:tc>
          <w:tcPr>
            <w:tcW w:w="18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616DDC" w14:textId="4E0BF3E3" w:rsidR="00936560" w:rsidRPr="00D527A0" w:rsidRDefault="00936560" w:rsidP="00D47DFA">
            <w:pPr>
              <w:widowControl/>
              <w:spacing w:after="160" w:line="259" w:lineRule="auto"/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ecano</w:t>
            </w:r>
          </w:p>
        </w:tc>
        <w:tc>
          <w:tcPr>
            <w:tcW w:w="3402" w:type="dxa"/>
            <w:vAlign w:val="center"/>
          </w:tcPr>
          <w:p w14:paraId="46C05508" w14:textId="77777777" w:rsidR="00936560" w:rsidRDefault="00936560" w:rsidP="00D47DFA">
            <w:pPr>
              <w:widowControl/>
              <w:spacing w:after="160" w:line="259" w:lineRule="auto"/>
              <w:jc w:val="center"/>
              <w:rPr>
                <w:rFonts w:ascii="Verdana" w:hAnsi="Verdana"/>
                <w:b/>
                <w:sz w:val="20"/>
                <w:u w:val="single"/>
              </w:rPr>
            </w:pPr>
          </w:p>
        </w:tc>
        <w:tc>
          <w:tcPr>
            <w:tcW w:w="3686" w:type="dxa"/>
            <w:vAlign w:val="center"/>
          </w:tcPr>
          <w:p w14:paraId="5B8AF204" w14:textId="77777777" w:rsidR="00936560" w:rsidRDefault="00936560" w:rsidP="00D47DFA">
            <w:pPr>
              <w:widowControl/>
              <w:spacing w:after="160" w:line="259" w:lineRule="auto"/>
              <w:jc w:val="center"/>
              <w:rPr>
                <w:rFonts w:ascii="Verdana" w:hAnsi="Verdana"/>
                <w:b/>
                <w:sz w:val="20"/>
                <w:u w:val="single"/>
              </w:rPr>
            </w:pPr>
          </w:p>
        </w:tc>
      </w:tr>
    </w:tbl>
    <w:p w14:paraId="46B3E218" w14:textId="52A4DE86" w:rsidR="00D47DFA" w:rsidRDefault="00D47DFA" w:rsidP="00D527A0">
      <w:pPr>
        <w:widowControl/>
        <w:spacing w:after="160" w:line="259" w:lineRule="auto"/>
        <w:rPr>
          <w:rFonts w:ascii="Verdana" w:hAnsi="Verdana"/>
          <w:b/>
          <w:sz w:val="20"/>
          <w:u w:val="single"/>
        </w:rPr>
      </w:pPr>
    </w:p>
    <w:p w14:paraId="19F98DA1" w14:textId="257A206F" w:rsidR="00D47DFA" w:rsidRDefault="00D47DFA" w:rsidP="00F95C3E">
      <w:pPr>
        <w:widowControl/>
        <w:spacing w:after="160" w:line="259" w:lineRule="auto"/>
        <w:ind w:left="709" w:right="879"/>
        <w:jc w:val="both"/>
        <w:rPr>
          <w:rFonts w:ascii="Verdana" w:hAnsi="Verdana"/>
          <w:sz w:val="20"/>
        </w:rPr>
      </w:pPr>
      <w:r>
        <w:rPr>
          <w:rFonts w:ascii="Verdana" w:hAnsi="Verdana"/>
          <w:b/>
          <w:sz w:val="20"/>
        </w:rPr>
        <w:t xml:space="preserve">IMPORTANTE: </w:t>
      </w:r>
      <w:r>
        <w:rPr>
          <w:rFonts w:ascii="Verdana" w:hAnsi="Verdana"/>
          <w:sz w:val="20"/>
        </w:rPr>
        <w:t>No se evaluará ninguna solicitud que esté incompleta, que no cuente con la autorización (firmas) y que no se rigen por las correspondientes bases del concurso.</w:t>
      </w:r>
    </w:p>
    <w:p w14:paraId="593B07DB" w14:textId="48A94BFA" w:rsidR="00B36392" w:rsidRDefault="00B36392" w:rsidP="00D527A0">
      <w:pPr>
        <w:widowControl/>
        <w:spacing w:after="160" w:line="259" w:lineRule="auto"/>
        <w:ind w:left="709" w:right="29"/>
        <w:jc w:val="both"/>
        <w:rPr>
          <w:rFonts w:ascii="Verdana" w:hAnsi="Verdana"/>
          <w:sz w:val="20"/>
        </w:rPr>
      </w:pPr>
    </w:p>
    <w:p w14:paraId="21D4937C" w14:textId="732AB178" w:rsidR="00B36392" w:rsidRDefault="00B36392" w:rsidP="00D527A0">
      <w:pPr>
        <w:widowControl/>
        <w:spacing w:after="160" w:line="259" w:lineRule="auto"/>
        <w:ind w:left="709" w:right="29"/>
        <w:jc w:val="both"/>
        <w:rPr>
          <w:rFonts w:ascii="Verdana" w:hAnsi="Verdana"/>
          <w:sz w:val="20"/>
        </w:rPr>
      </w:pPr>
    </w:p>
    <w:p w14:paraId="47E735FD" w14:textId="7623D95C" w:rsidR="00B36392" w:rsidRDefault="00B36392" w:rsidP="00D527A0">
      <w:pPr>
        <w:widowControl/>
        <w:spacing w:after="160" w:line="259" w:lineRule="auto"/>
        <w:ind w:left="709" w:right="29"/>
        <w:jc w:val="both"/>
        <w:rPr>
          <w:rFonts w:ascii="Verdana" w:hAnsi="Verdana"/>
          <w:sz w:val="20"/>
        </w:rPr>
      </w:pPr>
    </w:p>
    <w:p w14:paraId="5856A18C" w14:textId="77777777" w:rsidR="0021629D" w:rsidRDefault="0021629D" w:rsidP="00D527A0">
      <w:pPr>
        <w:widowControl/>
        <w:spacing w:after="160" w:line="259" w:lineRule="auto"/>
        <w:ind w:left="709" w:right="29"/>
        <w:jc w:val="both"/>
        <w:rPr>
          <w:rFonts w:ascii="Verdana" w:hAnsi="Verdana"/>
          <w:sz w:val="20"/>
        </w:rPr>
      </w:pPr>
    </w:p>
    <w:p w14:paraId="2DF0970A" w14:textId="2AA1AFCE" w:rsidR="00B36392" w:rsidRPr="00D527A0" w:rsidRDefault="00B36392" w:rsidP="00D527A0">
      <w:pPr>
        <w:widowControl/>
        <w:spacing w:after="160" w:line="259" w:lineRule="auto"/>
        <w:ind w:left="709" w:right="29"/>
        <w:jc w:val="center"/>
        <w:rPr>
          <w:rFonts w:ascii="Verdana" w:hAnsi="Verdana"/>
          <w:b/>
          <w:sz w:val="20"/>
          <w:u w:val="single"/>
        </w:rPr>
      </w:pPr>
      <w:r w:rsidRPr="00D527A0">
        <w:rPr>
          <w:rFonts w:ascii="Verdana" w:hAnsi="Verdana"/>
          <w:b/>
          <w:sz w:val="20"/>
          <w:u w:val="single"/>
        </w:rPr>
        <w:t>____________</w:t>
      </w:r>
      <w:r w:rsidRPr="0021629D">
        <w:rPr>
          <w:rFonts w:ascii="Verdana" w:hAnsi="Verdana"/>
          <w:b/>
          <w:sz w:val="20"/>
          <w:u w:val="single"/>
        </w:rPr>
        <w:t>________</w:t>
      </w:r>
    </w:p>
    <w:p w14:paraId="6E2FF859" w14:textId="6E8285D5" w:rsidR="00B36392" w:rsidRPr="00D527A0" w:rsidRDefault="00B36392" w:rsidP="00D527A0">
      <w:pPr>
        <w:widowControl/>
        <w:spacing w:after="160" w:line="259" w:lineRule="auto"/>
        <w:ind w:left="709" w:right="29"/>
        <w:jc w:val="center"/>
        <w:rPr>
          <w:rFonts w:ascii="Verdana" w:hAnsi="Verdana"/>
          <w:b/>
          <w:sz w:val="20"/>
        </w:rPr>
      </w:pPr>
      <w:r w:rsidRPr="00D527A0">
        <w:rPr>
          <w:rFonts w:ascii="Verdana" w:hAnsi="Verdana"/>
          <w:b/>
          <w:sz w:val="20"/>
        </w:rPr>
        <w:t>Firma Postulante</w:t>
      </w:r>
    </w:p>
    <w:sectPr w:rsidR="00B36392" w:rsidRPr="00D527A0" w:rsidSect="00936560">
      <w:headerReference w:type="default" r:id="rId11"/>
      <w:pgSz w:w="12240" w:h="15840"/>
      <w:pgMar w:top="567" w:right="758" w:bottom="567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53A455" w14:textId="77777777" w:rsidR="00162AF9" w:rsidRDefault="00162AF9" w:rsidP="00A64AE4">
      <w:r>
        <w:separator/>
      </w:r>
    </w:p>
  </w:endnote>
  <w:endnote w:type="continuationSeparator" w:id="0">
    <w:p w14:paraId="4E2AE38F" w14:textId="77777777" w:rsidR="00162AF9" w:rsidRDefault="00162AF9" w:rsidP="00A64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Yu Mincho">
    <w:panose1 w:val="020204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Myriad Pro Light">
    <w:altName w:val="Arial"/>
    <w:panose1 w:val="00000000000000000000"/>
    <w:charset w:val="00"/>
    <w:family w:val="swiss"/>
    <w:notTrueType/>
    <w:pitch w:val="variable"/>
    <w:sig w:usb0="00000001" w:usb1="5000204B" w:usb2="00000000" w:usb3="00000000" w:csb0="0000009F" w:csb1="00000000"/>
  </w:font>
  <w:font w:name="Yu Gothic Light">
    <w:panose1 w:val="020B03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CC49FF" w14:textId="77777777" w:rsidR="00162AF9" w:rsidRDefault="00162AF9" w:rsidP="00A64AE4">
      <w:r>
        <w:separator/>
      </w:r>
    </w:p>
  </w:footnote>
  <w:footnote w:type="continuationSeparator" w:id="0">
    <w:p w14:paraId="374DC6E4" w14:textId="77777777" w:rsidR="00162AF9" w:rsidRDefault="00162AF9" w:rsidP="00A64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178" w:type="dxa"/>
      <w:tblInd w:w="694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7428"/>
      <w:gridCol w:w="1750"/>
    </w:tblGrid>
    <w:tr w:rsidR="0000090C" w14:paraId="52B7B056" w14:textId="77777777" w:rsidTr="00F95C3E">
      <w:trPr>
        <w:cantSplit/>
        <w:trHeight w:val="1196"/>
      </w:trPr>
      <w:tc>
        <w:tcPr>
          <w:tcW w:w="7428" w:type="dxa"/>
          <w:shd w:val="clear" w:color="auto" w:fill="auto"/>
          <w:vAlign w:val="bottom"/>
        </w:tcPr>
        <w:p w14:paraId="1C085407" w14:textId="77777777" w:rsidR="0000090C" w:rsidRPr="004E19A2" w:rsidRDefault="0000090C" w:rsidP="00F95C3E">
          <w:pPr>
            <w:pStyle w:val="Encabezado"/>
            <w:rPr>
              <w:rFonts w:ascii="Arial" w:hAnsi="Arial" w:cs="Arial"/>
            </w:rPr>
          </w:pPr>
          <w:r w:rsidRPr="00D1434A">
            <w:rPr>
              <w:rFonts w:ascii="Arial" w:hAnsi="Arial" w:cs="Arial"/>
              <w:b/>
              <w:noProof/>
              <w:sz w:val="18"/>
              <w:szCs w:val="18"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1663C6B" wp14:editId="4A2889D8">
                    <wp:simplePos x="0" y="0"/>
                    <wp:positionH relativeFrom="column">
                      <wp:posOffset>1083945</wp:posOffset>
                    </wp:positionH>
                    <wp:positionV relativeFrom="page">
                      <wp:posOffset>528955</wp:posOffset>
                    </wp:positionV>
                    <wp:extent cx="1870075" cy="241300"/>
                    <wp:effectExtent l="0" t="0" r="0" b="6350"/>
                    <wp:wrapNone/>
                    <wp:docPr id="5" name="Cuadro de texto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870075" cy="2413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C572A759-6A51-4108-AA02-DFA0A04FC94B}">
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</a:ext>
                            </a:extLst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AC03039" w14:textId="77777777" w:rsidR="0000090C" w:rsidRPr="00647A8E" w:rsidRDefault="0000090C" w:rsidP="0000090C">
                                <w:pPr>
                                  <w:rPr>
                                    <w:rFonts w:ascii="Century Gothic" w:hAnsi="Century Gothic" w:cs="Arial"/>
                                    <w:b/>
                                    <w:color w:val="808080"/>
                                    <w:sz w:val="14"/>
                                  </w:rPr>
                                </w:pPr>
                                <w:r w:rsidRPr="00647A8E">
                                  <w:rPr>
                                    <w:rFonts w:ascii="Century Gothic" w:hAnsi="Century Gothic" w:cs="Arial"/>
                                    <w:b/>
                                    <w:color w:val="808080"/>
                                    <w:sz w:val="14"/>
                                  </w:rPr>
                                  <w:t xml:space="preserve"> </w:t>
                                </w:r>
                                <w:r w:rsidRPr="00647A8E">
                                  <w:rPr>
                                    <w:rFonts w:ascii="Century Gothic" w:hAnsi="Century Gothic" w:cs="Arial"/>
                                    <w:b/>
                                    <w:color w:val="000000" w:themeColor="text1"/>
                                    <w:sz w:val="14"/>
                                  </w:rPr>
                                  <w:t xml:space="preserve">DIRECCIÓN GENERAL DE POSTGRADO    </w:t>
                                </w:r>
                              </w:p>
                              <w:p w14:paraId="1A06EC60" w14:textId="77777777" w:rsidR="0000090C" w:rsidRPr="00647A8E" w:rsidRDefault="0000090C" w:rsidP="0000090C">
                                <w:pPr>
                                  <w:rPr>
                                    <w:rFonts w:ascii="Myriad Pro Light" w:hAnsi="Myriad Pro Light"/>
                                    <w:color w:val="808080" w:themeColor="background1" w:themeShade="80"/>
                                    <w:sz w:val="1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1663C6B"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5" o:spid="_x0000_s1026" type="#_x0000_t202" style="position:absolute;margin-left:85.35pt;margin-top:41.65pt;width:147.25pt;height:1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" filled="f" stroked="f">
                    <v:textbox>
                      <w:txbxContent>
                        <w:p w14:paraId="5AC03039" w14:textId="77777777" w:rsidR="0000090C" w:rsidRPr="00647A8E" w:rsidRDefault="0000090C" w:rsidP="0000090C">
                          <w:pPr>
                            <w:rPr>
                              <w:rFonts w:ascii="Century Gothic" w:hAnsi="Century Gothic" w:cs="Arial"/>
                              <w:b/>
                              <w:color w:val="808080"/>
                              <w:sz w:val="14"/>
                            </w:rPr>
                          </w:pPr>
                          <w:r w:rsidRPr="00647A8E">
                            <w:rPr>
                              <w:rFonts w:ascii="Century Gothic" w:hAnsi="Century Gothic" w:cs="Arial"/>
                              <w:b/>
                              <w:color w:val="808080"/>
                              <w:sz w:val="14"/>
                            </w:rPr>
                            <w:t xml:space="preserve"> </w:t>
                          </w:r>
                          <w:r w:rsidRPr="00647A8E">
                            <w:rPr>
                              <w:rFonts w:ascii="Century Gothic" w:hAnsi="Century Gothic" w:cs="Arial"/>
                              <w:b/>
                              <w:color w:val="000000" w:themeColor="text1"/>
                              <w:sz w:val="14"/>
                            </w:rPr>
                            <w:t xml:space="preserve">DIRECCIÓN GENERAL DE POSTGRADO    </w:t>
                          </w:r>
                        </w:p>
                        <w:p w14:paraId="1A06EC60" w14:textId="77777777" w:rsidR="0000090C" w:rsidRPr="00647A8E" w:rsidRDefault="0000090C" w:rsidP="0000090C">
                          <w:pPr>
                            <w:rPr>
                              <w:rFonts w:ascii="Myriad Pro Light" w:hAnsi="Myriad Pro Light"/>
                              <w:color w:val="808080" w:themeColor="background1" w:themeShade="80"/>
                              <w:sz w:val="16"/>
                            </w:rPr>
                          </w:pPr>
                        </w:p>
                      </w:txbxContent>
                    </v:textbox>
                    <w10:wrap anchory="page"/>
                  </v:shape>
                </w:pict>
              </mc:Fallback>
            </mc:AlternateContent>
          </w:r>
          <w:r w:rsidRPr="00D1434A">
            <w:rPr>
              <w:rFonts w:ascii="Arial" w:hAnsi="Arial" w:cs="Arial"/>
              <w:b/>
              <w:noProof/>
              <w:sz w:val="18"/>
              <w:szCs w:val="18"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03D0D6C" wp14:editId="1138A109">
                    <wp:simplePos x="0" y="0"/>
                    <wp:positionH relativeFrom="column">
                      <wp:posOffset>1174750</wp:posOffset>
                    </wp:positionH>
                    <wp:positionV relativeFrom="paragraph">
                      <wp:posOffset>528320</wp:posOffset>
                    </wp:positionV>
                    <wp:extent cx="1562100" cy="0"/>
                    <wp:effectExtent l="0" t="0" r="19050" b="19050"/>
                    <wp:wrapThrough wrapText="bothSides">
                      <wp:wrapPolygon edited="0">
                        <wp:start x="0" y="-1"/>
                        <wp:lineTo x="0" y="-1"/>
                        <wp:lineTo x="21600" y="-1"/>
                        <wp:lineTo x="21600" y="-1"/>
                        <wp:lineTo x="0" y="-1"/>
                      </wp:wrapPolygon>
                    </wp:wrapThrough>
                    <wp:docPr id="2" name="Conector recto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1562100" cy="0"/>
                            </a:xfrm>
                            <a:prstGeom prst="line">
                              <a:avLst/>
                            </a:prstGeom>
                            <a:ln w="12700" cmpd="sng">
                              <a:solidFill>
                                <a:srgbClr val="BE6B27"/>
                              </a:solidFill>
                            </a:ln>
                            <a:effectLst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480A7A77" id="Conector recto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.5pt,41.6pt" to="215.5pt,4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" strokecolor="#be6b27" strokeweight="1pt">
                    <v:stroke joinstyle="miter"/>
                    <w10:wrap type="through"/>
                  </v:line>
                </w:pict>
              </mc:Fallback>
            </mc:AlternateContent>
          </w:r>
          <w:r w:rsidRPr="00D1434A">
            <w:rPr>
              <w:rFonts w:ascii="Arial" w:hAnsi="Arial" w:cs="Arial"/>
              <w:b/>
              <w:noProof/>
              <w:sz w:val="18"/>
              <w:szCs w:val="18"/>
              <w:lang w:val="es-ES" w:eastAsia="es-ES"/>
            </w:rPr>
            <w:drawing>
              <wp:anchor distT="0" distB="0" distL="114300" distR="114300" simplePos="0" relativeHeight="251659264" behindDoc="0" locked="0" layoutInCell="1" allowOverlap="1" wp14:anchorId="44867D9B" wp14:editId="768D8B02">
                <wp:simplePos x="0" y="0"/>
                <wp:positionH relativeFrom="column">
                  <wp:posOffset>499745</wp:posOffset>
                </wp:positionH>
                <wp:positionV relativeFrom="page">
                  <wp:posOffset>16510</wp:posOffset>
                </wp:positionV>
                <wp:extent cx="2200275" cy="575945"/>
                <wp:effectExtent l="0" t="0" r="9525" b="0"/>
                <wp:wrapNone/>
                <wp:docPr id="16" name="Imagen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agen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0275" cy="575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750" w:type="dxa"/>
          <w:shd w:val="clear" w:color="auto" w:fill="auto"/>
          <w:vAlign w:val="center"/>
        </w:tcPr>
        <w:p w14:paraId="068C62D1" w14:textId="77777777" w:rsidR="0000090C" w:rsidRPr="004E19A2" w:rsidRDefault="0000090C" w:rsidP="0000090C">
          <w:pPr>
            <w:pStyle w:val="Encabezado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28"/>
              <w:szCs w:val="28"/>
            </w:rPr>
            <w:t>REGISTRO</w:t>
          </w:r>
        </w:p>
      </w:tc>
    </w:tr>
    <w:tr w:rsidR="0000090C" w14:paraId="21F9A61C" w14:textId="77777777" w:rsidTr="00F95C3E">
      <w:trPr>
        <w:cantSplit/>
        <w:trHeight w:val="471"/>
      </w:trPr>
      <w:tc>
        <w:tcPr>
          <w:tcW w:w="7428" w:type="dxa"/>
          <w:tcBorders>
            <w:top w:val="single" w:sz="8" w:space="0" w:color="auto"/>
            <w:bottom w:val="single" w:sz="12" w:space="0" w:color="auto"/>
          </w:tcBorders>
          <w:shd w:val="pct12" w:color="auto" w:fill="FFFFFF"/>
          <w:vAlign w:val="center"/>
        </w:tcPr>
        <w:p w14:paraId="23B23B09" w14:textId="02B31260" w:rsidR="0000090C" w:rsidRDefault="0000090C" w:rsidP="0000090C">
          <w:pPr>
            <w:pStyle w:val="Encabezado"/>
            <w:spacing w:before="120" w:after="120"/>
            <w:ind w:left="221"/>
            <w:jc w:val="center"/>
            <w:rPr>
              <w:lang w:val="fr-FR"/>
            </w:rPr>
          </w:pPr>
          <w:r>
            <w:rPr>
              <w:rFonts w:ascii="Arial" w:hAnsi="Arial" w:cs="Arial"/>
              <w:b/>
              <w:color w:val="000000"/>
              <w:sz w:val="28"/>
              <w:szCs w:val="28"/>
            </w:rPr>
            <w:t>FORMULARIO POSTULACIÓN BECA POST-DOCTORADO UCN 2019</w:t>
          </w:r>
        </w:p>
      </w:tc>
      <w:tc>
        <w:tcPr>
          <w:tcW w:w="1750" w:type="dxa"/>
          <w:shd w:val="clear" w:color="auto" w:fill="auto"/>
          <w:vAlign w:val="center"/>
        </w:tcPr>
        <w:p w14:paraId="078F9E84" w14:textId="07CD13DA" w:rsidR="0000090C" w:rsidRPr="003E176A" w:rsidRDefault="0000090C" w:rsidP="0000090C">
          <w:pPr>
            <w:pStyle w:val="Encabezado"/>
            <w:spacing w:after="120"/>
            <w:jc w:val="center"/>
            <w:rPr>
              <w:rFonts w:ascii="Arial" w:hAnsi="Arial" w:cs="Arial"/>
              <w:b/>
              <w:sz w:val="28"/>
              <w:szCs w:val="28"/>
              <w:lang w:val="fr-FR"/>
            </w:rPr>
          </w:pPr>
          <w:r>
            <w:rPr>
              <w:rFonts w:ascii="Arial" w:hAnsi="Arial" w:cs="Arial"/>
              <w:b/>
              <w:sz w:val="28"/>
              <w:szCs w:val="28"/>
              <w:lang w:val="fr-FR"/>
            </w:rPr>
            <w:t>REG-PRO-PDOC-01</w:t>
          </w:r>
        </w:p>
        <w:p w14:paraId="2BC0E40E" w14:textId="77777777" w:rsidR="0000090C" w:rsidRDefault="0000090C" w:rsidP="0000090C">
          <w:pPr>
            <w:pStyle w:val="Encabezado"/>
            <w:spacing w:after="120"/>
            <w:jc w:val="center"/>
            <w:rPr>
              <w:lang w:val="fr-FR"/>
            </w:rPr>
          </w:pPr>
          <w:r w:rsidRPr="003E176A">
            <w:rPr>
              <w:rFonts w:ascii="Arial" w:hAnsi="Arial" w:cs="Arial"/>
              <w:b/>
              <w:sz w:val="28"/>
              <w:szCs w:val="28"/>
              <w:lang w:val="fr-FR"/>
            </w:rPr>
            <w:t>Rev. 00</w:t>
          </w:r>
        </w:p>
      </w:tc>
    </w:tr>
  </w:tbl>
  <w:p w14:paraId="03BA82E1" w14:textId="77777777" w:rsidR="0000090C" w:rsidRDefault="0000090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A762F"/>
    <w:multiLevelType w:val="hybridMultilevel"/>
    <w:tmpl w:val="990E359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36A04"/>
    <w:multiLevelType w:val="hybridMultilevel"/>
    <w:tmpl w:val="F8406682"/>
    <w:lvl w:ilvl="0" w:tplc="3C1C81A8">
      <w:start w:val="1"/>
      <w:numFmt w:val="lowerLetter"/>
      <w:lvlText w:val="%1)"/>
      <w:lvlJc w:val="left"/>
      <w:pPr>
        <w:ind w:left="720" w:hanging="360"/>
      </w:pPr>
      <w:rPr>
        <w:b w:val="0"/>
        <w:color w:val="auto"/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12ACE"/>
    <w:multiLevelType w:val="hybridMultilevel"/>
    <w:tmpl w:val="F4C6F064"/>
    <w:lvl w:ilvl="0" w:tplc="CAB07D72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A61E17"/>
    <w:multiLevelType w:val="hybridMultilevel"/>
    <w:tmpl w:val="6092573E"/>
    <w:lvl w:ilvl="0" w:tplc="B958E8C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F83372"/>
    <w:multiLevelType w:val="hybridMultilevel"/>
    <w:tmpl w:val="DC10EC8C"/>
    <w:lvl w:ilvl="0" w:tplc="0756C368">
      <w:start w:val="6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83BF7"/>
    <w:multiLevelType w:val="hybridMultilevel"/>
    <w:tmpl w:val="DE48EA76"/>
    <w:lvl w:ilvl="0" w:tplc="3C1C81A8">
      <w:start w:val="1"/>
      <w:numFmt w:val="lowerLetter"/>
      <w:lvlText w:val="%1)"/>
      <w:lvlJc w:val="left"/>
      <w:pPr>
        <w:ind w:left="720" w:hanging="360"/>
      </w:pPr>
      <w:rPr>
        <w:b w:val="0"/>
        <w:color w:val="auto"/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3C0BAD"/>
    <w:multiLevelType w:val="hybridMultilevel"/>
    <w:tmpl w:val="5EE29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6D2FCD"/>
    <w:multiLevelType w:val="hybridMultilevel"/>
    <w:tmpl w:val="20B0532C"/>
    <w:lvl w:ilvl="0" w:tplc="41A2698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BD5F7C"/>
    <w:multiLevelType w:val="hybridMultilevel"/>
    <w:tmpl w:val="3B802E1E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7287A"/>
    <w:multiLevelType w:val="hybridMultilevel"/>
    <w:tmpl w:val="1E285634"/>
    <w:lvl w:ilvl="0" w:tplc="FBD848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5532BD"/>
    <w:multiLevelType w:val="hybridMultilevel"/>
    <w:tmpl w:val="3B802E1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3C0DE8"/>
    <w:multiLevelType w:val="hybridMultilevel"/>
    <w:tmpl w:val="7BD2C52A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 w:tentative="1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A137200"/>
    <w:multiLevelType w:val="hybridMultilevel"/>
    <w:tmpl w:val="E91EB592"/>
    <w:lvl w:ilvl="0" w:tplc="A16C3F2A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A7172D7"/>
    <w:multiLevelType w:val="hybridMultilevel"/>
    <w:tmpl w:val="6B16A212"/>
    <w:lvl w:ilvl="0" w:tplc="177400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0E02F91"/>
    <w:multiLevelType w:val="hybridMultilevel"/>
    <w:tmpl w:val="EFF6462E"/>
    <w:lvl w:ilvl="0" w:tplc="340A0011">
      <w:start w:val="1"/>
      <w:numFmt w:val="decimal"/>
      <w:lvlText w:val="%1)"/>
      <w:lvlJc w:val="left"/>
      <w:pPr>
        <w:ind w:left="1440" w:hanging="360"/>
      </w:pPr>
    </w:lvl>
    <w:lvl w:ilvl="1" w:tplc="340A0019" w:tentative="1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C1F2863"/>
    <w:multiLevelType w:val="hybridMultilevel"/>
    <w:tmpl w:val="3B802E1E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FD65B5"/>
    <w:multiLevelType w:val="hybridMultilevel"/>
    <w:tmpl w:val="64B83E16"/>
    <w:lvl w:ilvl="0" w:tplc="6096F63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2C40AAC"/>
    <w:multiLevelType w:val="hybridMultilevel"/>
    <w:tmpl w:val="3B802E1E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2"/>
  </w:num>
  <w:num w:numId="4">
    <w:abstractNumId w:val="16"/>
  </w:num>
  <w:num w:numId="5">
    <w:abstractNumId w:val="8"/>
  </w:num>
  <w:num w:numId="6">
    <w:abstractNumId w:val="0"/>
  </w:num>
  <w:num w:numId="7">
    <w:abstractNumId w:val="17"/>
  </w:num>
  <w:num w:numId="8">
    <w:abstractNumId w:val="10"/>
  </w:num>
  <w:num w:numId="9">
    <w:abstractNumId w:val="3"/>
  </w:num>
  <w:num w:numId="10">
    <w:abstractNumId w:val="7"/>
  </w:num>
  <w:num w:numId="11">
    <w:abstractNumId w:val="9"/>
  </w:num>
  <w:num w:numId="12">
    <w:abstractNumId w:val="5"/>
  </w:num>
  <w:num w:numId="13">
    <w:abstractNumId w:val="1"/>
  </w:num>
  <w:num w:numId="14">
    <w:abstractNumId w:val="13"/>
  </w:num>
  <w:num w:numId="15">
    <w:abstractNumId w:val="14"/>
  </w:num>
  <w:num w:numId="16">
    <w:abstractNumId w:val="11"/>
  </w:num>
  <w:num w:numId="17">
    <w:abstractNumId w:val="4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DMyM7M0Nrc0s7BU0lEKTi0uzszPAykwrAUA14WA+SwAAAA="/>
  </w:docVars>
  <w:rsids>
    <w:rsidRoot w:val="00A64AE4"/>
    <w:rsid w:val="0000090C"/>
    <w:rsid w:val="000253B1"/>
    <w:rsid w:val="00030391"/>
    <w:rsid w:val="00030D08"/>
    <w:rsid w:val="00046A80"/>
    <w:rsid w:val="0006179A"/>
    <w:rsid w:val="00067553"/>
    <w:rsid w:val="000E7244"/>
    <w:rsid w:val="000E7C91"/>
    <w:rsid w:val="000F59A6"/>
    <w:rsid w:val="0011321F"/>
    <w:rsid w:val="00130787"/>
    <w:rsid w:val="00147C97"/>
    <w:rsid w:val="00150DC4"/>
    <w:rsid w:val="00162AF9"/>
    <w:rsid w:val="001920D6"/>
    <w:rsid w:val="001B114E"/>
    <w:rsid w:val="001B424C"/>
    <w:rsid w:val="001B672B"/>
    <w:rsid w:val="001D15CE"/>
    <w:rsid w:val="001D2A46"/>
    <w:rsid w:val="001E6680"/>
    <w:rsid w:val="001F5773"/>
    <w:rsid w:val="00205B86"/>
    <w:rsid w:val="00213CB9"/>
    <w:rsid w:val="0021629D"/>
    <w:rsid w:val="00225608"/>
    <w:rsid w:val="00251816"/>
    <w:rsid w:val="00251B0B"/>
    <w:rsid w:val="002A0A81"/>
    <w:rsid w:val="002A0EF4"/>
    <w:rsid w:val="002A12AB"/>
    <w:rsid w:val="002B4FD6"/>
    <w:rsid w:val="002C515F"/>
    <w:rsid w:val="002C6CFB"/>
    <w:rsid w:val="002D37A4"/>
    <w:rsid w:val="002E187A"/>
    <w:rsid w:val="002F0AB4"/>
    <w:rsid w:val="002F1A83"/>
    <w:rsid w:val="00302204"/>
    <w:rsid w:val="003147C4"/>
    <w:rsid w:val="0032786B"/>
    <w:rsid w:val="00357AAD"/>
    <w:rsid w:val="003643CE"/>
    <w:rsid w:val="003749EE"/>
    <w:rsid w:val="00384B80"/>
    <w:rsid w:val="003B0BD0"/>
    <w:rsid w:val="003B3266"/>
    <w:rsid w:val="003F10DC"/>
    <w:rsid w:val="00405EF6"/>
    <w:rsid w:val="00435C97"/>
    <w:rsid w:val="00462933"/>
    <w:rsid w:val="004A2BCD"/>
    <w:rsid w:val="004B159A"/>
    <w:rsid w:val="004B4251"/>
    <w:rsid w:val="004C5B87"/>
    <w:rsid w:val="004C7DD2"/>
    <w:rsid w:val="00502755"/>
    <w:rsid w:val="00503BBC"/>
    <w:rsid w:val="00514937"/>
    <w:rsid w:val="005151B1"/>
    <w:rsid w:val="00521D7D"/>
    <w:rsid w:val="00541729"/>
    <w:rsid w:val="00553C94"/>
    <w:rsid w:val="005632A5"/>
    <w:rsid w:val="005707D0"/>
    <w:rsid w:val="00586B4F"/>
    <w:rsid w:val="005B2A84"/>
    <w:rsid w:val="00602F99"/>
    <w:rsid w:val="00612A79"/>
    <w:rsid w:val="00617310"/>
    <w:rsid w:val="0064194D"/>
    <w:rsid w:val="00665C99"/>
    <w:rsid w:val="0066641C"/>
    <w:rsid w:val="006718B8"/>
    <w:rsid w:val="00676827"/>
    <w:rsid w:val="006B7053"/>
    <w:rsid w:val="006C31D6"/>
    <w:rsid w:val="006E3237"/>
    <w:rsid w:val="006F15AE"/>
    <w:rsid w:val="006F1934"/>
    <w:rsid w:val="006F3CF3"/>
    <w:rsid w:val="006F4E38"/>
    <w:rsid w:val="007027F1"/>
    <w:rsid w:val="0072611D"/>
    <w:rsid w:val="00761577"/>
    <w:rsid w:val="00764F81"/>
    <w:rsid w:val="007770B5"/>
    <w:rsid w:val="00785246"/>
    <w:rsid w:val="007902FD"/>
    <w:rsid w:val="007927F3"/>
    <w:rsid w:val="007A307F"/>
    <w:rsid w:val="007C466A"/>
    <w:rsid w:val="007D6489"/>
    <w:rsid w:val="00800E27"/>
    <w:rsid w:val="00810523"/>
    <w:rsid w:val="00810B15"/>
    <w:rsid w:val="008118AD"/>
    <w:rsid w:val="008455A9"/>
    <w:rsid w:val="00854510"/>
    <w:rsid w:val="00854A68"/>
    <w:rsid w:val="00857AC0"/>
    <w:rsid w:val="008604CF"/>
    <w:rsid w:val="00871E61"/>
    <w:rsid w:val="00885510"/>
    <w:rsid w:val="008935B0"/>
    <w:rsid w:val="00893E67"/>
    <w:rsid w:val="008B7EAB"/>
    <w:rsid w:val="008C2EAB"/>
    <w:rsid w:val="008D52D0"/>
    <w:rsid w:val="008D7DB2"/>
    <w:rsid w:val="00936560"/>
    <w:rsid w:val="00940D23"/>
    <w:rsid w:val="009431E5"/>
    <w:rsid w:val="009C05CE"/>
    <w:rsid w:val="009D4867"/>
    <w:rsid w:val="009E1A2F"/>
    <w:rsid w:val="009F2B14"/>
    <w:rsid w:val="00A008ED"/>
    <w:rsid w:val="00A25586"/>
    <w:rsid w:val="00A64AE4"/>
    <w:rsid w:val="00A842F3"/>
    <w:rsid w:val="00AA1504"/>
    <w:rsid w:val="00AA53B9"/>
    <w:rsid w:val="00AC447E"/>
    <w:rsid w:val="00AD35CD"/>
    <w:rsid w:val="00B1137A"/>
    <w:rsid w:val="00B20AA6"/>
    <w:rsid w:val="00B36392"/>
    <w:rsid w:val="00B369BD"/>
    <w:rsid w:val="00B5442C"/>
    <w:rsid w:val="00B823B0"/>
    <w:rsid w:val="00B854C6"/>
    <w:rsid w:val="00BA16C1"/>
    <w:rsid w:val="00BA6EEC"/>
    <w:rsid w:val="00BB24E9"/>
    <w:rsid w:val="00BB6353"/>
    <w:rsid w:val="00BE0B19"/>
    <w:rsid w:val="00BF58A3"/>
    <w:rsid w:val="00BF7A2E"/>
    <w:rsid w:val="00C04E1C"/>
    <w:rsid w:val="00C06ABD"/>
    <w:rsid w:val="00C42398"/>
    <w:rsid w:val="00C563F8"/>
    <w:rsid w:val="00C76C91"/>
    <w:rsid w:val="00CA71D8"/>
    <w:rsid w:val="00CB111F"/>
    <w:rsid w:val="00CC151E"/>
    <w:rsid w:val="00CD125F"/>
    <w:rsid w:val="00CD1B23"/>
    <w:rsid w:val="00D13695"/>
    <w:rsid w:val="00D149A1"/>
    <w:rsid w:val="00D273F1"/>
    <w:rsid w:val="00D33404"/>
    <w:rsid w:val="00D47DFA"/>
    <w:rsid w:val="00D51A09"/>
    <w:rsid w:val="00D527A0"/>
    <w:rsid w:val="00D72ED4"/>
    <w:rsid w:val="00DB00CE"/>
    <w:rsid w:val="00DD2E35"/>
    <w:rsid w:val="00DE1388"/>
    <w:rsid w:val="00DF31E9"/>
    <w:rsid w:val="00DF35C5"/>
    <w:rsid w:val="00E03946"/>
    <w:rsid w:val="00E06DAA"/>
    <w:rsid w:val="00E618B6"/>
    <w:rsid w:val="00E645F5"/>
    <w:rsid w:val="00E659D0"/>
    <w:rsid w:val="00E7149B"/>
    <w:rsid w:val="00EA286D"/>
    <w:rsid w:val="00EA2E85"/>
    <w:rsid w:val="00EA3F50"/>
    <w:rsid w:val="00EA673B"/>
    <w:rsid w:val="00EC2353"/>
    <w:rsid w:val="00EC5513"/>
    <w:rsid w:val="00EC6F35"/>
    <w:rsid w:val="00F05070"/>
    <w:rsid w:val="00F14AB5"/>
    <w:rsid w:val="00F36D74"/>
    <w:rsid w:val="00F54D06"/>
    <w:rsid w:val="00F95C3E"/>
    <w:rsid w:val="00FA112B"/>
    <w:rsid w:val="00FA4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E531FF3"/>
  <w15:docId w15:val="{FD05E496-DDB8-4C1B-B2A5-303A6C072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159A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A64AE4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nhideWhenUsed/>
    <w:rsid w:val="00A64AE4"/>
    <w:pPr>
      <w:widowControl/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EncabezadoCar">
    <w:name w:val="Encabezado Car"/>
    <w:basedOn w:val="Fuentedeprrafopredeter"/>
    <w:link w:val="Encabezado"/>
    <w:rsid w:val="00A64AE4"/>
  </w:style>
  <w:style w:type="paragraph" w:styleId="Piedepgina">
    <w:name w:val="footer"/>
    <w:basedOn w:val="Normal"/>
    <w:link w:val="PiedepginaCar"/>
    <w:uiPriority w:val="99"/>
    <w:unhideWhenUsed/>
    <w:rsid w:val="00A64AE4"/>
    <w:pPr>
      <w:widowControl/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64AE4"/>
  </w:style>
  <w:style w:type="paragraph" w:styleId="Prrafodelista">
    <w:name w:val="List Paragraph"/>
    <w:basedOn w:val="Normal"/>
    <w:uiPriority w:val="34"/>
    <w:qFormat/>
    <w:rsid w:val="004B159A"/>
    <w:pPr>
      <w:ind w:left="720"/>
      <w:contextualSpacing/>
    </w:pPr>
  </w:style>
  <w:style w:type="paragraph" w:styleId="Textosinformato">
    <w:name w:val="Plain Text"/>
    <w:basedOn w:val="Normal"/>
    <w:link w:val="TextosinformatoCar"/>
    <w:uiPriority w:val="99"/>
    <w:semiHidden/>
    <w:unhideWhenUsed/>
    <w:rsid w:val="00BE0B19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BE0B19"/>
    <w:rPr>
      <w:rFonts w:ascii="Calibri" w:eastAsiaTheme="minorEastAsia" w:hAnsi="Calibri" w:cs="Times New Roman"/>
      <w:szCs w:val="21"/>
      <w:lang w:eastAsia="es-CL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E645F5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11">
    <w:name w:val="Tabla con cuadrícula11"/>
    <w:basedOn w:val="Tablanormal"/>
    <w:next w:val="Tablaconcuadrcula"/>
    <w:uiPriority w:val="59"/>
    <w:rsid w:val="00E645F5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12">
    <w:name w:val="Tabla con cuadrícula12"/>
    <w:basedOn w:val="Tablanormal"/>
    <w:next w:val="Tablaconcuadrcula"/>
    <w:uiPriority w:val="59"/>
    <w:rsid w:val="00E645F5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D1369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13695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D13695"/>
    <w:rPr>
      <w:rFonts w:ascii="Courier" w:eastAsia="Times New Roman" w:hAnsi="Courier" w:cs="Times New Roman"/>
      <w:sz w:val="20"/>
      <w:szCs w:val="20"/>
      <w:lang w:eastAsia="es-MX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1369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13695"/>
    <w:rPr>
      <w:rFonts w:ascii="Courier" w:eastAsia="Times New Roman" w:hAnsi="Courier" w:cs="Times New Roman"/>
      <w:b/>
      <w:bCs/>
      <w:sz w:val="20"/>
      <w:szCs w:val="20"/>
      <w:lang w:eastAsia="es-MX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1369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13695"/>
    <w:rPr>
      <w:rFonts w:ascii="Segoe UI" w:eastAsia="Times New Roman" w:hAnsi="Segoe UI" w:cs="Segoe UI"/>
      <w:sz w:val="18"/>
      <w:szCs w:val="18"/>
      <w:lang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8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PublishingExpirationDate xmlns="http://schemas.microsoft.com/sharepoint/v3" xsi:nil="true"/>
    <PublishingStartDate xmlns="http://schemas.microsoft.com/sharepoint/v3" xsi:nil="true"/>
    <RatedBy xmlns="http://schemas.microsoft.com/sharepoint/v3">
      <UserInfo>
        <DisplayName/>
        <AccountId xsi:nil="true"/>
        <AccountType/>
      </UserInfo>
    </RatedBy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ABCC51-C961-4906-B9BA-5864C9D9F94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69ABCD7-60BF-4D1A-BEA1-892207A0EB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6567D6-7FB7-4421-843C-8A097D66E5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AA6DFD-B265-40F3-8388-788A21617D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98</Words>
  <Characters>5492</Characters>
  <Application>Microsoft Office Word</Application>
  <DocSecurity>0</DocSecurity>
  <Lines>45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6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jandra Echeverría</dc:creator>
  <cp:lastModifiedBy>Rodrigo Riquelme</cp:lastModifiedBy>
  <cp:revision>2</cp:revision>
  <cp:lastPrinted>2019-03-11T20:18:00Z</cp:lastPrinted>
  <dcterms:created xsi:type="dcterms:W3CDTF">2019-04-08T19:12:00Z</dcterms:created>
  <dcterms:modified xsi:type="dcterms:W3CDTF">2019-04-08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